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805FB" w14:textId="14663105" w:rsidR="00D9702F" w:rsidRDefault="00344F07" w:rsidP="00D9702F">
      <w:pPr>
        <w:jc w:val="center"/>
        <w:rPr>
          <w:b/>
          <w:bCs/>
        </w:rPr>
      </w:pPr>
      <w:r>
        <w:rPr>
          <w:b/>
          <w:bCs/>
        </w:rPr>
        <w:t xml:space="preserve"> </w:t>
      </w:r>
      <w:r w:rsidR="00335C84">
        <w:rPr>
          <w:b/>
          <w:bCs/>
        </w:rPr>
        <w:t>T</w:t>
      </w:r>
      <w:r w:rsidR="00D9702F" w:rsidRPr="00B33104">
        <w:rPr>
          <w:b/>
          <w:bCs/>
        </w:rPr>
        <w:t xml:space="preserve">he Corporation of Newham Sixth Form College </w:t>
      </w:r>
      <w:r w:rsidR="00277916">
        <w:rPr>
          <w:b/>
          <w:bCs/>
        </w:rPr>
        <w:t xml:space="preserve"> </w:t>
      </w:r>
      <w:r w:rsidR="00D9702F" w:rsidRPr="00B33104">
        <w:rPr>
          <w:b/>
          <w:bCs/>
        </w:rPr>
        <w:t xml:space="preserve"> </w:t>
      </w:r>
    </w:p>
    <w:p w14:paraId="2F734743" w14:textId="70D4D031" w:rsidR="008711CD" w:rsidRPr="00B33104" w:rsidRDefault="008711CD" w:rsidP="00D9702F">
      <w:pPr>
        <w:jc w:val="center"/>
        <w:rPr>
          <w:b/>
          <w:bCs/>
        </w:rPr>
      </w:pPr>
      <w:r>
        <w:rPr>
          <w:b/>
          <w:bCs/>
        </w:rPr>
        <w:t>Finance &amp; Resources Committee</w:t>
      </w:r>
    </w:p>
    <w:p w14:paraId="2083C52D" w14:textId="4E565FC0" w:rsidR="00D9702F" w:rsidRPr="00B33104" w:rsidRDefault="00D9702F" w:rsidP="00D9702F">
      <w:pPr>
        <w:jc w:val="center"/>
        <w:rPr>
          <w:b/>
          <w:bCs/>
        </w:rPr>
      </w:pPr>
      <w:r w:rsidRPr="00B33104">
        <w:rPr>
          <w:b/>
          <w:bCs/>
        </w:rPr>
        <w:t xml:space="preserve">Minutes of the Meeting held on </w:t>
      </w:r>
      <w:r w:rsidR="00175DF0">
        <w:rPr>
          <w:b/>
          <w:bCs/>
        </w:rPr>
        <w:t>30 Novem</w:t>
      </w:r>
      <w:r w:rsidR="00FF759C">
        <w:rPr>
          <w:b/>
          <w:bCs/>
        </w:rPr>
        <w:t>b</w:t>
      </w:r>
      <w:r w:rsidR="008711CD">
        <w:rPr>
          <w:b/>
          <w:bCs/>
        </w:rPr>
        <w:t>er</w:t>
      </w:r>
      <w:r w:rsidR="00E6189B">
        <w:rPr>
          <w:b/>
          <w:bCs/>
        </w:rPr>
        <w:t xml:space="preserve"> </w:t>
      </w:r>
      <w:r w:rsidRPr="00B33104">
        <w:rPr>
          <w:b/>
          <w:bCs/>
        </w:rPr>
        <w:t>20</w:t>
      </w:r>
      <w:r w:rsidR="00501B7E">
        <w:rPr>
          <w:b/>
          <w:bCs/>
        </w:rPr>
        <w:t>2</w:t>
      </w:r>
      <w:r w:rsidR="00175DF0">
        <w:rPr>
          <w:b/>
          <w:bCs/>
        </w:rPr>
        <w:t>2</w:t>
      </w:r>
      <w:r w:rsidRPr="00B33104">
        <w:rPr>
          <w:b/>
          <w:bCs/>
        </w:rPr>
        <w:t xml:space="preserve"> </w:t>
      </w:r>
    </w:p>
    <w:p w14:paraId="084C9E19" w14:textId="62E301CD" w:rsidR="00D9702F" w:rsidRPr="00B33104" w:rsidRDefault="00D9702F" w:rsidP="00D9702F">
      <w:pPr>
        <w:rPr>
          <w:b/>
          <w:bCs/>
        </w:rPr>
      </w:pPr>
      <w:r w:rsidRPr="00B33104">
        <w:rPr>
          <w:b/>
          <w:bCs/>
        </w:rPr>
        <w:t xml:space="preserve">Members </w:t>
      </w:r>
    </w:p>
    <w:tbl>
      <w:tblPr>
        <w:tblStyle w:val="TableGrid"/>
        <w:tblW w:w="9124" w:type="dxa"/>
        <w:tblLayout w:type="fixed"/>
        <w:tblLook w:val="04A0" w:firstRow="1" w:lastRow="0" w:firstColumn="1" w:lastColumn="0" w:noHBand="0" w:noVBand="1"/>
      </w:tblPr>
      <w:tblGrid>
        <w:gridCol w:w="2263"/>
        <w:gridCol w:w="3459"/>
        <w:gridCol w:w="3402"/>
      </w:tblGrid>
      <w:tr w:rsidR="00D9702F" w14:paraId="3C0C8B6A" w14:textId="77777777" w:rsidTr="00277916">
        <w:tc>
          <w:tcPr>
            <w:tcW w:w="2263" w:type="dxa"/>
            <w:tcBorders>
              <w:top w:val="nil"/>
              <w:left w:val="nil"/>
              <w:bottom w:val="nil"/>
              <w:right w:val="nil"/>
            </w:tcBorders>
          </w:tcPr>
          <w:p w14:paraId="3A2397E0" w14:textId="7329374F" w:rsidR="00D9702F" w:rsidRDefault="00450A46" w:rsidP="00D9702F">
            <w:bookmarkStart w:id="0" w:name="_Hlk58239575"/>
            <w:r>
              <w:t xml:space="preserve">Kate Towner </w:t>
            </w:r>
            <w:r w:rsidR="00D9702F">
              <w:t>(Chair)</w:t>
            </w:r>
          </w:p>
        </w:tc>
        <w:tc>
          <w:tcPr>
            <w:tcW w:w="3459" w:type="dxa"/>
            <w:tcBorders>
              <w:top w:val="nil"/>
              <w:left w:val="nil"/>
              <w:bottom w:val="nil"/>
              <w:right w:val="nil"/>
            </w:tcBorders>
          </w:tcPr>
          <w:p w14:paraId="02863DC0" w14:textId="568140F7" w:rsidR="00D9702F" w:rsidRDefault="00EA06EF" w:rsidP="00D9702F">
            <w:r>
              <w:t>Independent</w:t>
            </w:r>
            <w:r w:rsidR="007707DD">
              <w:t xml:space="preserve"> </w:t>
            </w:r>
            <w:r w:rsidR="00D9702F">
              <w:t xml:space="preserve">Member </w:t>
            </w:r>
          </w:p>
        </w:tc>
        <w:tc>
          <w:tcPr>
            <w:tcW w:w="3402" w:type="dxa"/>
            <w:tcBorders>
              <w:top w:val="nil"/>
              <w:left w:val="nil"/>
              <w:bottom w:val="nil"/>
              <w:right w:val="nil"/>
            </w:tcBorders>
          </w:tcPr>
          <w:p w14:paraId="72FBAC43" w14:textId="1AA1177F" w:rsidR="00D9702F" w:rsidRDefault="00D9702F" w:rsidP="00D9702F">
            <w:r>
              <w:t xml:space="preserve">Present </w:t>
            </w:r>
          </w:p>
        </w:tc>
      </w:tr>
      <w:tr w:rsidR="0022288A" w14:paraId="3658889D" w14:textId="77777777" w:rsidTr="00277916">
        <w:tc>
          <w:tcPr>
            <w:tcW w:w="2263" w:type="dxa"/>
            <w:tcBorders>
              <w:top w:val="nil"/>
              <w:left w:val="nil"/>
              <w:bottom w:val="nil"/>
              <w:right w:val="nil"/>
            </w:tcBorders>
          </w:tcPr>
          <w:p w14:paraId="69C9F7CC" w14:textId="2F66F81C" w:rsidR="0022288A" w:rsidRDefault="00450A46" w:rsidP="00D9702F">
            <w:r>
              <w:t xml:space="preserve">Karen Flanagan </w:t>
            </w:r>
          </w:p>
        </w:tc>
        <w:tc>
          <w:tcPr>
            <w:tcW w:w="3459" w:type="dxa"/>
            <w:tcBorders>
              <w:top w:val="nil"/>
              <w:left w:val="nil"/>
              <w:bottom w:val="nil"/>
              <w:right w:val="nil"/>
            </w:tcBorders>
          </w:tcPr>
          <w:p w14:paraId="04343770" w14:textId="2FF21AE6" w:rsidR="0022288A" w:rsidRDefault="0022288A" w:rsidP="00D9702F">
            <w:r>
              <w:t xml:space="preserve">Staff Member – Support </w:t>
            </w:r>
          </w:p>
        </w:tc>
        <w:tc>
          <w:tcPr>
            <w:tcW w:w="3402" w:type="dxa"/>
            <w:tcBorders>
              <w:top w:val="nil"/>
              <w:left w:val="nil"/>
              <w:bottom w:val="nil"/>
              <w:right w:val="nil"/>
            </w:tcBorders>
          </w:tcPr>
          <w:p w14:paraId="623F6D7F" w14:textId="67EBAB23" w:rsidR="0022288A" w:rsidRDefault="00450A46" w:rsidP="00D9702F">
            <w:r>
              <w:t xml:space="preserve">Absent </w:t>
            </w:r>
            <w:r w:rsidR="0022288A">
              <w:t xml:space="preserve"> </w:t>
            </w:r>
          </w:p>
        </w:tc>
      </w:tr>
      <w:tr w:rsidR="00277916" w14:paraId="20ACBC38" w14:textId="77777777" w:rsidTr="00277916">
        <w:tc>
          <w:tcPr>
            <w:tcW w:w="2263" w:type="dxa"/>
            <w:tcBorders>
              <w:top w:val="nil"/>
              <w:left w:val="nil"/>
              <w:bottom w:val="nil"/>
              <w:right w:val="nil"/>
            </w:tcBorders>
          </w:tcPr>
          <w:p w14:paraId="3C928AB4" w14:textId="6CECE692" w:rsidR="00277916" w:rsidRDefault="00277916" w:rsidP="00D9702F">
            <w:r>
              <w:t xml:space="preserve">Mandeep Gill </w:t>
            </w:r>
          </w:p>
        </w:tc>
        <w:tc>
          <w:tcPr>
            <w:tcW w:w="3459" w:type="dxa"/>
            <w:tcBorders>
              <w:top w:val="nil"/>
              <w:left w:val="nil"/>
              <w:bottom w:val="nil"/>
              <w:right w:val="nil"/>
            </w:tcBorders>
          </w:tcPr>
          <w:p w14:paraId="5CDFDE9A" w14:textId="5C834D2D" w:rsidR="00277916" w:rsidRDefault="00277916" w:rsidP="00D9702F">
            <w:r>
              <w:t xml:space="preserve">Principal &amp; Chief Executive </w:t>
            </w:r>
          </w:p>
        </w:tc>
        <w:tc>
          <w:tcPr>
            <w:tcW w:w="3402" w:type="dxa"/>
            <w:tcBorders>
              <w:top w:val="nil"/>
              <w:left w:val="nil"/>
              <w:bottom w:val="nil"/>
              <w:right w:val="nil"/>
            </w:tcBorders>
          </w:tcPr>
          <w:p w14:paraId="136B912A" w14:textId="6D40F68E" w:rsidR="00277916" w:rsidRDefault="00277916" w:rsidP="00D9702F">
            <w:r>
              <w:t xml:space="preserve">Present </w:t>
            </w:r>
          </w:p>
        </w:tc>
      </w:tr>
      <w:tr w:rsidR="0022288A" w14:paraId="595F93B1" w14:textId="77777777" w:rsidTr="00277916">
        <w:tc>
          <w:tcPr>
            <w:tcW w:w="2263" w:type="dxa"/>
            <w:tcBorders>
              <w:top w:val="nil"/>
              <w:left w:val="nil"/>
              <w:bottom w:val="nil"/>
              <w:right w:val="nil"/>
            </w:tcBorders>
          </w:tcPr>
          <w:p w14:paraId="15D1D349" w14:textId="3EF78548" w:rsidR="0022288A" w:rsidRDefault="008711CD" w:rsidP="00D9702F">
            <w:r>
              <w:t xml:space="preserve">Martin Rosner </w:t>
            </w:r>
            <w:r w:rsidR="0022288A">
              <w:t xml:space="preserve"> </w:t>
            </w:r>
          </w:p>
        </w:tc>
        <w:tc>
          <w:tcPr>
            <w:tcW w:w="3459" w:type="dxa"/>
            <w:tcBorders>
              <w:top w:val="nil"/>
              <w:left w:val="nil"/>
              <w:bottom w:val="nil"/>
              <w:right w:val="nil"/>
            </w:tcBorders>
          </w:tcPr>
          <w:p w14:paraId="2DA34C29" w14:textId="23D909AB" w:rsidR="0022288A" w:rsidRDefault="0022288A" w:rsidP="00D9702F">
            <w:r>
              <w:t xml:space="preserve">Independent Member </w:t>
            </w:r>
          </w:p>
        </w:tc>
        <w:tc>
          <w:tcPr>
            <w:tcW w:w="3402" w:type="dxa"/>
            <w:tcBorders>
              <w:top w:val="nil"/>
              <w:left w:val="nil"/>
              <w:bottom w:val="nil"/>
              <w:right w:val="nil"/>
            </w:tcBorders>
          </w:tcPr>
          <w:p w14:paraId="6CAD8F4E" w14:textId="06D455C4" w:rsidR="0022288A" w:rsidRDefault="0022288A" w:rsidP="00D9702F">
            <w:r>
              <w:t xml:space="preserve">Present </w:t>
            </w:r>
          </w:p>
        </w:tc>
      </w:tr>
      <w:tr w:rsidR="00450A46" w14:paraId="48A7EFBB" w14:textId="77777777" w:rsidTr="00277916">
        <w:tc>
          <w:tcPr>
            <w:tcW w:w="2263" w:type="dxa"/>
            <w:tcBorders>
              <w:top w:val="nil"/>
              <w:left w:val="nil"/>
              <w:bottom w:val="nil"/>
              <w:right w:val="nil"/>
            </w:tcBorders>
          </w:tcPr>
          <w:p w14:paraId="1AA8126B" w14:textId="1E60AC98" w:rsidR="00450A46" w:rsidRDefault="00450A46" w:rsidP="00D9702F">
            <w:r>
              <w:t>Federico Val</w:t>
            </w:r>
            <w:r w:rsidR="00E27030">
              <w:t>ori</w:t>
            </w:r>
          </w:p>
        </w:tc>
        <w:tc>
          <w:tcPr>
            <w:tcW w:w="3459" w:type="dxa"/>
            <w:tcBorders>
              <w:top w:val="nil"/>
              <w:left w:val="nil"/>
              <w:bottom w:val="nil"/>
              <w:right w:val="nil"/>
            </w:tcBorders>
          </w:tcPr>
          <w:p w14:paraId="3CD7582E" w14:textId="6C7DD5E3" w:rsidR="00450A46" w:rsidRDefault="00E27030" w:rsidP="00D9702F">
            <w:r>
              <w:t xml:space="preserve">Independent Member </w:t>
            </w:r>
          </w:p>
        </w:tc>
        <w:tc>
          <w:tcPr>
            <w:tcW w:w="3402" w:type="dxa"/>
            <w:tcBorders>
              <w:top w:val="nil"/>
              <w:left w:val="nil"/>
              <w:bottom w:val="nil"/>
              <w:right w:val="nil"/>
            </w:tcBorders>
          </w:tcPr>
          <w:p w14:paraId="2C5EB73A" w14:textId="24F5B0ED" w:rsidR="00450A46" w:rsidRDefault="00E27030" w:rsidP="00D9702F">
            <w:r>
              <w:t xml:space="preserve">Present </w:t>
            </w:r>
          </w:p>
        </w:tc>
      </w:tr>
      <w:tr w:rsidR="0022288A" w14:paraId="17B0B83E" w14:textId="77777777" w:rsidTr="00277916">
        <w:tc>
          <w:tcPr>
            <w:tcW w:w="2263" w:type="dxa"/>
            <w:tcBorders>
              <w:top w:val="nil"/>
              <w:left w:val="nil"/>
              <w:bottom w:val="nil"/>
              <w:right w:val="nil"/>
            </w:tcBorders>
          </w:tcPr>
          <w:p w14:paraId="1836A47E" w14:textId="6A760D97" w:rsidR="0022288A" w:rsidRDefault="0022288A" w:rsidP="00D9702F">
            <w:r>
              <w:t>Graham Willson</w:t>
            </w:r>
          </w:p>
        </w:tc>
        <w:tc>
          <w:tcPr>
            <w:tcW w:w="3459" w:type="dxa"/>
            <w:tcBorders>
              <w:top w:val="nil"/>
              <w:left w:val="nil"/>
              <w:bottom w:val="nil"/>
              <w:right w:val="nil"/>
            </w:tcBorders>
          </w:tcPr>
          <w:p w14:paraId="035132C5" w14:textId="11C524BA" w:rsidR="0022288A" w:rsidRDefault="0022288A" w:rsidP="00D9702F">
            <w:r>
              <w:t xml:space="preserve">Independent Member </w:t>
            </w:r>
          </w:p>
        </w:tc>
        <w:tc>
          <w:tcPr>
            <w:tcW w:w="3402" w:type="dxa"/>
            <w:tcBorders>
              <w:top w:val="nil"/>
              <w:left w:val="nil"/>
              <w:bottom w:val="nil"/>
              <w:right w:val="nil"/>
            </w:tcBorders>
          </w:tcPr>
          <w:p w14:paraId="5D155D7F" w14:textId="4F155A50" w:rsidR="0022288A" w:rsidRDefault="0022288A" w:rsidP="00D9702F">
            <w:r>
              <w:t xml:space="preserve">Present </w:t>
            </w:r>
          </w:p>
        </w:tc>
      </w:tr>
      <w:bookmarkEnd w:id="0"/>
    </w:tbl>
    <w:p w14:paraId="220B17AF" w14:textId="77777777" w:rsidR="0074119F" w:rsidRDefault="0074119F" w:rsidP="0074119F">
      <w:pPr>
        <w:spacing w:after="0"/>
        <w:rPr>
          <w:b/>
          <w:bCs/>
        </w:rPr>
      </w:pPr>
    </w:p>
    <w:p w14:paraId="56822202" w14:textId="23A48111" w:rsidR="00D9702F" w:rsidRDefault="00D9702F" w:rsidP="00D9702F">
      <w:pPr>
        <w:rPr>
          <w:b/>
          <w:bCs/>
        </w:rPr>
      </w:pPr>
      <w:r w:rsidRPr="00B33104">
        <w:rPr>
          <w:b/>
          <w:bCs/>
        </w:rPr>
        <w:t>Non-Members</w:t>
      </w:r>
      <w:r w:rsidR="00411463">
        <w:rPr>
          <w:b/>
          <w:bCs/>
        </w:rPr>
        <w:t xml:space="preserve"> in </w:t>
      </w:r>
      <w:r w:rsidRPr="00B33104">
        <w:rPr>
          <w:b/>
          <w:bCs/>
        </w:rPr>
        <w:t>attend</w:t>
      </w:r>
      <w:r w:rsidR="00411463">
        <w:rPr>
          <w:b/>
          <w:bCs/>
        </w:rPr>
        <w:t>ance</w:t>
      </w:r>
      <w:r w:rsidRPr="00B33104">
        <w:rPr>
          <w:b/>
          <w:bCs/>
        </w:rPr>
        <w:t xml:space="preserve">   </w:t>
      </w:r>
    </w:p>
    <w:tbl>
      <w:tblPr>
        <w:tblStyle w:val="TableGrid"/>
        <w:tblW w:w="9124" w:type="dxa"/>
        <w:tblLayout w:type="fixed"/>
        <w:tblLook w:val="04A0" w:firstRow="1" w:lastRow="0" w:firstColumn="1" w:lastColumn="0" w:noHBand="0" w:noVBand="1"/>
      </w:tblPr>
      <w:tblGrid>
        <w:gridCol w:w="2263"/>
        <w:gridCol w:w="3459"/>
        <w:gridCol w:w="3402"/>
      </w:tblGrid>
      <w:tr w:rsidR="00E27030" w14:paraId="68F08E5B" w14:textId="77777777" w:rsidTr="00CE0AE5">
        <w:tc>
          <w:tcPr>
            <w:tcW w:w="2263" w:type="dxa"/>
            <w:tcBorders>
              <w:top w:val="nil"/>
              <w:left w:val="nil"/>
              <w:bottom w:val="nil"/>
              <w:right w:val="nil"/>
            </w:tcBorders>
          </w:tcPr>
          <w:p w14:paraId="570D1FC2" w14:textId="3890E35B" w:rsidR="00E27030" w:rsidRDefault="00E27030" w:rsidP="00CE0AE5">
            <w:r>
              <w:t>Susanne Datta</w:t>
            </w:r>
          </w:p>
        </w:tc>
        <w:tc>
          <w:tcPr>
            <w:tcW w:w="3459" w:type="dxa"/>
            <w:tcBorders>
              <w:top w:val="nil"/>
              <w:left w:val="nil"/>
              <w:bottom w:val="nil"/>
              <w:right w:val="nil"/>
            </w:tcBorders>
          </w:tcPr>
          <w:p w14:paraId="2D8846B2" w14:textId="21359022" w:rsidR="00E27030" w:rsidRDefault="00E27030" w:rsidP="00CE0AE5">
            <w:r>
              <w:t xml:space="preserve">Executive Director Human Resources &amp; Organisational Development </w:t>
            </w:r>
          </w:p>
        </w:tc>
        <w:tc>
          <w:tcPr>
            <w:tcW w:w="3402" w:type="dxa"/>
            <w:tcBorders>
              <w:top w:val="nil"/>
              <w:left w:val="nil"/>
              <w:bottom w:val="nil"/>
              <w:right w:val="nil"/>
            </w:tcBorders>
          </w:tcPr>
          <w:p w14:paraId="600CDFBF" w14:textId="6C5D51CE" w:rsidR="00E27030" w:rsidRDefault="00E27030" w:rsidP="00CE0AE5">
            <w:r>
              <w:t xml:space="preserve">Present </w:t>
            </w:r>
          </w:p>
        </w:tc>
      </w:tr>
      <w:tr w:rsidR="007D4966" w14:paraId="3AAA3021" w14:textId="77777777" w:rsidTr="00CE0AE5">
        <w:tc>
          <w:tcPr>
            <w:tcW w:w="2263" w:type="dxa"/>
            <w:tcBorders>
              <w:top w:val="nil"/>
              <w:left w:val="nil"/>
              <w:bottom w:val="nil"/>
              <w:right w:val="nil"/>
            </w:tcBorders>
          </w:tcPr>
          <w:p w14:paraId="4109D800" w14:textId="2D35539E" w:rsidR="007D4966" w:rsidRDefault="007D4966" w:rsidP="00CE0AE5">
            <w:r>
              <w:t>Michael Gain</w:t>
            </w:r>
            <w:r w:rsidR="002F47B9">
              <w:t>lall</w:t>
            </w:r>
          </w:p>
        </w:tc>
        <w:tc>
          <w:tcPr>
            <w:tcW w:w="3459" w:type="dxa"/>
            <w:tcBorders>
              <w:top w:val="nil"/>
              <w:left w:val="nil"/>
              <w:bottom w:val="nil"/>
              <w:right w:val="nil"/>
            </w:tcBorders>
          </w:tcPr>
          <w:p w14:paraId="31B043D4" w14:textId="0275125C" w:rsidR="007D4966" w:rsidRDefault="007D4966" w:rsidP="00CE0AE5">
            <w:r>
              <w:t xml:space="preserve">Vice Principal Finance &amp; Operations </w:t>
            </w:r>
          </w:p>
        </w:tc>
        <w:tc>
          <w:tcPr>
            <w:tcW w:w="3402" w:type="dxa"/>
            <w:tcBorders>
              <w:top w:val="nil"/>
              <w:left w:val="nil"/>
              <w:bottom w:val="nil"/>
              <w:right w:val="nil"/>
            </w:tcBorders>
          </w:tcPr>
          <w:p w14:paraId="5226EEF6" w14:textId="77777777" w:rsidR="007D4966" w:rsidRDefault="007D4966" w:rsidP="00CE0AE5">
            <w:r>
              <w:t xml:space="preserve">Present </w:t>
            </w:r>
          </w:p>
        </w:tc>
      </w:tr>
      <w:tr w:rsidR="007D4966" w14:paraId="3914595C" w14:textId="77777777" w:rsidTr="00CE0AE5">
        <w:tc>
          <w:tcPr>
            <w:tcW w:w="2263" w:type="dxa"/>
            <w:tcBorders>
              <w:top w:val="nil"/>
              <w:left w:val="nil"/>
              <w:bottom w:val="nil"/>
              <w:right w:val="nil"/>
            </w:tcBorders>
          </w:tcPr>
          <w:p w14:paraId="2E0536E2" w14:textId="06100B93" w:rsidR="007D4966" w:rsidRDefault="007D4966" w:rsidP="00CE0AE5">
            <w:r>
              <w:t>Robin Jones</w:t>
            </w:r>
          </w:p>
        </w:tc>
        <w:tc>
          <w:tcPr>
            <w:tcW w:w="3459" w:type="dxa"/>
            <w:tcBorders>
              <w:top w:val="nil"/>
              <w:left w:val="nil"/>
              <w:bottom w:val="nil"/>
              <w:right w:val="nil"/>
            </w:tcBorders>
          </w:tcPr>
          <w:p w14:paraId="19174E3A" w14:textId="72D38CD2" w:rsidR="007D4966" w:rsidRDefault="007D4966" w:rsidP="00CE0AE5">
            <w:r>
              <w:t>Clerk to the Corporation</w:t>
            </w:r>
          </w:p>
        </w:tc>
        <w:tc>
          <w:tcPr>
            <w:tcW w:w="3402" w:type="dxa"/>
            <w:tcBorders>
              <w:top w:val="nil"/>
              <w:left w:val="nil"/>
              <w:bottom w:val="nil"/>
              <w:right w:val="nil"/>
            </w:tcBorders>
          </w:tcPr>
          <w:p w14:paraId="2E20BD8B" w14:textId="77777777" w:rsidR="007D4966" w:rsidRDefault="007D4966" w:rsidP="00CE0AE5">
            <w:r>
              <w:t xml:space="preserve">Present </w:t>
            </w:r>
          </w:p>
        </w:tc>
      </w:tr>
    </w:tbl>
    <w:p w14:paraId="78F833F3" w14:textId="77777777" w:rsidR="007D4966" w:rsidRPr="00B33104" w:rsidRDefault="007D4966" w:rsidP="00D9702F">
      <w:pPr>
        <w:rPr>
          <w:b/>
          <w:bCs/>
        </w:rPr>
      </w:pPr>
    </w:p>
    <w:p w14:paraId="4D23D93D" w14:textId="431BA75B" w:rsidR="00CD5755" w:rsidRPr="00D60D1B" w:rsidRDefault="00AF2858" w:rsidP="00CD5755">
      <w:pPr>
        <w:rPr>
          <w:b/>
          <w:bCs/>
        </w:rPr>
      </w:pPr>
      <w:r>
        <w:rPr>
          <w:b/>
          <w:bCs/>
        </w:rPr>
        <w:t>1</w:t>
      </w:r>
      <w:r w:rsidR="00CD5755" w:rsidRPr="00D60D1B">
        <w:rPr>
          <w:b/>
          <w:bCs/>
        </w:rPr>
        <w:tab/>
      </w:r>
      <w:r w:rsidR="00E27030">
        <w:rPr>
          <w:b/>
          <w:bCs/>
        </w:rPr>
        <w:t xml:space="preserve">MEMBERSHIP OF THE FINANCE &amp; RESOURCES COMMITTEE </w:t>
      </w:r>
      <w:r w:rsidR="00CD5755" w:rsidRPr="00D60D1B">
        <w:rPr>
          <w:b/>
          <w:bCs/>
        </w:rPr>
        <w:t xml:space="preserve"> </w:t>
      </w:r>
    </w:p>
    <w:p w14:paraId="15F80E60" w14:textId="4F7071CB" w:rsidR="00AE5920" w:rsidRDefault="00AE5920" w:rsidP="00CD5755">
      <w:pPr>
        <w:ind w:left="737"/>
      </w:pPr>
      <w:r>
        <w:t>The Committee noted the current membership of the Finance &amp; Resources as approved by the Corporation on 12 October 2022:</w:t>
      </w:r>
    </w:p>
    <w:p w14:paraId="7351D372" w14:textId="74D1C9C0" w:rsidR="00CD5755" w:rsidRDefault="00C97079" w:rsidP="003D2E1E">
      <w:pPr>
        <w:pStyle w:val="ListParagraph"/>
        <w:numPr>
          <w:ilvl w:val="0"/>
          <w:numId w:val="7"/>
        </w:numPr>
      </w:pPr>
      <w:r>
        <w:t xml:space="preserve">Karen Flanagan </w:t>
      </w:r>
    </w:p>
    <w:p w14:paraId="5F23DDA1" w14:textId="66F7243E" w:rsidR="00C97079" w:rsidRDefault="00C97079" w:rsidP="003D2E1E">
      <w:pPr>
        <w:pStyle w:val="ListParagraph"/>
        <w:numPr>
          <w:ilvl w:val="0"/>
          <w:numId w:val="7"/>
        </w:numPr>
      </w:pPr>
      <w:r>
        <w:t>Mandeep Gill</w:t>
      </w:r>
    </w:p>
    <w:p w14:paraId="65DDB0CA" w14:textId="2654282F" w:rsidR="00C97079" w:rsidRDefault="00C97079" w:rsidP="003D2E1E">
      <w:pPr>
        <w:pStyle w:val="ListParagraph"/>
        <w:numPr>
          <w:ilvl w:val="0"/>
          <w:numId w:val="7"/>
        </w:numPr>
      </w:pPr>
      <w:r>
        <w:t>Martin Rosner</w:t>
      </w:r>
    </w:p>
    <w:p w14:paraId="75535065" w14:textId="3EE2B6F0" w:rsidR="00C97079" w:rsidRDefault="00C97079" w:rsidP="003D2E1E">
      <w:pPr>
        <w:pStyle w:val="ListParagraph"/>
        <w:numPr>
          <w:ilvl w:val="0"/>
          <w:numId w:val="7"/>
        </w:numPr>
      </w:pPr>
      <w:r>
        <w:t>Kate Towner (Chair)</w:t>
      </w:r>
    </w:p>
    <w:p w14:paraId="48D92DB1" w14:textId="703D2316" w:rsidR="00C97079" w:rsidRDefault="00C97079" w:rsidP="003D2E1E">
      <w:pPr>
        <w:pStyle w:val="ListParagraph"/>
        <w:numPr>
          <w:ilvl w:val="0"/>
          <w:numId w:val="7"/>
        </w:numPr>
      </w:pPr>
      <w:r>
        <w:t>Federico Valori</w:t>
      </w:r>
    </w:p>
    <w:p w14:paraId="39987880" w14:textId="46203378" w:rsidR="00C97079" w:rsidRDefault="00C97079" w:rsidP="003D2E1E">
      <w:pPr>
        <w:pStyle w:val="ListParagraph"/>
        <w:numPr>
          <w:ilvl w:val="0"/>
          <w:numId w:val="7"/>
        </w:numPr>
      </w:pPr>
      <w:r>
        <w:t xml:space="preserve">Graham Willson </w:t>
      </w:r>
    </w:p>
    <w:p w14:paraId="452BD158" w14:textId="16AECF5A" w:rsidR="00C97079" w:rsidRDefault="00C97079" w:rsidP="00C97079">
      <w:pPr>
        <w:ind w:left="737"/>
      </w:pPr>
      <w:r>
        <w:t xml:space="preserve">The Clerk </w:t>
      </w:r>
      <w:r w:rsidR="00E14A61">
        <w:t>explained</w:t>
      </w:r>
      <w:r>
        <w:t xml:space="preserve"> that Karen </w:t>
      </w:r>
      <w:r w:rsidR="00E14A61">
        <w:t>Flanagan</w:t>
      </w:r>
      <w:r>
        <w:t xml:space="preserve"> </w:t>
      </w:r>
      <w:r w:rsidR="00AC7DAF">
        <w:t xml:space="preserve">was leaving the College and, </w:t>
      </w:r>
      <w:r w:rsidR="00E14A61">
        <w:t>therefore</w:t>
      </w:r>
      <w:r w:rsidR="00AC7DAF">
        <w:t xml:space="preserve">, had resigned from membership of the Corporation </w:t>
      </w:r>
      <w:r w:rsidR="00E14A61">
        <w:t xml:space="preserve">as from 31 December 2022. Arrangements were being progressed to seek to appoint a new Support Staff Member to join the Corporation and the </w:t>
      </w:r>
      <w:r w:rsidR="008B182E">
        <w:t>Finance</w:t>
      </w:r>
      <w:r w:rsidR="00E14A61">
        <w:t xml:space="preserve"> &amp; Resources Committee. </w:t>
      </w:r>
    </w:p>
    <w:p w14:paraId="2AD214D1" w14:textId="2FE36B91" w:rsidR="00CC23A2" w:rsidRPr="00D87DF6" w:rsidRDefault="00AF2858" w:rsidP="00CC23A2">
      <w:pPr>
        <w:rPr>
          <w:b/>
          <w:bCs/>
        </w:rPr>
      </w:pPr>
      <w:bookmarkStart w:id="1" w:name="_Hlk55901175"/>
      <w:r>
        <w:rPr>
          <w:b/>
          <w:bCs/>
        </w:rPr>
        <w:t>2</w:t>
      </w:r>
      <w:r w:rsidR="00CC23A2" w:rsidRPr="00D87DF6">
        <w:rPr>
          <w:b/>
          <w:bCs/>
        </w:rPr>
        <w:tab/>
        <w:t xml:space="preserve">APOLOGIES FOR ABSENCE </w:t>
      </w:r>
    </w:p>
    <w:p w14:paraId="35DC0B25" w14:textId="522BBD67" w:rsidR="00725BE4" w:rsidRDefault="00CC23A2" w:rsidP="00DA6641">
      <w:pPr>
        <w:ind w:left="737"/>
      </w:pPr>
      <w:r>
        <w:t xml:space="preserve">The Corporation </w:t>
      </w:r>
      <w:bookmarkEnd w:id="1"/>
      <w:r>
        <w:t xml:space="preserve">NOTED </w:t>
      </w:r>
      <w:r w:rsidR="00FC013D">
        <w:t xml:space="preserve">that </w:t>
      </w:r>
      <w:r w:rsidR="003B5F9C">
        <w:t xml:space="preserve">Karen Flanagan was not present and had not submitted apologies for absence and so it was possible that she may join during the meeting. </w:t>
      </w:r>
    </w:p>
    <w:p w14:paraId="181C5428" w14:textId="5B1FBF41" w:rsidR="00C746A9" w:rsidRDefault="00C746A9" w:rsidP="00DA6641">
      <w:pPr>
        <w:ind w:left="737"/>
      </w:pPr>
      <w:r>
        <w:t xml:space="preserve">The meeting was quorate from the beginning. </w:t>
      </w:r>
    </w:p>
    <w:p w14:paraId="1E0BC3D9" w14:textId="7AF17FEC" w:rsidR="00CC23A2" w:rsidRPr="00D87DF6" w:rsidRDefault="00AF2858" w:rsidP="00CC23A2">
      <w:pPr>
        <w:rPr>
          <w:b/>
          <w:bCs/>
        </w:rPr>
      </w:pPr>
      <w:bookmarkStart w:id="2" w:name="_Hlk121130087"/>
      <w:r>
        <w:rPr>
          <w:b/>
          <w:bCs/>
        </w:rPr>
        <w:t>3</w:t>
      </w:r>
      <w:r w:rsidR="00CC23A2" w:rsidRPr="00D87DF6">
        <w:rPr>
          <w:b/>
          <w:bCs/>
        </w:rPr>
        <w:tab/>
        <w:t xml:space="preserve">DECLARATION OF INTERESTS </w:t>
      </w:r>
    </w:p>
    <w:p w14:paraId="44652F27" w14:textId="57C4F93F" w:rsidR="00CC23A2" w:rsidRDefault="00CC23A2" w:rsidP="00CC23A2">
      <w:pPr>
        <w:ind w:left="737"/>
      </w:pPr>
      <w:r>
        <w:t xml:space="preserve">The Members confirmed </w:t>
      </w:r>
      <w:bookmarkEnd w:id="2"/>
      <w:r>
        <w:t xml:space="preserve">that there were no declarations of interest to be recorded on this occasion at this stage of the meeting based on the published </w:t>
      </w:r>
      <w:r w:rsidR="00E6189B">
        <w:t>A</w:t>
      </w:r>
      <w:r>
        <w:t>genda</w:t>
      </w:r>
      <w:r w:rsidR="00E6189B">
        <w:t>.</w:t>
      </w:r>
      <w:r>
        <w:t xml:space="preserve">  </w:t>
      </w:r>
    </w:p>
    <w:p w14:paraId="3A574CBF" w14:textId="7D09C2BD" w:rsidR="00C60583" w:rsidRPr="00D87DF6" w:rsidRDefault="00B50560" w:rsidP="00C60583">
      <w:pPr>
        <w:rPr>
          <w:b/>
          <w:bCs/>
        </w:rPr>
      </w:pPr>
      <w:r>
        <w:rPr>
          <w:b/>
          <w:bCs/>
        </w:rPr>
        <w:t>4</w:t>
      </w:r>
      <w:r w:rsidR="00C60583" w:rsidRPr="00D87DF6">
        <w:rPr>
          <w:b/>
          <w:bCs/>
        </w:rPr>
        <w:tab/>
      </w:r>
      <w:r>
        <w:rPr>
          <w:b/>
          <w:bCs/>
        </w:rPr>
        <w:t xml:space="preserve">AGENDA FOR THE MEETING – ADDITION OF ITEMS </w:t>
      </w:r>
      <w:r w:rsidR="00C60583" w:rsidRPr="00D87DF6">
        <w:rPr>
          <w:b/>
          <w:bCs/>
        </w:rPr>
        <w:t xml:space="preserve"> </w:t>
      </w:r>
    </w:p>
    <w:p w14:paraId="36D8E5DA" w14:textId="77777777" w:rsidR="00044C77" w:rsidRDefault="00C60583" w:rsidP="00C60583">
      <w:pPr>
        <w:ind w:left="737"/>
      </w:pPr>
      <w:r>
        <w:t xml:space="preserve">The </w:t>
      </w:r>
      <w:r w:rsidR="00B50560">
        <w:t xml:space="preserve">Committee agreed </w:t>
      </w:r>
      <w:r w:rsidR="00044C77">
        <w:t>to add the following items to the Agenda:</w:t>
      </w:r>
    </w:p>
    <w:p w14:paraId="7B03B1AD" w14:textId="306F36DB" w:rsidR="00044C77" w:rsidRDefault="00044C77" w:rsidP="003D2E1E">
      <w:pPr>
        <w:pStyle w:val="ListParagraph"/>
        <w:numPr>
          <w:ilvl w:val="0"/>
          <w:numId w:val="8"/>
        </w:numPr>
      </w:pPr>
      <w:r>
        <w:t xml:space="preserve">Office of National </w:t>
      </w:r>
      <w:r w:rsidR="00F35915">
        <w:t>Statistics</w:t>
      </w:r>
      <w:r>
        <w:t xml:space="preserve"> (ONS) – </w:t>
      </w:r>
      <w:r w:rsidR="00F35915">
        <w:t>reclassification</w:t>
      </w:r>
      <w:r>
        <w:t xml:space="preserve"> of colleges</w:t>
      </w:r>
    </w:p>
    <w:p w14:paraId="0A16B7FF" w14:textId="23399792" w:rsidR="00C60583" w:rsidRDefault="00044C77" w:rsidP="003D2E1E">
      <w:pPr>
        <w:pStyle w:val="ListParagraph"/>
        <w:numPr>
          <w:ilvl w:val="0"/>
          <w:numId w:val="8"/>
        </w:numPr>
      </w:pPr>
      <w:r>
        <w:lastRenderedPageBreak/>
        <w:t xml:space="preserve">Written Resolution – approval to progress </w:t>
      </w:r>
      <w:r w:rsidR="00F35915">
        <w:t xml:space="preserve">works funded from the Capacity Fund allocation </w:t>
      </w:r>
    </w:p>
    <w:p w14:paraId="3C78F42A" w14:textId="265DCAE9" w:rsidR="00D87DF6" w:rsidRPr="00D87DF6" w:rsidRDefault="00E6159E" w:rsidP="00EA06EF">
      <w:pPr>
        <w:ind w:left="720" w:hanging="720"/>
        <w:rPr>
          <w:b/>
          <w:bCs/>
        </w:rPr>
      </w:pPr>
      <w:bookmarkStart w:id="3" w:name="_Hlk54272196"/>
      <w:r>
        <w:rPr>
          <w:b/>
          <w:bCs/>
        </w:rPr>
        <w:t>5</w:t>
      </w:r>
      <w:r w:rsidR="00501B7E" w:rsidRPr="00D87DF6">
        <w:rPr>
          <w:b/>
          <w:bCs/>
        </w:rPr>
        <w:tab/>
      </w:r>
      <w:r w:rsidR="00A061FF" w:rsidRPr="00DA6641">
        <w:rPr>
          <w:b/>
          <w:bCs/>
        </w:rPr>
        <w:t xml:space="preserve"> </w:t>
      </w:r>
      <w:bookmarkStart w:id="4" w:name="_Hlk20397122"/>
      <w:bookmarkStart w:id="5" w:name="_Hlk42502548"/>
      <w:r w:rsidR="00AF2858">
        <w:rPr>
          <w:b/>
          <w:bCs/>
        </w:rPr>
        <w:t xml:space="preserve">MINUTES OF THE MEETING OF THE </w:t>
      </w:r>
      <w:r w:rsidR="00DA6641" w:rsidRPr="00DA6641">
        <w:rPr>
          <w:b/>
          <w:bCs/>
        </w:rPr>
        <w:t xml:space="preserve">FINANCE &amp; RESOURCES COMMITTEE </w:t>
      </w:r>
      <w:r w:rsidR="002405D3">
        <w:rPr>
          <w:b/>
          <w:bCs/>
        </w:rPr>
        <w:t xml:space="preserve">HELD ON </w:t>
      </w:r>
      <w:r>
        <w:rPr>
          <w:b/>
          <w:bCs/>
        </w:rPr>
        <w:t xml:space="preserve">19 OCTOBER </w:t>
      </w:r>
      <w:r w:rsidR="00DA6641" w:rsidRPr="00DA6641">
        <w:rPr>
          <w:b/>
          <w:bCs/>
        </w:rPr>
        <w:t>202</w:t>
      </w:r>
      <w:r>
        <w:rPr>
          <w:b/>
          <w:bCs/>
        </w:rPr>
        <w:t>2</w:t>
      </w:r>
      <w:r w:rsidR="001C4ED5">
        <w:rPr>
          <w:b/>
          <w:bCs/>
        </w:rPr>
        <w:t xml:space="preserve"> </w:t>
      </w:r>
      <w:r w:rsidR="00D87DF6" w:rsidRPr="00D87DF6">
        <w:rPr>
          <w:b/>
          <w:bCs/>
        </w:rPr>
        <w:t xml:space="preserve"> </w:t>
      </w:r>
    </w:p>
    <w:p w14:paraId="18431C6D" w14:textId="7641CF84" w:rsidR="00D87DF6" w:rsidRDefault="002F47B9" w:rsidP="00195CFA">
      <w:pPr>
        <w:ind w:left="737"/>
      </w:pPr>
      <w:r>
        <w:t xml:space="preserve">The Minutes of the meeting </w:t>
      </w:r>
      <w:r w:rsidR="00DA6641">
        <w:t xml:space="preserve">of the Finance &amp; Resources Committee </w:t>
      </w:r>
      <w:r w:rsidR="005F4ED7">
        <w:t xml:space="preserve">held on </w:t>
      </w:r>
      <w:r w:rsidR="00E6159E">
        <w:t xml:space="preserve">19 October </w:t>
      </w:r>
      <w:r w:rsidR="00DA6641">
        <w:t>202</w:t>
      </w:r>
      <w:r w:rsidR="00E6159E">
        <w:t>2</w:t>
      </w:r>
      <w:r w:rsidR="005F4ED7">
        <w:t xml:space="preserve"> were agreed to be a correct record</w:t>
      </w:r>
      <w:r w:rsidR="00DA6641">
        <w:t xml:space="preserve">. </w:t>
      </w:r>
      <w:r w:rsidR="005001F1">
        <w:t xml:space="preserve"> </w:t>
      </w:r>
      <w:r w:rsidR="00EA06EF">
        <w:t xml:space="preserve"> </w:t>
      </w:r>
      <w:bookmarkEnd w:id="4"/>
      <w:r w:rsidR="006C02AF">
        <w:t xml:space="preserve"> </w:t>
      </w:r>
    </w:p>
    <w:p w14:paraId="373D0962" w14:textId="47E778C2" w:rsidR="00411463" w:rsidRPr="00E9305E" w:rsidRDefault="00E6159E" w:rsidP="00411463">
      <w:pPr>
        <w:ind w:left="720" w:hanging="720"/>
        <w:rPr>
          <w:b/>
          <w:bCs/>
        </w:rPr>
      </w:pPr>
      <w:bookmarkStart w:id="6" w:name="_Hlk29990539"/>
      <w:r>
        <w:rPr>
          <w:b/>
          <w:bCs/>
        </w:rPr>
        <w:t>6</w:t>
      </w:r>
      <w:r w:rsidR="00411463" w:rsidRPr="00E9305E">
        <w:rPr>
          <w:b/>
          <w:bCs/>
        </w:rPr>
        <w:tab/>
      </w:r>
      <w:r w:rsidR="005F4ED7">
        <w:rPr>
          <w:b/>
          <w:bCs/>
        </w:rPr>
        <w:t xml:space="preserve">MATTERS ARISING FROM THE MINUTES OF </w:t>
      </w:r>
      <w:r w:rsidR="00DA6641">
        <w:rPr>
          <w:b/>
          <w:bCs/>
        </w:rPr>
        <w:t xml:space="preserve">THE </w:t>
      </w:r>
      <w:r w:rsidR="005F4ED7">
        <w:rPr>
          <w:b/>
          <w:bCs/>
        </w:rPr>
        <w:t xml:space="preserve">MEETING OF THE </w:t>
      </w:r>
      <w:r w:rsidR="00DA6641">
        <w:rPr>
          <w:b/>
          <w:bCs/>
        </w:rPr>
        <w:t xml:space="preserve">FINANCE &amp; RESOURCES COMMITTEE </w:t>
      </w:r>
      <w:r w:rsidR="005F4ED7">
        <w:rPr>
          <w:b/>
          <w:bCs/>
        </w:rPr>
        <w:t xml:space="preserve">HELD ON </w:t>
      </w:r>
      <w:r>
        <w:rPr>
          <w:b/>
          <w:bCs/>
        </w:rPr>
        <w:t xml:space="preserve">19 OCTOBER </w:t>
      </w:r>
      <w:r w:rsidR="005F4ED7">
        <w:rPr>
          <w:b/>
          <w:bCs/>
        </w:rPr>
        <w:t>202</w:t>
      </w:r>
      <w:r>
        <w:rPr>
          <w:b/>
          <w:bCs/>
        </w:rPr>
        <w:t>2</w:t>
      </w:r>
      <w:r w:rsidR="00411463">
        <w:rPr>
          <w:b/>
          <w:bCs/>
        </w:rPr>
        <w:t xml:space="preserve"> </w:t>
      </w:r>
      <w:r w:rsidR="00411463" w:rsidRPr="00E9305E">
        <w:rPr>
          <w:b/>
          <w:bCs/>
        </w:rPr>
        <w:t xml:space="preserve">  </w:t>
      </w:r>
    </w:p>
    <w:p w14:paraId="48EC3460" w14:textId="5C0409DE" w:rsidR="00DA6641" w:rsidRDefault="00411463" w:rsidP="00101547">
      <w:pPr>
        <w:ind w:left="737"/>
      </w:pPr>
      <w:r>
        <w:t xml:space="preserve">The </w:t>
      </w:r>
      <w:r w:rsidR="006B0AA8">
        <w:t>Co</w:t>
      </w:r>
      <w:r w:rsidR="00DA6641">
        <w:t xml:space="preserve">mmittee </w:t>
      </w:r>
      <w:r w:rsidR="0039270F">
        <w:t>noted that there were no matters arising from the Minutes of</w:t>
      </w:r>
      <w:r w:rsidR="00DA6641">
        <w:t xml:space="preserve"> the </w:t>
      </w:r>
      <w:r w:rsidR="0039270F">
        <w:t xml:space="preserve">meeting of the </w:t>
      </w:r>
      <w:r w:rsidR="00DA6641">
        <w:t xml:space="preserve">Finance &amp; Resources Committee </w:t>
      </w:r>
      <w:r w:rsidR="0039270F">
        <w:t xml:space="preserve">held on </w:t>
      </w:r>
      <w:r w:rsidR="00E6159E">
        <w:t xml:space="preserve">19 October </w:t>
      </w:r>
      <w:r w:rsidR="0039270F">
        <w:t>202</w:t>
      </w:r>
      <w:r w:rsidR="00E6159E">
        <w:t>2</w:t>
      </w:r>
      <w:r w:rsidR="0039270F">
        <w:t xml:space="preserve"> which were not </w:t>
      </w:r>
      <w:r w:rsidR="001F3861">
        <w:t>covered by the published Agenda</w:t>
      </w:r>
      <w:r w:rsidR="00DA6641">
        <w:t>.</w:t>
      </w:r>
    </w:p>
    <w:p w14:paraId="00FD599C" w14:textId="42ADDDDF" w:rsidR="00F433EA" w:rsidRPr="00D87DF6" w:rsidRDefault="00F433EA" w:rsidP="00F433EA">
      <w:pPr>
        <w:rPr>
          <w:b/>
          <w:bCs/>
        </w:rPr>
      </w:pPr>
      <w:r>
        <w:rPr>
          <w:b/>
          <w:bCs/>
        </w:rPr>
        <w:t>7</w:t>
      </w:r>
      <w:r w:rsidRPr="00D87DF6">
        <w:rPr>
          <w:b/>
          <w:bCs/>
        </w:rPr>
        <w:tab/>
      </w:r>
      <w:r>
        <w:rPr>
          <w:b/>
          <w:bCs/>
        </w:rPr>
        <w:t>FINANCIAL FORECASTING RETURN 2022 - 2024</w:t>
      </w:r>
      <w:r w:rsidRPr="00D87DF6">
        <w:rPr>
          <w:b/>
          <w:bCs/>
        </w:rPr>
        <w:t xml:space="preserve"> </w:t>
      </w:r>
    </w:p>
    <w:p w14:paraId="261F9775" w14:textId="068BF15C" w:rsidR="00417DA9" w:rsidRDefault="00F433EA" w:rsidP="00F433EA">
      <w:pPr>
        <w:ind w:left="737"/>
      </w:pPr>
      <w:r>
        <w:t xml:space="preserve">The Committee </w:t>
      </w:r>
      <w:r w:rsidR="00545DCB">
        <w:t xml:space="preserve">received </w:t>
      </w:r>
      <w:r w:rsidR="00B17604">
        <w:t xml:space="preserve">and was pleased to note </w:t>
      </w:r>
      <w:r w:rsidR="007F6672">
        <w:t xml:space="preserve">the letter dated 25 October 2022 from the ESFA </w:t>
      </w:r>
      <w:r w:rsidR="0000217D">
        <w:t xml:space="preserve">which confirmed that the </w:t>
      </w:r>
      <w:r w:rsidR="005F1294">
        <w:t>financial</w:t>
      </w:r>
      <w:r w:rsidR="0000217D">
        <w:t xml:space="preserve"> health of the College </w:t>
      </w:r>
      <w:r w:rsidR="00B47686">
        <w:t>remained</w:t>
      </w:r>
      <w:r w:rsidR="0000217D">
        <w:t xml:space="preserve"> “outstanding” based on the </w:t>
      </w:r>
      <w:r w:rsidR="0028447B">
        <w:t xml:space="preserve">latest out-turn forecast for 2021/22 and the </w:t>
      </w:r>
      <w:r w:rsidR="00417DA9">
        <w:t xml:space="preserve">projected out-turn for the current year, 2022/23. </w:t>
      </w:r>
    </w:p>
    <w:p w14:paraId="2260C340" w14:textId="64D85BE3" w:rsidR="00605A73" w:rsidRPr="00D87DF6" w:rsidRDefault="00266844" w:rsidP="00605A73">
      <w:pPr>
        <w:ind w:left="720" w:hanging="720"/>
        <w:rPr>
          <w:b/>
          <w:bCs/>
        </w:rPr>
      </w:pPr>
      <w:bookmarkStart w:id="7" w:name="_Hlk121130587"/>
      <w:r>
        <w:rPr>
          <w:b/>
          <w:bCs/>
        </w:rPr>
        <w:t>8</w:t>
      </w:r>
      <w:r>
        <w:rPr>
          <w:b/>
          <w:bCs/>
        </w:rPr>
        <w:tab/>
      </w:r>
      <w:r w:rsidR="00605A73" w:rsidRPr="005C64CB">
        <w:rPr>
          <w:b/>
          <w:bCs/>
        </w:rPr>
        <w:t>KEY PERFORMANCE INDICATORS APPROPRIATE TO THE FINANCE &amp; RESOURCES COMMITTEE</w:t>
      </w:r>
      <w:r w:rsidR="00605A73">
        <w:t xml:space="preserve">  </w:t>
      </w:r>
      <w:r w:rsidR="00605A73">
        <w:rPr>
          <w:b/>
          <w:bCs/>
        </w:rPr>
        <w:t xml:space="preserve"> </w:t>
      </w:r>
      <w:r w:rsidR="00605A73" w:rsidRPr="00D87DF6">
        <w:rPr>
          <w:b/>
          <w:bCs/>
        </w:rPr>
        <w:t xml:space="preserve"> </w:t>
      </w:r>
    </w:p>
    <w:p w14:paraId="752F3F2B" w14:textId="26D564CA" w:rsidR="00605A73" w:rsidRDefault="00605A73" w:rsidP="00605A73">
      <w:pPr>
        <w:ind w:left="737"/>
      </w:pPr>
      <w:r>
        <w:t>The Committee received the report relating to the Key Performance Indicators (KPIs) for the College and</w:t>
      </w:r>
      <w:r w:rsidR="00B47686">
        <w:t>,</w:t>
      </w:r>
      <w:r>
        <w:t xml:space="preserve"> specifically</w:t>
      </w:r>
      <w:r w:rsidR="00B47686">
        <w:t>,</w:t>
      </w:r>
      <w:r>
        <w:t xml:space="preserve"> the ones tracked by the Finance &amp; Resources Committee on an ongoing basis.   </w:t>
      </w:r>
    </w:p>
    <w:p w14:paraId="138AA405" w14:textId="77777777" w:rsidR="00052D71" w:rsidRDefault="00A40366" w:rsidP="00605A73">
      <w:pPr>
        <w:ind w:left="737"/>
      </w:pPr>
      <w:r>
        <w:t xml:space="preserve">In </w:t>
      </w:r>
      <w:r w:rsidR="00826415">
        <w:t>financial</w:t>
      </w:r>
      <w:r>
        <w:t xml:space="preserve"> health terms the College continued to be in a goo</w:t>
      </w:r>
      <w:r w:rsidR="006C3CC4">
        <w:t xml:space="preserve">d position although it was explained that the ESFA funding profile </w:t>
      </w:r>
      <w:r w:rsidR="00714447">
        <w:t>skewed the ratios in the early part of the year</w:t>
      </w:r>
      <w:r w:rsidR="00826415">
        <w:t xml:space="preserve">. </w:t>
      </w:r>
    </w:p>
    <w:p w14:paraId="19B349D7" w14:textId="3290C824" w:rsidR="00585B10" w:rsidRDefault="00826415" w:rsidP="00605A73">
      <w:pPr>
        <w:ind w:left="737"/>
      </w:pPr>
      <w:r>
        <w:t>The</w:t>
      </w:r>
      <w:r w:rsidR="00052D71">
        <w:t xml:space="preserve"> </w:t>
      </w:r>
      <w:r w:rsidR="00E81E6B">
        <w:t xml:space="preserve">student </w:t>
      </w:r>
      <w:r w:rsidR="00EA5267">
        <w:t>enrolment</w:t>
      </w:r>
      <w:r w:rsidR="00E81E6B">
        <w:t xml:space="preserve"> in 2022/23 was less than projected with the actual position</w:t>
      </w:r>
      <w:r w:rsidR="00BC4B55">
        <w:t xml:space="preserve"> to be</w:t>
      </w:r>
      <w:r w:rsidR="00E81E6B">
        <w:t xml:space="preserve"> confirmed in early December 2022 when the </w:t>
      </w:r>
      <w:r w:rsidR="00585B10">
        <w:t xml:space="preserve">return was made to the ESFA. </w:t>
      </w:r>
      <w:r w:rsidR="00447F1F">
        <w:t xml:space="preserve"> At present the headcount was 166 less than the original projection.  </w:t>
      </w:r>
    </w:p>
    <w:p w14:paraId="3B245DDE" w14:textId="4DEEF448" w:rsidR="00622B67" w:rsidRDefault="00585B10" w:rsidP="00605A73">
      <w:pPr>
        <w:ind w:left="737"/>
      </w:pPr>
      <w:r>
        <w:t xml:space="preserve">The Chair took the opportunity to confirm that all Members understood the ratios including </w:t>
      </w:r>
      <w:r w:rsidR="000B711E">
        <w:t xml:space="preserve">EBITDA </w:t>
      </w:r>
      <w:r w:rsidR="00622B67">
        <w:t>–</w:t>
      </w:r>
      <w:r w:rsidR="000B711E">
        <w:t xml:space="preserve"> </w:t>
      </w:r>
      <w:r w:rsidR="00C44709">
        <w:t xml:space="preserve"> Earnings </w:t>
      </w:r>
      <w:r w:rsidR="006C71D1">
        <w:t xml:space="preserve">Before Interest, </w:t>
      </w:r>
      <w:r w:rsidR="00710759">
        <w:t>Taxes</w:t>
      </w:r>
      <w:r w:rsidR="006C71D1">
        <w:t xml:space="preserve">, </w:t>
      </w:r>
      <w:r w:rsidR="00710759">
        <w:t>Depreciation</w:t>
      </w:r>
      <w:r w:rsidR="006C71D1">
        <w:t xml:space="preserve"> </w:t>
      </w:r>
      <w:r w:rsidR="00710759">
        <w:t xml:space="preserve">and Amortisation. </w:t>
      </w:r>
    </w:p>
    <w:p w14:paraId="240C1255" w14:textId="2F6D6DF1" w:rsidR="00EA5267" w:rsidRDefault="00622B67" w:rsidP="00605A73">
      <w:pPr>
        <w:ind w:left="737"/>
      </w:pPr>
      <w:r>
        <w:t xml:space="preserve">The Committee appreciated that </w:t>
      </w:r>
      <w:r w:rsidR="00EA5267">
        <w:t xml:space="preserve">the </w:t>
      </w:r>
      <w:r w:rsidR="00311B95">
        <w:t>approach</w:t>
      </w:r>
      <w:r w:rsidR="00EA5267">
        <w:t xml:space="preserve"> of the College over the last few years was to build up the cash reserves to fund the anticipated building project to improve </w:t>
      </w:r>
      <w:r w:rsidR="00311B95">
        <w:t>accommodation</w:t>
      </w:r>
      <w:r w:rsidR="00EA5267">
        <w:t xml:space="preserve"> and facilities for the </w:t>
      </w:r>
      <w:r w:rsidR="00311B95">
        <w:t>benefit</w:t>
      </w:r>
      <w:r w:rsidR="00EA5267">
        <w:t xml:space="preserve"> of students and staff. </w:t>
      </w:r>
    </w:p>
    <w:p w14:paraId="60E17CB7" w14:textId="74E3BC58" w:rsidR="00102F1B" w:rsidRDefault="00102F1B" w:rsidP="00605A73">
      <w:pPr>
        <w:ind w:left="737"/>
      </w:pPr>
      <w:r>
        <w:t xml:space="preserve">It was recalled that at the recent Corporation Planning &amp; Development Session on 19 November 2022 </w:t>
      </w:r>
      <w:r w:rsidR="009B1C77">
        <w:t xml:space="preserve">Members expressed concern as to the apparent high turnover of staff at the College. </w:t>
      </w:r>
      <w:r w:rsidR="007D187D">
        <w:t xml:space="preserve">The attention of the Committee was drawn to the Staff Annual Report </w:t>
      </w:r>
      <w:r w:rsidR="003D02E5">
        <w:t>included on the Agenda for this meeting which provided data on the basis for the current turnover</w:t>
      </w:r>
      <w:r w:rsidR="00867611">
        <w:t xml:space="preserve">. </w:t>
      </w:r>
      <w:r w:rsidR="00545DDA">
        <w:t>Unfortunately</w:t>
      </w:r>
      <w:r w:rsidR="00867611">
        <w:t xml:space="preserve"> there was no FE sector wide data on turnover which could be used for comparison purposes as this had not been provided since 2019/20. However, </w:t>
      </w:r>
      <w:r w:rsidR="00545DDA">
        <w:t>network discussions suggested that NewVIc was not out of step with many colleges with</w:t>
      </w:r>
      <w:r w:rsidR="00BC4B55">
        <w:t>,</w:t>
      </w:r>
      <w:r w:rsidR="00545DDA">
        <w:t xml:space="preserve"> for example</w:t>
      </w:r>
      <w:r w:rsidR="00BC4B55">
        <w:t>,</w:t>
      </w:r>
      <w:r w:rsidR="00545DDA">
        <w:t xml:space="preserve"> staff reviewing their personal and professional priorities post Covid. </w:t>
      </w:r>
    </w:p>
    <w:p w14:paraId="06EB0DC7" w14:textId="20494C42" w:rsidR="00CF35E0" w:rsidRDefault="00CF35E0" w:rsidP="00605A73">
      <w:pPr>
        <w:ind w:left="737"/>
      </w:pPr>
      <w:r>
        <w:t>The Executive Director Huma</w:t>
      </w:r>
      <w:r w:rsidR="002C6774">
        <w:t>n</w:t>
      </w:r>
      <w:r>
        <w:t xml:space="preserve"> Resources &amp; Organisational Development</w:t>
      </w:r>
      <w:r w:rsidR="00826689">
        <w:t xml:space="preserve"> explained that one of the current activities was to review the basis for 121s </w:t>
      </w:r>
      <w:r w:rsidR="0091291B">
        <w:t>between</w:t>
      </w:r>
      <w:r w:rsidR="00826689">
        <w:t xml:space="preserve"> staff and their line manager including how often they should take place and what </w:t>
      </w:r>
      <w:r w:rsidR="00E04071">
        <w:t xml:space="preserve">constituted a good 121. The new HR system which would be in place from April 2023 </w:t>
      </w:r>
      <w:r w:rsidR="009D59E0">
        <w:t xml:space="preserve">included a means of </w:t>
      </w:r>
      <w:r w:rsidR="0091291B">
        <w:t>tracking</w:t>
      </w:r>
      <w:r w:rsidR="009D59E0">
        <w:t xml:space="preserve"> 121s </w:t>
      </w:r>
      <w:r w:rsidR="009D59E0">
        <w:lastRenderedPageBreak/>
        <w:t xml:space="preserve">to ensure that they are taking place. This was important as it ensured that staff had </w:t>
      </w:r>
      <w:r w:rsidR="0091291B">
        <w:t>the opportunity</w:t>
      </w:r>
      <w:r w:rsidR="009D59E0">
        <w:t xml:space="preserve"> on a regular </w:t>
      </w:r>
      <w:r w:rsidR="0091291B">
        <w:t>basis</w:t>
      </w:r>
      <w:r w:rsidR="009D59E0">
        <w:t xml:space="preserve"> to discuss issues with their line manager</w:t>
      </w:r>
      <w:r w:rsidR="0091291B">
        <w:t xml:space="preserve"> and vice versa. </w:t>
      </w:r>
      <w:r>
        <w:t xml:space="preserve"> </w:t>
      </w:r>
    </w:p>
    <w:p w14:paraId="4577CCA2" w14:textId="5FBD64F1" w:rsidR="00605A73" w:rsidRDefault="00605A73" w:rsidP="00605A73">
      <w:pPr>
        <w:ind w:left="737"/>
      </w:pPr>
      <w:r>
        <w:t>The Committee AGREED:</w:t>
      </w:r>
    </w:p>
    <w:p w14:paraId="19277BAD" w14:textId="77777777" w:rsidR="004B265D" w:rsidRDefault="00605A73" w:rsidP="003D2E1E">
      <w:pPr>
        <w:pStyle w:val="ListParagraph"/>
        <w:numPr>
          <w:ilvl w:val="0"/>
          <w:numId w:val="6"/>
        </w:numPr>
      </w:pPr>
      <w:r>
        <w:t xml:space="preserve">to note the </w:t>
      </w:r>
      <w:r w:rsidR="008711EC">
        <w:t xml:space="preserve">report on the </w:t>
      </w:r>
      <w:r>
        <w:t xml:space="preserve">KPIs </w:t>
      </w:r>
      <w:r w:rsidR="008711EC">
        <w:t xml:space="preserve">which it was </w:t>
      </w:r>
      <w:r w:rsidR="004B265D">
        <w:t xml:space="preserve">noted had been developed with Members in the light of experience </w:t>
      </w:r>
    </w:p>
    <w:p w14:paraId="755E6FB6" w14:textId="3747D7A0" w:rsidR="00FA4EFE" w:rsidRDefault="00F14497" w:rsidP="003D2E1E">
      <w:pPr>
        <w:pStyle w:val="ListParagraph"/>
        <w:numPr>
          <w:ilvl w:val="0"/>
          <w:numId w:val="6"/>
        </w:numPr>
      </w:pPr>
      <w:r>
        <w:t xml:space="preserve">to look forward to receiving </w:t>
      </w:r>
      <w:r w:rsidR="007F6989">
        <w:t xml:space="preserve">further updates at future meetings including </w:t>
      </w:r>
      <w:r w:rsidR="00B7578F">
        <w:t>data on s</w:t>
      </w:r>
      <w:r w:rsidR="00FA4EFE">
        <w:t xml:space="preserve">taff utilisation </w:t>
      </w:r>
      <w:r w:rsidR="00A3725D">
        <w:t xml:space="preserve">which had been delayed given the </w:t>
      </w:r>
      <w:r w:rsidR="002C6774">
        <w:t xml:space="preserve">impact of the </w:t>
      </w:r>
      <w:r w:rsidR="00A3725D">
        <w:t xml:space="preserve">cyber attack </w:t>
      </w:r>
      <w:r w:rsidR="00594D74">
        <w:t xml:space="preserve">experienced by the College in September 2022 but was now being addressed. </w:t>
      </w:r>
    </w:p>
    <w:bookmarkEnd w:id="7"/>
    <w:p w14:paraId="4C4A17B4" w14:textId="602ABFF7" w:rsidR="00AD2EA7" w:rsidRPr="00D87DF6" w:rsidRDefault="00AD2EA7" w:rsidP="00AD2EA7">
      <w:pPr>
        <w:rPr>
          <w:b/>
          <w:bCs/>
        </w:rPr>
      </w:pPr>
      <w:r>
        <w:rPr>
          <w:b/>
          <w:bCs/>
        </w:rPr>
        <w:t>9</w:t>
      </w:r>
      <w:r w:rsidRPr="00D87DF6">
        <w:rPr>
          <w:b/>
          <w:bCs/>
        </w:rPr>
        <w:tab/>
      </w:r>
      <w:r w:rsidR="000A3C7A">
        <w:rPr>
          <w:b/>
          <w:bCs/>
        </w:rPr>
        <w:t xml:space="preserve">STAFF SURVEY – UPDATE </w:t>
      </w:r>
      <w:r w:rsidRPr="00D87DF6">
        <w:rPr>
          <w:b/>
          <w:bCs/>
        </w:rPr>
        <w:t xml:space="preserve"> </w:t>
      </w:r>
    </w:p>
    <w:p w14:paraId="6AC74193" w14:textId="28ED7378" w:rsidR="007F1F3D" w:rsidRDefault="00AD2EA7" w:rsidP="00AD2EA7">
      <w:pPr>
        <w:ind w:left="737"/>
      </w:pPr>
      <w:r>
        <w:t xml:space="preserve">The </w:t>
      </w:r>
      <w:r w:rsidR="000A3C7A">
        <w:t xml:space="preserve">Committee </w:t>
      </w:r>
      <w:r w:rsidR="00D90261">
        <w:t xml:space="preserve">received the report of the Executive Director of Human Resources &amp; </w:t>
      </w:r>
      <w:r w:rsidR="00F71349">
        <w:t>Organisational</w:t>
      </w:r>
      <w:r w:rsidR="00D90261">
        <w:t xml:space="preserve"> </w:t>
      </w:r>
      <w:r w:rsidR="00F71349">
        <w:t>Development</w:t>
      </w:r>
      <w:r w:rsidR="00D90261">
        <w:t xml:space="preserve"> which </w:t>
      </w:r>
      <w:r w:rsidR="00CA5979">
        <w:t xml:space="preserve">provided an update on the actions taken and being taken </w:t>
      </w:r>
      <w:r w:rsidR="007F1F3D">
        <w:t xml:space="preserve">following the Staff Survey which was carried out in March 2022. </w:t>
      </w:r>
    </w:p>
    <w:p w14:paraId="1B235DC1" w14:textId="77777777" w:rsidR="002236FA" w:rsidRDefault="00EA334E" w:rsidP="00AD2EA7">
      <w:pPr>
        <w:ind w:left="737"/>
      </w:pPr>
      <w:r>
        <w:t>The particular attention of the Committee was drawn to the “You Said</w:t>
      </w:r>
      <w:r w:rsidR="003705AE">
        <w:t xml:space="preserve">, We Did” </w:t>
      </w:r>
      <w:r w:rsidR="002236FA">
        <w:t>analysis</w:t>
      </w:r>
      <w:r w:rsidR="003705AE">
        <w:t xml:space="preserve"> covering such themes as</w:t>
      </w:r>
      <w:r w:rsidR="002236FA">
        <w:t>:</w:t>
      </w:r>
    </w:p>
    <w:p w14:paraId="56AC17E4" w14:textId="77777777" w:rsidR="002236FA" w:rsidRDefault="003705AE" w:rsidP="002236FA">
      <w:pPr>
        <w:pStyle w:val="ListParagraph"/>
        <w:numPr>
          <w:ilvl w:val="0"/>
          <w:numId w:val="19"/>
        </w:numPr>
      </w:pPr>
      <w:r>
        <w:t>improving wellbeing</w:t>
      </w:r>
    </w:p>
    <w:p w14:paraId="0C48EC57" w14:textId="77777777" w:rsidR="002236FA" w:rsidRDefault="003705AE" w:rsidP="002236FA">
      <w:pPr>
        <w:pStyle w:val="ListParagraph"/>
        <w:numPr>
          <w:ilvl w:val="0"/>
          <w:numId w:val="19"/>
        </w:numPr>
      </w:pPr>
      <w:r>
        <w:t>workloads</w:t>
      </w:r>
    </w:p>
    <w:p w14:paraId="76015549" w14:textId="77777777" w:rsidR="002236FA" w:rsidRDefault="002236FA" w:rsidP="002236FA">
      <w:pPr>
        <w:pStyle w:val="ListParagraph"/>
        <w:numPr>
          <w:ilvl w:val="0"/>
          <w:numId w:val="19"/>
        </w:numPr>
      </w:pPr>
      <w:r>
        <w:t>safeguarding training</w:t>
      </w:r>
    </w:p>
    <w:p w14:paraId="47018DE2" w14:textId="02F95634" w:rsidR="00C04671" w:rsidRDefault="002236FA" w:rsidP="002236FA">
      <w:pPr>
        <w:pStyle w:val="ListParagraph"/>
        <w:numPr>
          <w:ilvl w:val="0"/>
          <w:numId w:val="19"/>
        </w:numPr>
      </w:pPr>
      <w:r>
        <w:t xml:space="preserve">change management </w:t>
      </w:r>
      <w:r w:rsidR="00C04671">
        <w:t xml:space="preserve">and </w:t>
      </w:r>
      <w:r w:rsidR="00F71349">
        <w:t>consultation</w:t>
      </w:r>
      <w:r w:rsidR="00C04671">
        <w:t xml:space="preserve"> </w:t>
      </w:r>
    </w:p>
    <w:p w14:paraId="54F313B4" w14:textId="41293AD7" w:rsidR="00C04671" w:rsidRDefault="00C04671" w:rsidP="002236FA">
      <w:pPr>
        <w:pStyle w:val="ListParagraph"/>
        <w:numPr>
          <w:ilvl w:val="0"/>
          <w:numId w:val="19"/>
        </w:numPr>
      </w:pPr>
      <w:r>
        <w:t xml:space="preserve">improving staff </w:t>
      </w:r>
      <w:r w:rsidR="00F71349">
        <w:t>development</w:t>
      </w:r>
      <w:r>
        <w:t xml:space="preserve"> </w:t>
      </w:r>
    </w:p>
    <w:p w14:paraId="404C10FA" w14:textId="120DE6BF" w:rsidR="00F433EA" w:rsidRDefault="00C04671" w:rsidP="002236FA">
      <w:pPr>
        <w:pStyle w:val="ListParagraph"/>
        <w:numPr>
          <w:ilvl w:val="0"/>
          <w:numId w:val="19"/>
        </w:numPr>
      </w:pPr>
      <w:r>
        <w:t xml:space="preserve">bullying of </w:t>
      </w:r>
      <w:r w:rsidR="00F71349">
        <w:t xml:space="preserve">staff and poor management practices </w:t>
      </w:r>
    </w:p>
    <w:p w14:paraId="76305C05" w14:textId="1B895373" w:rsidR="00E238F8" w:rsidRDefault="00264C55" w:rsidP="001111BD">
      <w:pPr>
        <w:ind w:left="737"/>
      </w:pPr>
      <w:r>
        <w:t xml:space="preserve">A Member asked how could </w:t>
      </w:r>
      <w:r w:rsidR="005C218D">
        <w:t xml:space="preserve">further improvements be made to the College in terms of staff </w:t>
      </w:r>
      <w:r w:rsidR="00137A23">
        <w:t xml:space="preserve">views? It was </w:t>
      </w:r>
      <w:r w:rsidR="00F207B4">
        <w:t>explained</w:t>
      </w:r>
      <w:r w:rsidR="00137A23">
        <w:t xml:space="preserve"> that there had been some positive </w:t>
      </w:r>
      <w:r w:rsidR="00F207B4">
        <w:t>feedback</w:t>
      </w:r>
      <w:r w:rsidR="00137A23">
        <w:t xml:space="preserve"> from staff </w:t>
      </w:r>
      <w:r w:rsidR="00F207B4">
        <w:t xml:space="preserve">such as at the recent CPD session held on 21 October 2022. </w:t>
      </w:r>
      <w:r w:rsidR="003C118D">
        <w:t xml:space="preserve">The views received from staff </w:t>
      </w:r>
      <w:r w:rsidR="00E238F8">
        <w:t xml:space="preserve">continued to be analysed and a new action plan would be prepared. </w:t>
      </w:r>
    </w:p>
    <w:p w14:paraId="0E6CD0EA" w14:textId="77777777" w:rsidR="00E238F8" w:rsidRDefault="00630A48" w:rsidP="001111BD">
      <w:pPr>
        <w:ind w:left="737"/>
      </w:pPr>
      <w:r>
        <w:t xml:space="preserve">The next survey was scheduled to be arranged for </w:t>
      </w:r>
      <w:r w:rsidR="003C118D">
        <w:t>March 2023</w:t>
      </w:r>
      <w:r w:rsidR="00E238F8">
        <w:t>.</w:t>
      </w:r>
    </w:p>
    <w:p w14:paraId="38261004" w14:textId="75DBDDF6" w:rsidR="001111BD" w:rsidRDefault="00E238F8" w:rsidP="001111BD">
      <w:pPr>
        <w:ind w:left="737"/>
      </w:pPr>
      <w:r>
        <w:t xml:space="preserve">The Committee agreed to note the update </w:t>
      </w:r>
      <w:r w:rsidR="00D83B10">
        <w:t xml:space="preserve">on the actions taken following the last staff survey and to look forward to receiving the outcomes from the </w:t>
      </w:r>
      <w:r w:rsidR="004C737D">
        <w:t xml:space="preserve">survey to take place in the new year. </w:t>
      </w:r>
      <w:r w:rsidR="003C118D">
        <w:t xml:space="preserve"> </w:t>
      </w:r>
    </w:p>
    <w:p w14:paraId="0F94C092" w14:textId="274692A5" w:rsidR="00603978" w:rsidRPr="00D87DF6" w:rsidRDefault="001B3DAF" w:rsidP="00603978">
      <w:pPr>
        <w:rPr>
          <w:b/>
          <w:bCs/>
        </w:rPr>
      </w:pPr>
      <w:r>
        <w:rPr>
          <w:b/>
          <w:bCs/>
        </w:rPr>
        <w:t>10</w:t>
      </w:r>
      <w:r w:rsidR="00603978" w:rsidRPr="00D87DF6">
        <w:rPr>
          <w:b/>
          <w:bCs/>
        </w:rPr>
        <w:tab/>
      </w:r>
      <w:r w:rsidR="00470EBA">
        <w:rPr>
          <w:b/>
          <w:bCs/>
        </w:rPr>
        <w:t>STAFF ANNUAL REPORT – 2021/22</w:t>
      </w:r>
    </w:p>
    <w:p w14:paraId="2BC4EB08" w14:textId="708C1258" w:rsidR="00603978" w:rsidRDefault="00603978" w:rsidP="00603978">
      <w:pPr>
        <w:ind w:left="737"/>
      </w:pPr>
      <w:r>
        <w:t xml:space="preserve">The </w:t>
      </w:r>
      <w:r w:rsidR="00470EBA">
        <w:t xml:space="preserve">Committee </w:t>
      </w:r>
      <w:r w:rsidR="00907E7A">
        <w:t xml:space="preserve">received and </w:t>
      </w:r>
      <w:r w:rsidR="006372F8">
        <w:t>discussed</w:t>
      </w:r>
      <w:r w:rsidR="00907E7A">
        <w:t xml:space="preserve"> the comprehensive </w:t>
      </w:r>
      <w:r w:rsidR="006372F8">
        <w:t xml:space="preserve">Staff Annual Report for 2021/22. </w:t>
      </w:r>
    </w:p>
    <w:p w14:paraId="77A7D187" w14:textId="39C892DD" w:rsidR="006433DC" w:rsidRDefault="00E37902" w:rsidP="00603978">
      <w:pPr>
        <w:ind w:left="737"/>
      </w:pPr>
      <w:r>
        <w:t>In reply to a Member it was confirmed that the new HR system would enable f</w:t>
      </w:r>
      <w:r w:rsidR="00AE3CB2">
        <w:t xml:space="preserve">ar more </w:t>
      </w:r>
      <w:r w:rsidR="007D593C">
        <w:t>comprehensive</w:t>
      </w:r>
      <w:r w:rsidR="00AE3CB2">
        <w:t xml:space="preserve"> </w:t>
      </w:r>
      <w:r w:rsidR="007D593C">
        <w:t>analysis</w:t>
      </w:r>
      <w:r w:rsidR="00AE3CB2">
        <w:t xml:space="preserve"> of, for example, recruitment data so that </w:t>
      </w:r>
      <w:r w:rsidR="00D60902">
        <w:t xml:space="preserve">the profile of </w:t>
      </w:r>
      <w:r w:rsidR="00E17895">
        <w:t>applicants</w:t>
      </w:r>
      <w:r w:rsidR="00D60902">
        <w:t xml:space="preserve"> was known at the application, shortlisting and </w:t>
      </w:r>
      <w:r w:rsidR="006433DC">
        <w:t xml:space="preserve">appointment stages on the basis of all of the protected </w:t>
      </w:r>
      <w:r w:rsidR="00C93F0E">
        <w:t>characteristics</w:t>
      </w:r>
      <w:r w:rsidR="006433DC">
        <w:t xml:space="preserve">. </w:t>
      </w:r>
    </w:p>
    <w:p w14:paraId="7EDF4305" w14:textId="36BE0BA0" w:rsidR="00234FBC" w:rsidRDefault="00234FBC" w:rsidP="00603978">
      <w:pPr>
        <w:ind w:left="737"/>
      </w:pPr>
      <w:r>
        <w:t xml:space="preserve">The </w:t>
      </w:r>
      <w:r w:rsidR="006C6236">
        <w:t xml:space="preserve">recruitment of BAME staff was highlighted </w:t>
      </w:r>
      <w:r w:rsidR="00A83E0F">
        <w:t xml:space="preserve">particularly at </w:t>
      </w:r>
      <w:r w:rsidR="00AC5C21">
        <w:t>middle</w:t>
      </w:r>
      <w:r w:rsidR="00A83E0F">
        <w:t xml:space="preserve"> management level</w:t>
      </w:r>
      <w:r w:rsidR="00AC5C21">
        <w:t xml:space="preserve"> with a number of new appointments recently made. </w:t>
      </w:r>
      <w:r w:rsidR="00A83E0F">
        <w:t xml:space="preserve"> </w:t>
      </w:r>
    </w:p>
    <w:p w14:paraId="734FF5F9" w14:textId="45198375" w:rsidR="00533987" w:rsidRDefault="00533987" w:rsidP="00603978">
      <w:pPr>
        <w:ind w:left="737"/>
      </w:pPr>
      <w:r>
        <w:t xml:space="preserve">The Committee was interested to note that </w:t>
      </w:r>
      <w:r w:rsidR="0099001F">
        <w:t>the College had reviewed the Managing Staff</w:t>
      </w:r>
      <w:r w:rsidR="00FA2AD2">
        <w:t xml:space="preserve"> Absence Procedure and a particular focus was being given to intermittent absences.  </w:t>
      </w:r>
      <w:r w:rsidR="0099001F">
        <w:t xml:space="preserve"> </w:t>
      </w:r>
    </w:p>
    <w:p w14:paraId="132C7BB3" w14:textId="77777777" w:rsidR="00701E0B" w:rsidRDefault="00701E0B" w:rsidP="00603978">
      <w:pPr>
        <w:ind w:left="737"/>
      </w:pPr>
      <w:r>
        <w:t>The Committee agreed:</w:t>
      </w:r>
    </w:p>
    <w:p w14:paraId="4929DF6C" w14:textId="77777777" w:rsidR="00701E0B" w:rsidRDefault="00701E0B" w:rsidP="00701E0B">
      <w:pPr>
        <w:pStyle w:val="ListParagraph"/>
        <w:numPr>
          <w:ilvl w:val="0"/>
          <w:numId w:val="20"/>
        </w:numPr>
      </w:pPr>
      <w:r>
        <w:t>to note with interest the Staff Annual Report for 2021/22</w:t>
      </w:r>
    </w:p>
    <w:p w14:paraId="2270A889" w14:textId="6975BF93" w:rsidR="00E37902" w:rsidRDefault="00BB5745" w:rsidP="00701E0B">
      <w:pPr>
        <w:pStyle w:val="ListParagraph"/>
        <w:numPr>
          <w:ilvl w:val="0"/>
          <w:numId w:val="20"/>
        </w:numPr>
      </w:pPr>
      <w:r>
        <w:t xml:space="preserve">to request that in future reports </w:t>
      </w:r>
      <w:r w:rsidR="00966885">
        <w:t xml:space="preserve">a table rather than a </w:t>
      </w:r>
      <w:r w:rsidR="0017665E">
        <w:t>pie chart</w:t>
      </w:r>
      <w:r w:rsidR="00966885">
        <w:t xml:space="preserve"> were included when covering </w:t>
      </w:r>
      <w:r w:rsidR="004E450F">
        <w:t xml:space="preserve">such </w:t>
      </w:r>
      <w:r w:rsidR="00207FED">
        <w:t xml:space="preserve">factors </w:t>
      </w:r>
      <w:r w:rsidR="00E17895">
        <w:t xml:space="preserve">as sexual orientation by </w:t>
      </w:r>
      <w:r w:rsidR="00207FED">
        <w:t xml:space="preserve"> population </w:t>
      </w:r>
      <w:r w:rsidR="00E17895">
        <w:t xml:space="preserve">and the College. </w:t>
      </w:r>
      <w:r w:rsidR="007D593C">
        <w:t xml:space="preserve"> </w:t>
      </w:r>
    </w:p>
    <w:p w14:paraId="402D7DAD" w14:textId="27AA02DA" w:rsidR="00603978" w:rsidRPr="00D87DF6" w:rsidRDefault="001B3DAF" w:rsidP="00603978">
      <w:pPr>
        <w:rPr>
          <w:b/>
          <w:bCs/>
        </w:rPr>
      </w:pPr>
      <w:r>
        <w:rPr>
          <w:b/>
          <w:bCs/>
        </w:rPr>
        <w:t>11</w:t>
      </w:r>
      <w:r w:rsidR="00603978" w:rsidRPr="00D87DF6">
        <w:rPr>
          <w:b/>
          <w:bCs/>
        </w:rPr>
        <w:tab/>
      </w:r>
      <w:r w:rsidR="003166DA">
        <w:rPr>
          <w:b/>
          <w:bCs/>
        </w:rPr>
        <w:t xml:space="preserve">GENDER PAY GAP </w:t>
      </w:r>
      <w:r w:rsidR="00603978" w:rsidRPr="00D87DF6">
        <w:rPr>
          <w:b/>
          <w:bCs/>
        </w:rPr>
        <w:t xml:space="preserve"> </w:t>
      </w:r>
    </w:p>
    <w:p w14:paraId="3A9CEC2B" w14:textId="7AFD32A7" w:rsidR="00603978" w:rsidRDefault="00603978" w:rsidP="00603978">
      <w:pPr>
        <w:ind w:left="737"/>
      </w:pPr>
      <w:r>
        <w:t xml:space="preserve">The </w:t>
      </w:r>
      <w:r w:rsidR="003166DA">
        <w:t xml:space="preserve">Committee </w:t>
      </w:r>
      <w:r w:rsidR="00A71F8F">
        <w:t xml:space="preserve">received as part of the Staff Annual Report </w:t>
      </w:r>
      <w:r w:rsidR="00CD6B44">
        <w:t xml:space="preserve">for 2021/22 data on the Gender Pay Gap. </w:t>
      </w:r>
    </w:p>
    <w:p w14:paraId="008C0754" w14:textId="77777777" w:rsidR="00DD0532" w:rsidRDefault="00CD6B44" w:rsidP="00603978">
      <w:pPr>
        <w:ind w:left="737"/>
      </w:pPr>
      <w:r>
        <w:t>The Committee agreed</w:t>
      </w:r>
      <w:r w:rsidR="00DD0532">
        <w:t>:</w:t>
      </w:r>
    </w:p>
    <w:p w14:paraId="6822FD92" w14:textId="6F23A404" w:rsidR="00CD6B44" w:rsidRDefault="00DD0532" w:rsidP="00DD0532">
      <w:pPr>
        <w:pStyle w:val="ListParagraph"/>
        <w:numPr>
          <w:ilvl w:val="0"/>
          <w:numId w:val="21"/>
        </w:numPr>
      </w:pPr>
      <w:r>
        <w:t xml:space="preserve">to note that the Gender Pay Gap data </w:t>
      </w:r>
      <w:r w:rsidR="00221A96">
        <w:t xml:space="preserve">for 2021/22 </w:t>
      </w:r>
      <w:r w:rsidR="00C16039">
        <w:t>–</w:t>
      </w:r>
      <w:r w:rsidR="00221A96">
        <w:t xml:space="preserve"> </w:t>
      </w:r>
      <w:r w:rsidR="00C16039">
        <w:t xml:space="preserve">mean is 6.48% and median is 11.39% </w:t>
      </w:r>
    </w:p>
    <w:p w14:paraId="789C0947" w14:textId="18AEC0A7" w:rsidR="00E02924" w:rsidRDefault="00C871BF" w:rsidP="00DD0532">
      <w:pPr>
        <w:pStyle w:val="ListParagraph"/>
        <w:numPr>
          <w:ilvl w:val="0"/>
          <w:numId w:val="21"/>
        </w:numPr>
      </w:pPr>
      <w:r>
        <w:t>that</w:t>
      </w:r>
      <w:r w:rsidR="00A82014">
        <w:t>,</w:t>
      </w:r>
      <w:r>
        <w:t xml:space="preserve"> as with many </w:t>
      </w:r>
      <w:r w:rsidR="00221526">
        <w:t xml:space="preserve">UK </w:t>
      </w:r>
      <w:r w:rsidR="006861A6">
        <w:t>organisations</w:t>
      </w:r>
      <w:r w:rsidR="00A82014">
        <w:t>,</w:t>
      </w:r>
      <w:r w:rsidR="00221526">
        <w:t xml:space="preserve"> the College had a high proportion of women in part time roles </w:t>
      </w:r>
      <w:r w:rsidR="006861A6">
        <w:t xml:space="preserve">and the College has </w:t>
      </w:r>
      <w:r w:rsidR="00ED356A">
        <w:t xml:space="preserve">an equality objective aimed at further supporting and embedding gender equality </w:t>
      </w:r>
    </w:p>
    <w:p w14:paraId="7EAD68DE" w14:textId="397A8B68" w:rsidR="006A5750" w:rsidRDefault="00E02924" w:rsidP="00DD0532">
      <w:pPr>
        <w:pStyle w:val="ListParagraph"/>
        <w:numPr>
          <w:ilvl w:val="0"/>
          <w:numId w:val="21"/>
        </w:numPr>
      </w:pPr>
      <w:r>
        <w:t>that</w:t>
      </w:r>
      <w:r w:rsidR="00A77605">
        <w:t>,</w:t>
      </w:r>
      <w:r>
        <w:t xml:space="preserve"> as in past years</w:t>
      </w:r>
      <w:r w:rsidR="00A77605">
        <w:t>,</w:t>
      </w:r>
      <w:r>
        <w:t xml:space="preserve"> the data on the Gender Pay Gap would be published on the College website </w:t>
      </w:r>
      <w:r w:rsidR="00C871BF">
        <w:t xml:space="preserve"> </w:t>
      </w:r>
    </w:p>
    <w:p w14:paraId="31182A3F" w14:textId="1FCB477C" w:rsidR="00603978" w:rsidRPr="00D87DF6" w:rsidRDefault="001B3DAF" w:rsidP="00603978">
      <w:pPr>
        <w:rPr>
          <w:b/>
          <w:bCs/>
        </w:rPr>
      </w:pPr>
      <w:r>
        <w:rPr>
          <w:b/>
          <w:bCs/>
        </w:rPr>
        <w:t>12</w:t>
      </w:r>
      <w:r w:rsidR="00603978" w:rsidRPr="00D87DF6">
        <w:rPr>
          <w:b/>
          <w:bCs/>
        </w:rPr>
        <w:tab/>
      </w:r>
      <w:r>
        <w:rPr>
          <w:b/>
          <w:bCs/>
        </w:rPr>
        <w:t xml:space="preserve">ETHNICITY PAY GAP </w:t>
      </w:r>
      <w:r w:rsidR="00603978" w:rsidRPr="00D87DF6">
        <w:rPr>
          <w:b/>
          <w:bCs/>
        </w:rPr>
        <w:t xml:space="preserve"> </w:t>
      </w:r>
    </w:p>
    <w:p w14:paraId="07197E0B" w14:textId="31C08845" w:rsidR="00603978" w:rsidRDefault="00603978" w:rsidP="00603978">
      <w:pPr>
        <w:ind w:left="737"/>
      </w:pPr>
      <w:r>
        <w:t xml:space="preserve">The Committee </w:t>
      </w:r>
      <w:r w:rsidR="008855A3">
        <w:t xml:space="preserve">received and discussed the </w:t>
      </w:r>
      <w:r w:rsidR="001B045E">
        <w:t xml:space="preserve">Ethnicity Pay Gap Report </w:t>
      </w:r>
      <w:r w:rsidR="0096738D">
        <w:t>as at August 2022.</w:t>
      </w:r>
    </w:p>
    <w:p w14:paraId="0BBCE298" w14:textId="0A460BD5" w:rsidR="0096738D" w:rsidRDefault="0096738D" w:rsidP="00603978">
      <w:pPr>
        <w:ind w:left="737"/>
      </w:pPr>
      <w:r>
        <w:t>It was appreciated that, unlike the Gender Pay Gap</w:t>
      </w:r>
      <w:r w:rsidR="00785DDB">
        <w:t xml:space="preserve">, it was not a requirement to review and publish a report </w:t>
      </w:r>
      <w:r w:rsidR="00E04EC8">
        <w:t xml:space="preserve">covering </w:t>
      </w:r>
      <w:r w:rsidR="00695B02">
        <w:t>ethnicity</w:t>
      </w:r>
      <w:r w:rsidR="00B72939">
        <w:t xml:space="preserve">. However, it had been thought by the Corporation to be good </w:t>
      </w:r>
      <w:r w:rsidR="00D53AFB">
        <w:t>practice</w:t>
      </w:r>
      <w:r w:rsidR="00B72939">
        <w:t xml:space="preserve"> and was now part of </w:t>
      </w:r>
      <w:r w:rsidR="00D53AFB">
        <w:t xml:space="preserve">annual reporting cycle. </w:t>
      </w:r>
      <w:r w:rsidR="00695B02">
        <w:t xml:space="preserve"> </w:t>
      </w:r>
      <w:r>
        <w:t xml:space="preserve"> </w:t>
      </w:r>
    </w:p>
    <w:p w14:paraId="5716EC61" w14:textId="77777777" w:rsidR="009E07F4" w:rsidRDefault="00D53AFB" w:rsidP="00603978">
      <w:pPr>
        <w:ind w:left="737"/>
      </w:pPr>
      <w:r>
        <w:t xml:space="preserve">The </w:t>
      </w:r>
      <w:r w:rsidR="00DF5108">
        <w:t xml:space="preserve">latest report showed that the </w:t>
      </w:r>
      <w:r w:rsidR="002F16FF">
        <w:t xml:space="preserve">ethnicity pay gap at NewVIc was 0.20% which was </w:t>
      </w:r>
      <w:r w:rsidR="00833579">
        <w:t>significantly</w:t>
      </w:r>
      <w:r w:rsidR="002F16FF">
        <w:t xml:space="preserve"> below </w:t>
      </w:r>
      <w:r w:rsidR="00706499">
        <w:t xml:space="preserve">the London </w:t>
      </w:r>
      <w:r w:rsidR="00833579">
        <w:t>ethnicity</w:t>
      </w:r>
      <w:r w:rsidR="00706499">
        <w:t xml:space="preserve"> pay gap average of 23.8%.  In </w:t>
      </w:r>
      <w:r w:rsidR="007D417C">
        <w:t xml:space="preserve">2021 the pay gap at NewVIc was </w:t>
      </w:r>
      <w:r w:rsidR="000B5278">
        <w:t>1.</w:t>
      </w:r>
      <w:r w:rsidR="00833579">
        <w:t>6</w:t>
      </w:r>
      <w:r w:rsidR="000B5278">
        <w:t>9%</w:t>
      </w:r>
      <w:r w:rsidR="00833579">
        <w:t xml:space="preserve">. </w:t>
      </w:r>
      <w:r w:rsidR="004E5BA8">
        <w:t xml:space="preserve">The 0.20% represents a difference of 5 pence between BAME and non BAME staff. </w:t>
      </w:r>
    </w:p>
    <w:p w14:paraId="7E9F06B3" w14:textId="32CC6CAE" w:rsidR="00A82014" w:rsidRDefault="009E07F4" w:rsidP="00603978">
      <w:pPr>
        <w:ind w:left="737"/>
      </w:pPr>
      <w:r>
        <w:t>The</w:t>
      </w:r>
      <w:r w:rsidR="00A82014">
        <w:t xml:space="preserve"> Committee agreed following </w:t>
      </w:r>
      <w:r w:rsidR="00290E47">
        <w:t>discussion</w:t>
      </w:r>
      <w:r w:rsidR="00A82014">
        <w:t>:</w:t>
      </w:r>
    </w:p>
    <w:p w14:paraId="3AF8AB40" w14:textId="23FC7582" w:rsidR="00A82014" w:rsidRDefault="00A82014" w:rsidP="00A82014">
      <w:pPr>
        <w:pStyle w:val="ListParagraph"/>
        <w:numPr>
          <w:ilvl w:val="0"/>
          <w:numId w:val="22"/>
        </w:numPr>
      </w:pPr>
      <w:r>
        <w:t xml:space="preserve">to note with interest the Ethnicity Pay Gap Report </w:t>
      </w:r>
      <w:r w:rsidR="00284367">
        <w:t xml:space="preserve">and to </w:t>
      </w:r>
      <w:r w:rsidR="00290E47">
        <w:t>congratulate</w:t>
      </w:r>
      <w:r w:rsidR="00284367">
        <w:t xml:space="preserve"> the College on </w:t>
      </w:r>
      <w:r w:rsidR="00290E47">
        <w:t xml:space="preserve">the position and the positive impact </w:t>
      </w:r>
      <w:r w:rsidR="00D10824">
        <w:t xml:space="preserve">on the recruitment and retention of minority ethnic staff </w:t>
      </w:r>
      <w:r w:rsidR="00290E47">
        <w:t xml:space="preserve"> </w:t>
      </w:r>
      <w:r w:rsidR="00284367">
        <w:t xml:space="preserve"> </w:t>
      </w:r>
    </w:p>
    <w:p w14:paraId="583BAC59" w14:textId="2F1E5425" w:rsidR="0063031C" w:rsidRDefault="00A82014" w:rsidP="00A82014">
      <w:pPr>
        <w:pStyle w:val="ListParagraph"/>
        <w:numPr>
          <w:ilvl w:val="0"/>
          <w:numId w:val="22"/>
        </w:numPr>
      </w:pPr>
      <w:r>
        <w:t xml:space="preserve">that </w:t>
      </w:r>
      <w:r w:rsidR="00BB0EB8">
        <w:t>the data would be shared with all staff and</w:t>
      </w:r>
      <w:r w:rsidR="0095674C">
        <w:t>,</w:t>
      </w:r>
      <w:r w:rsidR="00BB0EB8">
        <w:t xml:space="preserve"> </w:t>
      </w:r>
      <w:r>
        <w:t xml:space="preserve">as in </w:t>
      </w:r>
      <w:r w:rsidR="0063031C">
        <w:t>the previous year</w:t>
      </w:r>
      <w:r w:rsidR="0095674C">
        <w:t>,</w:t>
      </w:r>
      <w:r w:rsidR="0063031C">
        <w:t xml:space="preserve"> the data would be published on the College website </w:t>
      </w:r>
    </w:p>
    <w:p w14:paraId="14903C45" w14:textId="7DC775CA" w:rsidR="00D53AFB" w:rsidRDefault="00D10824" w:rsidP="00A82014">
      <w:pPr>
        <w:pStyle w:val="ListParagraph"/>
        <w:numPr>
          <w:ilvl w:val="0"/>
          <w:numId w:val="22"/>
        </w:numPr>
      </w:pPr>
      <w:r>
        <w:t xml:space="preserve">that </w:t>
      </w:r>
      <w:r w:rsidR="00AE764C">
        <w:t>the data would be shared with the Black Leadership Group</w:t>
      </w:r>
      <w:r w:rsidR="00A82014">
        <w:t xml:space="preserve"> </w:t>
      </w:r>
      <w:r w:rsidR="009E07F4">
        <w:t xml:space="preserve"> </w:t>
      </w:r>
      <w:r w:rsidR="004E5BA8">
        <w:t xml:space="preserve"> </w:t>
      </w:r>
    </w:p>
    <w:p w14:paraId="1406BF58" w14:textId="61D48BDB" w:rsidR="00603978" w:rsidRPr="00AE764C" w:rsidRDefault="00AE764C" w:rsidP="00603978">
      <w:pPr>
        <w:ind w:left="737"/>
        <w:rPr>
          <w:i/>
          <w:iCs/>
        </w:rPr>
      </w:pPr>
      <w:r w:rsidRPr="00AE764C">
        <w:rPr>
          <w:i/>
          <w:iCs/>
        </w:rPr>
        <w:t xml:space="preserve">Note: Susanne Datta left the meeting </w:t>
      </w:r>
    </w:p>
    <w:bookmarkEnd w:id="3"/>
    <w:bookmarkEnd w:id="5"/>
    <w:bookmarkEnd w:id="6"/>
    <w:p w14:paraId="131A1F9B" w14:textId="02A0A06C" w:rsidR="00F91DC0" w:rsidRPr="00E9305E" w:rsidRDefault="001B3DAF" w:rsidP="00F91DC0">
      <w:pPr>
        <w:ind w:left="720" w:hanging="720"/>
        <w:rPr>
          <w:b/>
          <w:bCs/>
        </w:rPr>
      </w:pPr>
      <w:r>
        <w:rPr>
          <w:b/>
          <w:bCs/>
        </w:rPr>
        <w:t>13</w:t>
      </w:r>
      <w:r w:rsidR="00F91DC0" w:rsidRPr="00E9305E">
        <w:rPr>
          <w:b/>
          <w:bCs/>
        </w:rPr>
        <w:tab/>
      </w:r>
      <w:r w:rsidR="00DA6641">
        <w:rPr>
          <w:b/>
          <w:bCs/>
        </w:rPr>
        <w:t xml:space="preserve">MANAGEMENT ACCOUNTS – </w:t>
      </w:r>
      <w:r w:rsidR="000548D7">
        <w:rPr>
          <w:b/>
          <w:bCs/>
        </w:rPr>
        <w:t>OCTOBER</w:t>
      </w:r>
      <w:r w:rsidR="00DA6641">
        <w:rPr>
          <w:b/>
          <w:bCs/>
        </w:rPr>
        <w:t xml:space="preserve"> 202</w:t>
      </w:r>
      <w:r>
        <w:rPr>
          <w:b/>
          <w:bCs/>
        </w:rPr>
        <w:t>2</w:t>
      </w:r>
      <w:r w:rsidR="00F91DC0">
        <w:rPr>
          <w:b/>
          <w:bCs/>
        </w:rPr>
        <w:t xml:space="preserve">  </w:t>
      </w:r>
      <w:r w:rsidR="00F91DC0" w:rsidRPr="00E9305E">
        <w:rPr>
          <w:b/>
          <w:bCs/>
        </w:rPr>
        <w:t xml:space="preserve">  </w:t>
      </w:r>
    </w:p>
    <w:p w14:paraId="7BB9176F" w14:textId="599FA7DF" w:rsidR="00DA6641" w:rsidRDefault="00F91DC0" w:rsidP="00101547">
      <w:pPr>
        <w:ind w:left="737"/>
      </w:pPr>
      <w:r>
        <w:t>The Co</w:t>
      </w:r>
      <w:r w:rsidR="00DA6641">
        <w:t xml:space="preserve">mmittee received the Management Accounts for </w:t>
      </w:r>
      <w:r w:rsidR="000548D7">
        <w:t xml:space="preserve">October </w:t>
      </w:r>
      <w:r w:rsidR="00DA6641">
        <w:t>202</w:t>
      </w:r>
      <w:r w:rsidR="001B3DAF">
        <w:t>2</w:t>
      </w:r>
      <w:r w:rsidR="00DA6641">
        <w:t xml:space="preserve"> (Period </w:t>
      </w:r>
      <w:r w:rsidR="000548D7">
        <w:t>3</w:t>
      </w:r>
      <w:r w:rsidR="00DA6641">
        <w:t xml:space="preserve"> of 202</w:t>
      </w:r>
      <w:r w:rsidR="001B3DAF">
        <w:t>2</w:t>
      </w:r>
      <w:r w:rsidR="00DA6641">
        <w:t>/2</w:t>
      </w:r>
      <w:r w:rsidR="00997B64">
        <w:t>3</w:t>
      </w:r>
      <w:r w:rsidR="00DA6641">
        <w:t>).</w:t>
      </w:r>
    </w:p>
    <w:p w14:paraId="2D1D90A3" w14:textId="70BC6E7D" w:rsidR="00D7772A" w:rsidRDefault="00C05C4D" w:rsidP="00101547">
      <w:pPr>
        <w:ind w:left="737"/>
      </w:pPr>
      <w:r>
        <w:t xml:space="preserve">The Vice Principal Finance &amp; Operations </w:t>
      </w:r>
      <w:r w:rsidR="00326CEC">
        <w:t xml:space="preserve">provided an overview of the key issues </w:t>
      </w:r>
      <w:r w:rsidR="00330294">
        <w:t xml:space="preserve">with the overall </w:t>
      </w:r>
      <w:r w:rsidR="00AD70F2">
        <w:t>College financial position  be</w:t>
      </w:r>
      <w:r w:rsidR="00D7772A">
        <w:t>ing</w:t>
      </w:r>
      <w:r w:rsidR="00AD70F2">
        <w:t xml:space="preserve"> regarded as healthy</w:t>
      </w:r>
      <w:r w:rsidR="00B22120">
        <w:t xml:space="preserve"> and the requirements of the bank </w:t>
      </w:r>
      <w:r w:rsidR="00B23829">
        <w:t>covenants</w:t>
      </w:r>
      <w:r w:rsidR="00B22120">
        <w:t xml:space="preserve"> being met in full</w:t>
      </w:r>
      <w:r w:rsidR="00D7772A">
        <w:t>.</w:t>
      </w:r>
    </w:p>
    <w:p w14:paraId="2ADB7449" w14:textId="73E026DD" w:rsidR="00125FE9" w:rsidRDefault="000827C4" w:rsidP="00101547">
      <w:pPr>
        <w:ind w:left="737"/>
      </w:pPr>
      <w:r>
        <w:t xml:space="preserve">In response to a question from a Member it was explained that the provision for the staff pay awards had not yet been used – </w:t>
      </w:r>
      <w:r w:rsidR="00125FE9">
        <w:t>support</w:t>
      </w:r>
      <w:r>
        <w:t xml:space="preserve"> staff would receive the </w:t>
      </w:r>
      <w:r w:rsidR="00125FE9">
        <w:t>increased</w:t>
      </w:r>
      <w:r>
        <w:t xml:space="preserve"> amounts in December and </w:t>
      </w:r>
      <w:r w:rsidR="007C55B4">
        <w:t xml:space="preserve">the award for </w:t>
      </w:r>
      <w:r>
        <w:t xml:space="preserve">teaching staff </w:t>
      </w:r>
      <w:r w:rsidR="007C55B4">
        <w:t xml:space="preserve">had yet to be agreed. This </w:t>
      </w:r>
      <w:r w:rsidR="00125FE9">
        <w:t>meant</w:t>
      </w:r>
      <w:r w:rsidR="007C55B4">
        <w:t xml:space="preserve"> that </w:t>
      </w:r>
      <w:r w:rsidR="00125FE9">
        <w:t xml:space="preserve">budgets </w:t>
      </w:r>
      <w:r w:rsidR="00CE44E2">
        <w:t xml:space="preserve">appeared to be </w:t>
      </w:r>
      <w:r w:rsidR="00125FE9">
        <w:t xml:space="preserve">underspent which would not be the case once the pay awards had been processed. </w:t>
      </w:r>
    </w:p>
    <w:p w14:paraId="4464D8C3" w14:textId="6702740E" w:rsidR="00910123" w:rsidRDefault="00F83A0D" w:rsidP="00101547">
      <w:pPr>
        <w:ind w:left="737"/>
      </w:pPr>
      <w:r>
        <w:t>I</w:t>
      </w:r>
      <w:r w:rsidR="00A93A9A">
        <w:t>t was also explained that</w:t>
      </w:r>
      <w:r w:rsidR="00F917BE">
        <w:t>,</w:t>
      </w:r>
      <w:r w:rsidR="00A93A9A">
        <w:t xml:space="preserve"> given recruitment difficulties</w:t>
      </w:r>
      <w:r w:rsidR="00F917BE">
        <w:t>,</w:t>
      </w:r>
      <w:r w:rsidR="00A93A9A">
        <w:t xml:space="preserve"> </w:t>
      </w:r>
      <w:r w:rsidR="00910123">
        <w:t>agency cover had been engaged. However</w:t>
      </w:r>
      <w:r w:rsidR="00411C93">
        <w:t>,</w:t>
      </w:r>
      <w:r w:rsidR="00910123">
        <w:t xml:space="preserve"> appointments had recently been made to several positions including Head of MIS.</w:t>
      </w:r>
    </w:p>
    <w:p w14:paraId="345BBAAD" w14:textId="742F937B" w:rsidR="00C260EE" w:rsidRDefault="00C260EE" w:rsidP="00101547">
      <w:pPr>
        <w:ind w:left="737"/>
      </w:pPr>
      <w:r>
        <w:t xml:space="preserve">The salaries of posts at the College were comparable with </w:t>
      </w:r>
      <w:r w:rsidR="00230FB0">
        <w:t>those</w:t>
      </w:r>
      <w:r>
        <w:t xml:space="preserve"> offered in </w:t>
      </w:r>
      <w:r w:rsidR="00230FB0">
        <w:t xml:space="preserve">neighbouring colleges. </w:t>
      </w:r>
    </w:p>
    <w:p w14:paraId="06A1B238" w14:textId="6B0B9712" w:rsidR="00AD70F2" w:rsidRDefault="00AD70F2" w:rsidP="00AD70F2">
      <w:pPr>
        <w:ind w:left="737"/>
      </w:pPr>
      <w:r>
        <w:t>The Committee agreed to NOTE:</w:t>
      </w:r>
    </w:p>
    <w:p w14:paraId="754D0EED" w14:textId="60D33D38" w:rsidR="00AD70F2" w:rsidRDefault="00AD70F2" w:rsidP="003D2E1E">
      <w:pPr>
        <w:pStyle w:val="ListParagraph"/>
        <w:numPr>
          <w:ilvl w:val="0"/>
          <w:numId w:val="3"/>
        </w:numPr>
      </w:pPr>
      <w:r>
        <w:t xml:space="preserve">the Management Accounts for </w:t>
      </w:r>
      <w:r w:rsidR="00483C91">
        <w:t xml:space="preserve">October </w:t>
      </w:r>
      <w:r>
        <w:t>202</w:t>
      </w:r>
      <w:r w:rsidR="00910123">
        <w:t>2</w:t>
      </w:r>
      <w:r>
        <w:t xml:space="preserve"> which would now be made available to all Members of the Corporation for their information</w:t>
      </w:r>
    </w:p>
    <w:p w14:paraId="361F1216" w14:textId="65DD7AB0" w:rsidR="00AD70F2" w:rsidRDefault="00AD70F2" w:rsidP="003D2E1E">
      <w:pPr>
        <w:pStyle w:val="ListParagraph"/>
        <w:numPr>
          <w:ilvl w:val="0"/>
          <w:numId w:val="3"/>
        </w:numPr>
      </w:pPr>
      <w:r>
        <w:t xml:space="preserve">the background information provided in response to questions from Members as outlined above. </w:t>
      </w:r>
    </w:p>
    <w:p w14:paraId="776F66CC" w14:textId="305A6EF2" w:rsidR="00997B64" w:rsidRPr="00D87DF6" w:rsidRDefault="00997B64" w:rsidP="00997B64">
      <w:pPr>
        <w:rPr>
          <w:b/>
          <w:bCs/>
        </w:rPr>
      </w:pPr>
      <w:r>
        <w:rPr>
          <w:b/>
          <w:bCs/>
        </w:rPr>
        <w:t>14</w:t>
      </w:r>
      <w:r w:rsidRPr="00D87DF6">
        <w:rPr>
          <w:b/>
          <w:bCs/>
        </w:rPr>
        <w:tab/>
      </w:r>
      <w:r w:rsidR="009B64DA">
        <w:rPr>
          <w:b/>
          <w:bCs/>
        </w:rPr>
        <w:t xml:space="preserve">BUDGET – 2022/23 – END OF YEAR FORECAST </w:t>
      </w:r>
      <w:r w:rsidRPr="00D87DF6">
        <w:rPr>
          <w:b/>
          <w:bCs/>
        </w:rPr>
        <w:t xml:space="preserve"> </w:t>
      </w:r>
    </w:p>
    <w:p w14:paraId="07C78CFC" w14:textId="49B26C70" w:rsidR="00997B64" w:rsidRDefault="00997B64" w:rsidP="00997B64">
      <w:pPr>
        <w:ind w:left="737"/>
      </w:pPr>
      <w:r>
        <w:t xml:space="preserve">The Committee </w:t>
      </w:r>
      <w:r w:rsidR="00560640">
        <w:t xml:space="preserve">received </w:t>
      </w:r>
      <w:r w:rsidR="00BF786E">
        <w:t xml:space="preserve">the report of the Vice Principal Finance &amp; </w:t>
      </w:r>
      <w:r w:rsidR="00B93493">
        <w:t>Operations</w:t>
      </w:r>
      <w:r w:rsidR="00BF786E">
        <w:t xml:space="preserve"> </w:t>
      </w:r>
      <w:r w:rsidR="00936EE2">
        <w:t>which provided an update on known and anticipated increases in energy and other costs.</w:t>
      </w:r>
    </w:p>
    <w:p w14:paraId="4C6DE764" w14:textId="39048C33" w:rsidR="0039508B" w:rsidRDefault="00936EE2" w:rsidP="00997B64">
      <w:pPr>
        <w:ind w:left="737"/>
      </w:pPr>
      <w:r>
        <w:t xml:space="preserve">It was recalled that the Budget </w:t>
      </w:r>
      <w:r w:rsidR="00942CB5">
        <w:t xml:space="preserve">approved earlier in the year made </w:t>
      </w:r>
      <w:r w:rsidR="00B93493">
        <w:t>provision</w:t>
      </w:r>
      <w:r w:rsidR="00942CB5">
        <w:t xml:space="preserve"> for a pay award to staff of 4%. The Support Staff had been awarded </w:t>
      </w:r>
      <w:r w:rsidR="00D700B1">
        <w:t xml:space="preserve">5.48% which, in </w:t>
      </w:r>
      <w:r w:rsidR="00B93493">
        <w:t>financial</w:t>
      </w:r>
      <w:r w:rsidR="00D700B1">
        <w:t xml:space="preserve"> terms, was £106,000 more than originally anticipated and discussions continued with </w:t>
      </w:r>
      <w:r w:rsidR="0039508B">
        <w:t>the teaching staff unions.</w:t>
      </w:r>
    </w:p>
    <w:p w14:paraId="1144A67B" w14:textId="77777777" w:rsidR="00B1292A" w:rsidRDefault="0039508B" w:rsidP="00997B64">
      <w:pPr>
        <w:ind w:left="737"/>
      </w:pPr>
      <w:r>
        <w:t>Overall to date there had a</w:t>
      </w:r>
      <w:r w:rsidR="006E2401">
        <w:t xml:space="preserve">n </w:t>
      </w:r>
      <w:r w:rsidR="00B93493">
        <w:t>increase</w:t>
      </w:r>
      <w:r w:rsidR="006E2401">
        <w:t xml:space="preserve"> in revenue costs of £806,951 and capital costs of £120</w:t>
      </w:r>
      <w:r w:rsidR="00B93493">
        <w:t>,000</w:t>
      </w:r>
      <w:r w:rsidR="00A469C1">
        <w:t xml:space="preserve"> based on known and forecast amounts but these were bound to change by the end of the year. </w:t>
      </w:r>
    </w:p>
    <w:p w14:paraId="7C95FE28" w14:textId="123B74BE" w:rsidR="00B7342B" w:rsidRDefault="00B1292A" w:rsidP="00997B64">
      <w:pPr>
        <w:ind w:left="737"/>
      </w:pPr>
      <w:r>
        <w:t xml:space="preserve">The amounts </w:t>
      </w:r>
      <w:r w:rsidR="00563C71">
        <w:t>quoted</w:t>
      </w:r>
      <w:r>
        <w:t xml:space="preserve"> included provision for the improvement in </w:t>
      </w:r>
      <w:r w:rsidR="00611747">
        <w:t xml:space="preserve">the College information systems discussed at the last meeting of the Committee. </w:t>
      </w:r>
    </w:p>
    <w:p w14:paraId="5CD341D6" w14:textId="3E24F497" w:rsidR="00B7342B" w:rsidRDefault="00B7342B" w:rsidP="00997B64">
      <w:pPr>
        <w:ind w:left="737"/>
      </w:pPr>
      <w:r>
        <w:t xml:space="preserve">The Committee agreed after </w:t>
      </w:r>
      <w:r w:rsidR="00563C71">
        <w:t>discussion</w:t>
      </w:r>
      <w:r>
        <w:t xml:space="preserve">: </w:t>
      </w:r>
    </w:p>
    <w:p w14:paraId="5CEA76AF" w14:textId="01D35A8E" w:rsidR="00DF282F" w:rsidRDefault="00B7342B" w:rsidP="00B7342B">
      <w:pPr>
        <w:pStyle w:val="ListParagraph"/>
        <w:numPr>
          <w:ilvl w:val="0"/>
          <w:numId w:val="18"/>
        </w:numPr>
      </w:pPr>
      <w:r>
        <w:t xml:space="preserve">to note the </w:t>
      </w:r>
      <w:r w:rsidR="00D101C7">
        <w:t>update on the known and forecast expenditure in 2022/23</w:t>
      </w:r>
      <w:r w:rsidR="00703EC8">
        <w:t xml:space="preserve"> and that as yet a revised end of year position had not been prepared but would be </w:t>
      </w:r>
      <w:r w:rsidR="00DF282F">
        <w:t xml:space="preserve">for </w:t>
      </w:r>
      <w:r w:rsidR="00563C71">
        <w:t>consideration</w:t>
      </w:r>
      <w:r w:rsidR="00DF282F">
        <w:t xml:space="preserve"> by the Committee and, as appropriate, the Corporation </w:t>
      </w:r>
    </w:p>
    <w:p w14:paraId="35992D1C" w14:textId="29950576" w:rsidR="00E84F79" w:rsidRDefault="00563C71" w:rsidP="00B7342B">
      <w:pPr>
        <w:pStyle w:val="ListParagraph"/>
        <w:numPr>
          <w:ilvl w:val="0"/>
          <w:numId w:val="18"/>
        </w:numPr>
      </w:pPr>
      <w:r>
        <w:t xml:space="preserve">to note that the pay award for teaching staff </w:t>
      </w:r>
      <w:r w:rsidR="00E84F79">
        <w:t xml:space="preserve">had not yet  been </w:t>
      </w:r>
      <w:r w:rsidR="00AF7925">
        <w:t>agreed</w:t>
      </w:r>
      <w:r w:rsidR="00E84F79">
        <w:t xml:space="preserve"> but </w:t>
      </w:r>
      <w:r w:rsidR="000953B0">
        <w:t xml:space="preserve">it </w:t>
      </w:r>
      <w:r w:rsidR="00E84F79">
        <w:t xml:space="preserve">was bound to be more than included in the original budget </w:t>
      </w:r>
    </w:p>
    <w:p w14:paraId="1E2221D9" w14:textId="5380A87A" w:rsidR="000302E0" w:rsidRDefault="00E84F79" w:rsidP="00B7342B">
      <w:pPr>
        <w:pStyle w:val="ListParagraph"/>
        <w:numPr>
          <w:ilvl w:val="0"/>
          <w:numId w:val="18"/>
        </w:numPr>
      </w:pPr>
      <w:r>
        <w:t xml:space="preserve">to recognise that </w:t>
      </w:r>
      <w:r w:rsidR="00191AF9">
        <w:t xml:space="preserve">in managing the current budget </w:t>
      </w:r>
      <w:r>
        <w:t xml:space="preserve">due regard needed to be </w:t>
      </w:r>
      <w:r w:rsidR="00F31B25">
        <w:t>given</w:t>
      </w:r>
      <w:r>
        <w:t xml:space="preserve"> to the fact that, based on actual </w:t>
      </w:r>
      <w:r w:rsidR="00F31B25">
        <w:t>enrolment</w:t>
      </w:r>
      <w:r>
        <w:t xml:space="preserve"> in 2022/23</w:t>
      </w:r>
      <w:r w:rsidR="00252BBD">
        <w:t xml:space="preserve">, the College would receive less ESFA </w:t>
      </w:r>
      <w:r w:rsidR="00F31B25">
        <w:t>funding</w:t>
      </w:r>
      <w:r w:rsidR="00252BBD">
        <w:t xml:space="preserve"> in 2023/24 – at present </w:t>
      </w:r>
      <w:r w:rsidR="000302E0">
        <w:t xml:space="preserve">it is assumed that this will be a </w:t>
      </w:r>
      <w:r w:rsidR="00F31B25">
        <w:t>reduction</w:t>
      </w:r>
      <w:r w:rsidR="000302E0">
        <w:t xml:space="preserve"> of around £1m</w:t>
      </w:r>
      <w:r w:rsidR="00AF7925">
        <w:t xml:space="preserve"> (see also item 15 below)</w:t>
      </w:r>
    </w:p>
    <w:p w14:paraId="19A1E443" w14:textId="127AA51D" w:rsidR="00936EE2" w:rsidRDefault="000302E0" w:rsidP="00B7342B">
      <w:pPr>
        <w:pStyle w:val="ListParagraph"/>
        <w:numPr>
          <w:ilvl w:val="0"/>
          <w:numId w:val="18"/>
        </w:numPr>
      </w:pPr>
      <w:r>
        <w:t>to place on record the view that</w:t>
      </w:r>
      <w:r w:rsidR="00AF7925">
        <w:t>,</w:t>
      </w:r>
      <w:r w:rsidR="00096588">
        <w:t xml:space="preserve"> whilst there would need to be a review of staff and services</w:t>
      </w:r>
      <w:r w:rsidR="00AF7925">
        <w:t xml:space="preserve"> in preparing for 2023/24,</w:t>
      </w:r>
      <w:r w:rsidR="00096588">
        <w:t xml:space="preserve"> </w:t>
      </w:r>
      <w:r w:rsidR="00750DCA">
        <w:t>it was important that the affect on the student experience was minimised</w:t>
      </w:r>
      <w:r w:rsidR="00B93493">
        <w:t xml:space="preserve">. </w:t>
      </w:r>
      <w:r w:rsidR="00D700B1">
        <w:t xml:space="preserve"> </w:t>
      </w:r>
    </w:p>
    <w:p w14:paraId="231C08CA" w14:textId="3835E138" w:rsidR="00967098" w:rsidRPr="00D87DF6" w:rsidRDefault="00967098" w:rsidP="00967098">
      <w:pPr>
        <w:rPr>
          <w:b/>
          <w:bCs/>
        </w:rPr>
      </w:pPr>
      <w:r>
        <w:rPr>
          <w:b/>
          <w:bCs/>
        </w:rPr>
        <w:t>15</w:t>
      </w:r>
      <w:r w:rsidRPr="00D87DF6">
        <w:rPr>
          <w:b/>
          <w:bCs/>
        </w:rPr>
        <w:tab/>
      </w:r>
      <w:r>
        <w:rPr>
          <w:b/>
          <w:bCs/>
        </w:rPr>
        <w:t xml:space="preserve">LEARNER NUMBERS  </w:t>
      </w:r>
      <w:r w:rsidRPr="00D87DF6">
        <w:rPr>
          <w:b/>
          <w:bCs/>
        </w:rPr>
        <w:t xml:space="preserve"> </w:t>
      </w:r>
    </w:p>
    <w:p w14:paraId="63989BCB" w14:textId="1B0CE6F7" w:rsidR="00346D13" w:rsidRDefault="00967098" w:rsidP="00967098">
      <w:pPr>
        <w:ind w:left="737"/>
      </w:pPr>
      <w:r>
        <w:t xml:space="preserve">The Committee </w:t>
      </w:r>
      <w:r w:rsidR="00841DB0">
        <w:t>noted that</w:t>
      </w:r>
      <w:r w:rsidR="00334129">
        <w:t>,</w:t>
      </w:r>
      <w:r w:rsidR="00841DB0">
        <w:t xml:space="preserve"> based on the </w:t>
      </w:r>
      <w:r w:rsidR="00016E79">
        <w:t>national funding methodology</w:t>
      </w:r>
      <w:r w:rsidR="00334129">
        <w:t>,</w:t>
      </w:r>
      <w:r w:rsidR="00016E79">
        <w:t xml:space="preserve"> </w:t>
      </w:r>
      <w:r w:rsidR="00334129">
        <w:t xml:space="preserve">it was anticipated that </w:t>
      </w:r>
      <w:r w:rsidR="00016E79">
        <w:t xml:space="preserve">the </w:t>
      </w:r>
      <w:r w:rsidR="00F239C4">
        <w:t>College</w:t>
      </w:r>
      <w:r w:rsidR="00016E79">
        <w:t xml:space="preserve"> w</w:t>
      </w:r>
      <w:r w:rsidR="00334129">
        <w:t xml:space="preserve">ould receive approximately £1m less in 2023/24 than </w:t>
      </w:r>
      <w:r w:rsidR="00FF2A58">
        <w:t xml:space="preserve">in the current year. This was </w:t>
      </w:r>
      <w:r w:rsidR="00F239C4">
        <w:t>because</w:t>
      </w:r>
      <w:r w:rsidR="00FF2A58">
        <w:t xml:space="preserve"> of actual </w:t>
      </w:r>
      <w:r w:rsidR="00F239C4">
        <w:t>enrolment</w:t>
      </w:r>
      <w:r w:rsidR="00FF2A58">
        <w:t xml:space="preserve"> </w:t>
      </w:r>
      <w:r w:rsidR="00346D13">
        <w:t xml:space="preserve">and the number of students still with the College when the RO4 return was submitted to the ESFA in early December. </w:t>
      </w:r>
    </w:p>
    <w:p w14:paraId="01D0ECBD" w14:textId="7AFC610D" w:rsidR="00754E20" w:rsidRDefault="00F239C4" w:rsidP="00967098">
      <w:pPr>
        <w:ind w:left="737"/>
      </w:pPr>
      <w:r>
        <w:t xml:space="preserve">It was appreciated that </w:t>
      </w:r>
      <w:r w:rsidR="0077643E">
        <w:t>approximately</w:t>
      </w:r>
      <w:r w:rsidR="007E2EE0">
        <w:t xml:space="preserve"> 70% of costs related to staff pay and</w:t>
      </w:r>
      <w:r w:rsidR="00754E20">
        <w:t xml:space="preserve">, </w:t>
      </w:r>
      <w:r w:rsidR="0077643E">
        <w:t>therefore</w:t>
      </w:r>
      <w:r w:rsidR="00754E20">
        <w:t xml:space="preserve">, it would be necessary to look at all posts </w:t>
      </w:r>
      <w:r w:rsidR="0077643E">
        <w:t>across</w:t>
      </w:r>
      <w:r w:rsidR="00754E20">
        <w:t xml:space="preserve"> the College as a whole – support, teaching and management. </w:t>
      </w:r>
    </w:p>
    <w:p w14:paraId="4E558894" w14:textId="6F3E1F16" w:rsidR="000F2226" w:rsidRDefault="00CE5DF4" w:rsidP="00967098">
      <w:pPr>
        <w:ind w:left="737"/>
      </w:pPr>
      <w:r>
        <w:t xml:space="preserve">The approach would be to review if it was possible to do things </w:t>
      </w:r>
      <w:r w:rsidR="009D39A1">
        <w:t>differently</w:t>
      </w:r>
      <w:r>
        <w:t xml:space="preserve"> so as to </w:t>
      </w:r>
      <w:r w:rsidR="00C15FCC">
        <w:t xml:space="preserve">save on expenditure. Also to look at enrolments </w:t>
      </w:r>
      <w:r w:rsidR="003D38D3">
        <w:t>by course over a period to identify tr</w:t>
      </w:r>
      <w:r w:rsidR="000F2226">
        <w:t>e</w:t>
      </w:r>
      <w:r w:rsidR="003D38D3">
        <w:t>nds</w:t>
      </w:r>
      <w:r w:rsidR="000F2226">
        <w:t xml:space="preserve">. </w:t>
      </w:r>
    </w:p>
    <w:p w14:paraId="58B6FE1B" w14:textId="007948BB" w:rsidR="00CE5DF4" w:rsidRDefault="000F2226" w:rsidP="00967098">
      <w:pPr>
        <w:ind w:left="737"/>
      </w:pPr>
      <w:r>
        <w:t xml:space="preserve">The Curriculum, Quality &amp; </w:t>
      </w:r>
      <w:r w:rsidR="009D39A1">
        <w:t>Engagement</w:t>
      </w:r>
      <w:r>
        <w:t xml:space="preserve"> had been briefed at the meeting on 17 November 2022 when it was proposed to arrange a joint meeting </w:t>
      </w:r>
      <w:r w:rsidR="009D39A1">
        <w:t xml:space="preserve">with the </w:t>
      </w:r>
      <w:r w:rsidR="00E31973">
        <w:t>Finance</w:t>
      </w:r>
      <w:r w:rsidR="009D39A1">
        <w:t xml:space="preserve"> &amp; Resources Committee </w:t>
      </w:r>
      <w:r>
        <w:t xml:space="preserve">in late January 2023 </w:t>
      </w:r>
      <w:r w:rsidR="003D38D3">
        <w:t xml:space="preserve"> </w:t>
      </w:r>
      <w:r w:rsidR="009D39A1">
        <w:t xml:space="preserve">to consider </w:t>
      </w:r>
      <w:r w:rsidR="00E31973">
        <w:t xml:space="preserve">how best to progress the challenge of such a substantial reduction in funding. </w:t>
      </w:r>
    </w:p>
    <w:p w14:paraId="3F1FB218" w14:textId="4036163D" w:rsidR="00E31973" w:rsidRDefault="005C6FAB" w:rsidP="00967098">
      <w:pPr>
        <w:ind w:left="737"/>
      </w:pPr>
      <w:r>
        <w:t>The Committee agreed:</w:t>
      </w:r>
    </w:p>
    <w:p w14:paraId="7431097D" w14:textId="3E933F1E" w:rsidR="002E5D67" w:rsidRDefault="00821956" w:rsidP="00404710">
      <w:pPr>
        <w:pStyle w:val="ListParagraph"/>
        <w:numPr>
          <w:ilvl w:val="0"/>
          <w:numId w:val="15"/>
        </w:numPr>
      </w:pPr>
      <w:r>
        <w:t xml:space="preserve">to note the anticipated funding position in 2023/24 which would see a </w:t>
      </w:r>
      <w:r w:rsidR="002E5D67">
        <w:t>reduction</w:t>
      </w:r>
      <w:r>
        <w:t xml:space="preserve"> in ESFA finding of around £1m at a time when costs were rising </w:t>
      </w:r>
      <w:r w:rsidR="00A82A4A">
        <w:t xml:space="preserve">above the projections used when </w:t>
      </w:r>
      <w:r w:rsidR="002E5D67">
        <w:t>preparing</w:t>
      </w:r>
      <w:r w:rsidR="00A82A4A">
        <w:t xml:space="preserve"> the Budget for the current year which </w:t>
      </w:r>
      <w:r w:rsidR="002E5D67">
        <w:t>were bound to impact on 2023/24 and probably beyond</w:t>
      </w:r>
    </w:p>
    <w:p w14:paraId="42E26F69" w14:textId="0F92220D" w:rsidR="00404710" w:rsidRDefault="00404710" w:rsidP="00404710">
      <w:pPr>
        <w:pStyle w:val="ListParagraph"/>
        <w:numPr>
          <w:ilvl w:val="0"/>
          <w:numId w:val="15"/>
        </w:numPr>
      </w:pPr>
      <w:r>
        <w:t>to support the suggestion that a joint meeting of the Curriculum, Quality &amp; Engagement Committee and the Finance &amp; Resources Committee be arranged for late January 2023</w:t>
      </w:r>
    </w:p>
    <w:p w14:paraId="7562A0FA" w14:textId="208282B5" w:rsidR="005C6FAB" w:rsidRDefault="00404710" w:rsidP="00404710">
      <w:pPr>
        <w:pStyle w:val="ListParagraph"/>
        <w:numPr>
          <w:ilvl w:val="0"/>
          <w:numId w:val="15"/>
        </w:numPr>
      </w:pPr>
      <w:r>
        <w:t>to note that the Clerk had identified Monday 30 January 2023 at 5.</w:t>
      </w:r>
      <w:r w:rsidR="00A77165">
        <w:t>3</w:t>
      </w:r>
      <w:r>
        <w:t>0</w:t>
      </w:r>
      <w:r w:rsidR="00A77165">
        <w:t>pm as the date preferred by the majority of Members</w:t>
      </w:r>
    </w:p>
    <w:p w14:paraId="04CBBDC1" w14:textId="541D1166" w:rsidR="00720F82" w:rsidRPr="00D87DF6" w:rsidRDefault="00967098" w:rsidP="00720F82">
      <w:pPr>
        <w:ind w:left="720" w:hanging="720"/>
        <w:rPr>
          <w:b/>
          <w:bCs/>
        </w:rPr>
      </w:pPr>
      <w:r>
        <w:rPr>
          <w:b/>
          <w:bCs/>
        </w:rPr>
        <w:t>16</w:t>
      </w:r>
      <w:r w:rsidR="00720F82" w:rsidRPr="00D87DF6">
        <w:rPr>
          <w:b/>
          <w:bCs/>
        </w:rPr>
        <w:tab/>
      </w:r>
      <w:r w:rsidR="00DA6641">
        <w:rPr>
          <w:b/>
          <w:bCs/>
        </w:rPr>
        <w:t xml:space="preserve">FINANCIAL </w:t>
      </w:r>
      <w:r w:rsidR="00064556">
        <w:rPr>
          <w:b/>
          <w:bCs/>
        </w:rPr>
        <w:t>STATEMENTS – 20</w:t>
      </w:r>
      <w:r w:rsidR="009B64DA">
        <w:rPr>
          <w:b/>
          <w:bCs/>
        </w:rPr>
        <w:t>2</w:t>
      </w:r>
      <w:r w:rsidR="00064556">
        <w:rPr>
          <w:b/>
          <w:bCs/>
        </w:rPr>
        <w:t>1/2</w:t>
      </w:r>
      <w:r w:rsidR="009B64DA">
        <w:rPr>
          <w:b/>
          <w:bCs/>
        </w:rPr>
        <w:t>2</w:t>
      </w:r>
      <w:r w:rsidR="00DA6641">
        <w:rPr>
          <w:b/>
          <w:bCs/>
        </w:rPr>
        <w:t xml:space="preserve"> </w:t>
      </w:r>
      <w:r w:rsidR="00720F82">
        <w:rPr>
          <w:b/>
          <w:bCs/>
        </w:rPr>
        <w:t xml:space="preserve"> </w:t>
      </w:r>
      <w:r w:rsidR="00720F82" w:rsidRPr="00D87DF6">
        <w:rPr>
          <w:b/>
          <w:bCs/>
        </w:rPr>
        <w:t xml:space="preserve"> </w:t>
      </w:r>
    </w:p>
    <w:p w14:paraId="325A3EEC" w14:textId="77777777" w:rsidR="009B64DA" w:rsidRDefault="00720F82" w:rsidP="00720F82">
      <w:pPr>
        <w:ind w:left="737"/>
      </w:pPr>
      <w:r>
        <w:t xml:space="preserve">The </w:t>
      </w:r>
      <w:r w:rsidR="00DA6641">
        <w:t xml:space="preserve">Committee received </w:t>
      </w:r>
      <w:r w:rsidR="00CE1AC7">
        <w:t xml:space="preserve">the draft </w:t>
      </w:r>
      <w:r w:rsidR="00B118E9">
        <w:t>Financial</w:t>
      </w:r>
      <w:r w:rsidR="00CE1AC7">
        <w:t xml:space="preserve"> Statements for 20</w:t>
      </w:r>
      <w:r w:rsidR="009B64DA">
        <w:t>2</w:t>
      </w:r>
      <w:r w:rsidR="00CE1AC7">
        <w:t>1/2</w:t>
      </w:r>
      <w:r w:rsidR="009B64DA">
        <w:t>2</w:t>
      </w:r>
      <w:r w:rsidR="00CE1AC7">
        <w:t>0 and, for information</w:t>
      </w:r>
      <w:r w:rsidR="00B118E9">
        <w:t>,</w:t>
      </w:r>
      <w:r w:rsidR="00CE1AC7">
        <w:t xml:space="preserve"> the Management Report prepared by the Auditors </w:t>
      </w:r>
      <w:r w:rsidR="0001126B">
        <w:t>as presented to the Audit &amp; Risk Committee on 2</w:t>
      </w:r>
      <w:r w:rsidR="009B64DA">
        <w:t>3</w:t>
      </w:r>
      <w:r w:rsidR="0001126B">
        <w:t xml:space="preserve"> November 202</w:t>
      </w:r>
      <w:r w:rsidR="009B64DA">
        <w:t>2</w:t>
      </w:r>
      <w:r w:rsidR="0001126B">
        <w:t>.</w:t>
      </w:r>
    </w:p>
    <w:p w14:paraId="3E1AC360" w14:textId="341AC140" w:rsidR="00995AD0" w:rsidRDefault="00995AD0" w:rsidP="00720F82">
      <w:pPr>
        <w:ind w:left="737"/>
      </w:pPr>
      <w:r>
        <w:t xml:space="preserve">The one main item to be addressed </w:t>
      </w:r>
      <w:r w:rsidR="00BF0DF5">
        <w:t xml:space="preserve">before the </w:t>
      </w:r>
      <w:r w:rsidR="00940324">
        <w:t xml:space="preserve">Financial Statements could be finalised concerned the </w:t>
      </w:r>
      <w:r w:rsidR="00243ADC">
        <w:t>position with re</w:t>
      </w:r>
      <w:r w:rsidR="00577245">
        <w:t>gard</w:t>
      </w:r>
      <w:r w:rsidR="00243ADC">
        <w:t xml:space="preserve"> to the </w:t>
      </w:r>
      <w:r w:rsidR="00C3171B">
        <w:t xml:space="preserve">Local Government Pension Scheme (LGPS) to take into consideration the </w:t>
      </w:r>
      <w:r w:rsidR="00577245">
        <w:t xml:space="preserve">high period of inflation to 31 July 2022. A </w:t>
      </w:r>
      <w:r w:rsidR="00B37A74">
        <w:t xml:space="preserve">report was awaited from the Pension Administrators and once this was shared with the Auditors </w:t>
      </w:r>
      <w:r w:rsidR="00FC021C">
        <w:t xml:space="preserve">the amounts and </w:t>
      </w:r>
      <w:r w:rsidR="00170397">
        <w:t>text</w:t>
      </w:r>
      <w:r w:rsidR="00FC021C">
        <w:t xml:space="preserve"> would be completed </w:t>
      </w:r>
      <w:r w:rsidR="00170397">
        <w:t xml:space="preserve">in the Financial Statements and the </w:t>
      </w:r>
      <w:r w:rsidR="00D91174">
        <w:t xml:space="preserve">Auditors Management Report would be updated. </w:t>
      </w:r>
    </w:p>
    <w:p w14:paraId="77E0EDC3" w14:textId="6AA59A85" w:rsidR="0058681A" w:rsidRDefault="00C3715E" w:rsidP="00720F82">
      <w:pPr>
        <w:ind w:left="737"/>
      </w:pPr>
      <w:r>
        <w:t xml:space="preserve">It was explained that the </w:t>
      </w:r>
      <w:r w:rsidR="00655001">
        <w:t>Auditors</w:t>
      </w:r>
      <w:r>
        <w:t xml:space="preserve"> had advised on the accounting treatment of the Capacity Fund </w:t>
      </w:r>
      <w:r w:rsidR="00182EF9">
        <w:t xml:space="preserve">allocation of £2.4m although this did not </w:t>
      </w:r>
      <w:r w:rsidR="00655001">
        <w:t xml:space="preserve">impact on the financial performance in the year. </w:t>
      </w:r>
    </w:p>
    <w:p w14:paraId="243C74C0" w14:textId="77777777" w:rsidR="004F6D37" w:rsidRDefault="00AD70F2" w:rsidP="00720F82">
      <w:pPr>
        <w:ind w:left="737"/>
      </w:pPr>
      <w:r>
        <w:t xml:space="preserve">The </w:t>
      </w:r>
      <w:r w:rsidR="007D0E66">
        <w:t>Committee agreed, following discussion</w:t>
      </w:r>
      <w:r w:rsidR="004F6D37">
        <w:t>:</w:t>
      </w:r>
    </w:p>
    <w:p w14:paraId="1CC7B948" w14:textId="77777777" w:rsidR="004F6D37" w:rsidRDefault="00F8633C" w:rsidP="004F6D37">
      <w:pPr>
        <w:pStyle w:val="ListParagraph"/>
        <w:numPr>
          <w:ilvl w:val="0"/>
          <w:numId w:val="16"/>
        </w:numPr>
      </w:pPr>
      <w:r>
        <w:t xml:space="preserve">to RECOMMEND to the Corporation </w:t>
      </w:r>
      <w:r w:rsidR="004D55A7">
        <w:t>on 1</w:t>
      </w:r>
      <w:r w:rsidR="009B64DA">
        <w:t>4</w:t>
      </w:r>
      <w:r w:rsidR="004D55A7">
        <w:t xml:space="preserve"> December 202</w:t>
      </w:r>
      <w:r w:rsidR="009B64DA">
        <w:t>2</w:t>
      </w:r>
      <w:r w:rsidR="004D55A7">
        <w:t xml:space="preserve"> that the </w:t>
      </w:r>
      <w:r w:rsidR="00E06987">
        <w:t>Financial</w:t>
      </w:r>
      <w:r w:rsidR="004D55A7">
        <w:t xml:space="preserve"> Statements be signed for publication</w:t>
      </w:r>
      <w:r w:rsidR="00E06987">
        <w:t xml:space="preserve"> subject to consideration being given to the advice of the Audit &amp; Risk Committee</w:t>
      </w:r>
    </w:p>
    <w:p w14:paraId="059FF617" w14:textId="0B8917B5" w:rsidR="00570E6B" w:rsidRDefault="00570E6B" w:rsidP="004F6D37">
      <w:pPr>
        <w:pStyle w:val="ListParagraph"/>
        <w:numPr>
          <w:ilvl w:val="0"/>
          <w:numId w:val="16"/>
        </w:numPr>
      </w:pPr>
      <w:r>
        <w:t>to ask that the Committee was kept informed of any developments with regard to L</w:t>
      </w:r>
      <w:r w:rsidR="00D224D2">
        <w:t>GPS including anticipated increases in costs impacting on the College budget in f</w:t>
      </w:r>
      <w:r w:rsidR="007746DC">
        <w:t xml:space="preserve">uture years </w:t>
      </w:r>
      <w:r w:rsidR="00D224D2">
        <w:t xml:space="preserve"> </w:t>
      </w:r>
    </w:p>
    <w:p w14:paraId="04D67F99" w14:textId="3CB4F9BA" w:rsidR="002C5E80" w:rsidRDefault="004F6D37" w:rsidP="004F6D37">
      <w:pPr>
        <w:pStyle w:val="ListParagraph"/>
        <w:numPr>
          <w:ilvl w:val="0"/>
          <w:numId w:val="16"/>
        </w:numPr>
      </w:pPr>
      <w:r>
        <w:t xml:space="preserve">to congratulate </w:t>
      </w:r>
      <w:r w:rsidR="007F4582">
        <w:t xml:space="preserve">the Vice Principal </w:t>
      </w:r>
      <w:r w:rsidR="00795DD8">
        <w:t>Finance</w:t>
      </w:r>
      <w:r w:rsidR="007F4582">
        <w:t xml:space="preserve"> &amp; Operations, the </w:t>
      </w:r>
      <w:r w:rsidR="00795DD8">
        <w:t>Finance</w:t>
      </w:r>
      <w:r w:rsidR="007F4582">
        <w:t xml:space="preserve"> </w:t>
      </w:r>
      <w:r w:rsidR="00795DD8">
        <w:t>M</w:t>
      </w:r>
      <w:r w:rsidR="007F4582">
        <w:t xml:space="preserve">anager and all staff involved in the financial management of the College </w:t>
      </w:r>
      <w:r w:rsidR="00795DD8">
        <w:t xml:space="preserve">which showed a very different </w:t>
      </w:r>
      <w:r w:rsidR="002A11E7">
        <w:t>organisation</w:t>
      </w:r>
      <w:r w:rsidR="00087ECC">
        <w:t xml:space="preserve"> to that of three years ago when the FE Commissioner had </w:t>
      </w:r>
      <w:r w:rsidR="0022008C">
        <w:t xml:space="preserve">reviewed </w:t>
      </w:r>
      <w:r w:rsidR="002B5E50">
        <w:t>the operation in detail with all that was involved from such scrutiny</w:t>
      </w:r>
      <w:r w:rsidR="00E06987">
        <w:t>.</w:t>
      </w:r>
    </w:p>
    <w:p w14:paraId="4D9A94FB" w14:textId="02175C33" w:rsidR="00967098" w:rsidRPr="00D87DF6" w:rsidRDefault="00967098" w:rsidP="00967098">
      <w:pPr>
        <w:rPr>
          <w:b/>
          <w:bCs/>
        </w:rPr>
      </w:pPr>
      <w:r>
        <w:rPr>
          <w:b/>
          <w:bCs/>
        </w:rPr>
        <w:t>17</w:t>
      </w:r>
      <w:r w:rsidRPr="00D87DF6">
        <w:rPr>
          <w:b/>
          <w:bCs/>
        </w:rPr>
        <w:tab/>
      </w:r>
      <w:r w:rsidR="00CD5C71">
        <w:rPr>
          <w:b/>
          <w:bCs/>
        </w:rPr>
        <w:t xml:space="preserve">BANK LOAN </w:t>
      </w:r>
      <w:r>
        <w:rPr>
          <w:b/>
          <w:bCs/>
        </w:rPr>
        <w:t xml:space="preserve"> </w:t>
      </w:r>
      <w:r w:rsidRPr="00D87DF6">
        <w:rPr>
          <w:b/>
          <w:bCs/>
        </w:rPr>
        <w:t xml:space="preserve"> </w:t>
      </w:r>
    </w:p>
    <w:p w14:paraId="0DCE8C57" w14:textId="77777777" w:rsidR="00CE5624" w:rsidRDefault="00967098" w:rsidP="00967098">
      <w:pPr>
        <w:ind w:left="737"/>
      </w:pPr>
      <w:r>
        <w:t xml:space="preserve">The Committee </w:t>
      </w:r>
      <w:r w:rsidR="00C13B03">
        <w:t>received and discussed at length the report prepared by the V</w:t>
      </w:r>
      <w:r w:rsidR="001B7C42">
        <w:t>i</w:t>
      </w:r>
      <w:r w:rsidR="00C13B03">
        <w:t xml:space="preserve">ce Principal </w:t>
      </w:r>
      <w:r w:rsidR="003D2E1E">
        <w:t>Finance</w:t>
      </w:r>
      <w:r w:rsidR="00C13B03">
        <w:t xml:space="preserve"> &amp; Operations on the </w:t>
      </w:r>
      <w:r w:rsidR="003D2E1E">
        <w:t xml:space="preserve">issue of </w:t>
      </w:r>
      <w:r w:rsidR="00C46A4D">
        <w:t xml:space="preserve">the </w:t>
      </w:r>
      <w:r w:rsidR="00CE5624">
        <w:t>financing of the bank loan.</w:t>
      </w:r>
    </w:p>
    <w:p w14:paraId="2E703A82" w14:textId="77777777" w:rsidR="00081636" w:rsidRDefault="00CE5624" w:rsidP="00967098">
      <w:pPr>
        <w:ind w:left="737"/>
      </w:pPr>
      <w:r>
        <w:t xml:space="preserve">The </w:t>
      </w:r>
      <w:r w:rsidR="003E05BA">
        <w:t>key issue is that</w:t>
      </w:r>
      <w:r w:rsidR="00C5616E">
        <w:t xml:space="preserve">, following the insolvency of 2 colleges, banks were now seeking greater protection for </w:t>
      </w:r>
      <w:r w:rsidR="004B1772">
        <w:t xml:space="preserve">the loans made to support college developments. </w:t>
      </w:r>
      <w:r w:rsidR="00843B84">
        <w:t xml:space="preserve">Consequently, </w:t>
      </w:r>
      <w:r w:rsidR="002C4792">
        <w:t xml:space="preserve">Lloyds Bank has asked for </w:t>
      </w:r>
      <w:r w:rsidR="00D83282">
        <w:t xml:space="preserve">a charge on the whole of the College site which would mean having a valuation and </w:t>
      </w:r>
      <w:r w:rsidR="008B4D20">
        <w:t xml:space="preserve">incurring legal fees to put the arrangements in place. </w:t>
      </w:r>
    </w:p>
    <w:p w14:paraId="43BAC2F9" w14:textId="293C1EA6" w:rsidR="00E0463D" w:rsidRDefault="00822E22" w:rsidP="00967098">
      <w:pPr>
        <w:ind w:left="737"/>
      </w:pPr>
      <w:r>
        <w:t xml:space="preserve">A </w:t>
      </w:r>
      <w:r w:rsidR="00DD2135">
        <w:t xml:space="preserve">significant factor for the College would be that if there was a wish to sell an area of land the agreement of the </w:t>
      </w:r>
      <w:r w:rsidR="00073DA6">
        <w:t>bank would be required which add</w:t>
      </w:r>
      <w:r w:rsidR="00081636">
        <w:t>ed</w:t>
      </w:r>
      <w:r w:rsidR="00073DA6">
        <w:t xml:space="preserve"> to the complexities and time involved in progressing </w:t>
      </w:r>
      <w:r w:rsidR="00E0463D">
        <w:t>an initiative.</w:t>
      </w:r>
    </w:p>
    <w:p w14:paraId="5C0C815B" w14:textId="2EDABF51" w:rsidR="00E0463D" w:rsidRDefault="00E16D4F" w:rsidP="00967098">
      <w:pPr>
        <w:ind w:left="737"/>
      </w:pPr>
      <w:r>
        <w:t xml:space="preserve">The outstanding amount of the NewVIc loan is </w:t>
      </w:r>
      <w:r w:rsidR="00843B84">
        <w:t>£2.2m (rounded)</w:t>
      </w:r>
      <w:r w:rsidR="00E0463D">
        <w:t>.</w:t>
      </w:r>
      <w:r w:rsidR="00C16279">
        <w:t xml:space="preserve"> At present </w:t>
      </w:r>
      <w:r w:rsidR="00686CEE">
        <w:t>the College</w:t>
      </w:r>
      <w:r w:rsidR="0065267C">
        <w:t xml:space="preserve"> </w:t>
      </w:r>
      <w:r w:rsidR="00686CEE">
        <w:t>had</w:t>
      </w:r>
      <w:r w:rsidR="0065267C">
        <w:t xml:space="preserve"> </w:t>
      </w:r>
      <w:r w:rsidR="00AB22C8">
        <w:t>cash reserves</w:t>
      </w:r>
      <w:r w:rsidR="0065267C">
        <w:t xml:space="preserve"> </w:t>
      </w:r>
      <w:r w:rsidR="00F32DA0">
        <w:t xml:space="preserve">of approximately £12m which would be </w:t>
      </w:r>
      <w:r w:rsidR="008007B9">
        <w:t>increased to about £14m at 31 July 2023</w:t>
      </w:r>
      <w:r w:rsidR="001501B2">
        <w:t xml:space="preserve">. </w:t>
      </w:r>
      <w:r w:rsidR="008007B9">
        <w:t xml:space="preserve"> </w:t>
      </w:r>
      <w:r w:rsidR="00686CEE">
        <w:t xml:space="preserve"> </w:t>
      </w:r>
    </w:p>
    <w:p w14:paraId="6052124B" w14:textId="64147A64" w:rsidR="002A3672" w:rsidRDefault="00E0463D" w:rsidP="00967098">
      <w:pPr>
        <w:ind w:left="737"/>
      </w:pPr>
      <w:r>
        <w:t xml:space="preserve">The report set out </w:t>
      </w:r>
      <w:r w:rsidR="00B23A91">
        <w:t xml:space="preserve">options for addressing the loan </w:t>
      </w:r>
      <w:r w:rsidR="00A82D46">
        <w:t>including</w:t>
      </w:r>
      <w:r w:rsidR="00B23A91">
        <w:t xml:space="preserve"> </w:t>
      </w:r>
      <w:r w:rsidR="000A7652">
        <w:t xml:space="preserve">paying in full or in part an amount immediately bearing in mind that the College had built up </w:t>
      </w:r>
      <w:r w:rsidR="00AB22C8">
        <w:t xml:space="preserve">cash reserves </w:t>
      </w:r>
      <w:r w:rsidR="002A3672">
        <w:t>to help fund the planned development on the College site.</w:t>
      </w:r>
    </w:p>
    <w:p w14:paraId="283A0283" w14:textId="77777777" w:rsidR="00A82D46" w:rsidRDefault="002A3672" w:rsidP="00967098">
      <w:pPr>
        <w:ind w:left="737"/>
      </w:pPr>
      <w:r>
        <w:t xml:space="preserve">The Committee agreed </w:t>
      </w:r>
      <w:r w:rsidR="00A82D46">
        <w:t xml:space="preserve">unanimously, </w:t>
      </w:r>
      <w:r>
        <w:t xml:space="preserve">following a wide ranging </w:t>
      </w:r>
      <w:r w:rsidR="00A82D46">
        <w:t>discussion</w:t>
      </w:r>
      <w:r>
        <w:t xml:space="preserve"> of the pros and cons of </w:t>
      </w:r>
      <w:r w:rsidR="00111D9D">
        <w:t>the different options</w:t>
      </w:r>
      <w:r w:rsidR="00A82D46">
        <w:t>:</w:t>
      </w:r>
    </w:p>
    <w:p w14:paraId="030F6899" w14:textId="4A102EAA" w:rsidR="00745C86" w:rsidRDefault="00111D9D" w:rsidP="00A82D46">
      <w:pPr>
        <w:pStyle w:val="ListParagraph"/>
        <w:numPr>
          <w:ilvl w:val="0"/>
          <w:numId w:val="17"/>
        </w:numPr>
      </w:pPr>
      <w:r>
        <w:t>to recommend to the Corporation on 14 December 2022 that the outstanding amount of the bank loan was repaid in full</w:t>
      </w:r>
      <w:r w:rsidR="000A7652">
        <w:t xml:space="preserve"> </w:t>
      </w:r>
      <w:r w:rsidR="00843B84">
        <w:t xml:space="preserve"> </w:t>
      </w:r>
      <w:r w:rsidR="00A7481E">
        <w:t xml:space="preserve">so as to avoid the bank taking a charge on the College site </w:t>
      </w:r>
      <w:r w:rsidR="00745C86">
        <w:t xml:space="preserve">with that this would involve in terms of valuation, legal fees and the need to have the approval of the bank before any sale of land could be </w:t>
      </w:r>
      <w:r w:rsidR="006146C2">
        <w:t>progressed</w:t>
      </w:r>
    </w:p>
    <w:p w14:paraId="3E525267" w14:textId="432A9424" w:rsidR="00967098" w:rsidRDefault="00C44208" w:rsidP="00A82D46">
      <w:pPr>
        <w:pStyle w:val="ListParagraph"/>
        <w:numPr>
          <w:ilvl w:val="0"/>
          <w:numId w:val="17"/>
        </w:numPr>
      </w:pPr>
      <w:r>
        <w:t>to note that, based on the current amount and the projections for the</w:t>
      </w:r>
      <w:r w:rsidR="00C16279">
        <w:t xml:space="preserve"> </w:t>
      </w:r>
      <w:r w:rsidR="00C2195F">
        <w:t>year</w:t>
      </w:r>
      <w:r w:rsidR="00C16279">
        <w:t xml:space="preserve"> 2022/23</w:t>
      </w:r>
      <w:r w:rsidR="00C2195F">
        <w:t xml:space="preserve">, the College would have </w:t>
      </w:r>
      <w:r w:rsidR="006F2297">
        <w:t xml:space="preserve">cash reserves </w:t>
      </w:r>
      <w:r w:rsidR="00C2195F">
        <w:t xml:space="preserve">of approximately £12m to support the </w:t>
      </w:r>
      <w:r w:rsidR="006146C2">
        <w:t>College</w:t>
      </w:r>
      <w:r w:rsidR="00C2195F">
        <w:t xml:space="preserve"> including </w:t>
      </w:r>
      <w:r w:rsidR="006146C2">
        <w:t>any building and refurbishment works</w:t>
      </w:r>
      <w:r w:rsidR="00CE5624">
        <w:t xml:space="preserve"> </w:t>
      </w:r>
    </w:p>
    <w:p w14:paraId="0C0249B8" w14:textId="58DED944" w:rsidR="001501B2" w:rsidRDefault="001501B2" w:rsidP="00A82D46">
      <w:pPr>
        <w:pStyle w:val="ListParagraph"/>
        <w:numPr>
          <w:ilvl w:val="0"/>
          <w:numId w:val="17"/>
        </w:numPr>
      </w:pPr>
      <w:r>
        <w:t>to recognise that</w:t>
      </w:r>
      <w:r w:rsidR="009637D8">
        <w:t>,</w:t>
      </w:r>
      <w:r>
        <w:t xml:space="preserve"> as a result of the ONS </w:t>
      </w:r>
      <w:r w:rsidR="009637D8">
        <w:t>announcement</w:t>
      </w:r>
      <w:r>
        <w:t xml:space="preserve"> with regard to Sixth Form Colleges being </w:t>
      </w:r>
      <w:r w:rsidR="009637D8">
        <w:t>reclassified</w:t>
      </w:r>
      <w:r>
        <w:t xml:space="preserve"> as public sector </w:t>
      </w:r>
      <w:r w:rsidR="009637D8">
        <w:t>organisations,</w:t>
      </w:r>
      <w:r>
        <w:t xml:space="preserve"> </w:t>
      </w:r>
      <w:r w:rsidR="004A68A1">
        <w:t xml:space="preserve">it would no longer be possible </w:t>
      </w:r>
      <w:r w:rsidR="00631039">
        <w:t xml:space="preserve">for colleges </w:t>
      </w:r>
      <w:r w:rsidR="004A68A1">
        <w:t xml:space="preserve">to borrow </w:t>
      </w:r>
      <w:r w:rsidR="009637D8">
        <w:t>money</w:t>
      </w:r>
      <w:r w:rsidR="004A68A1">
        <w:t xml:space="preserve"> to support building and other projects </w:t>
      </w:r>
      <w:r w:rsidR="000A6FAC">
        <w:t xml:space="preserve">although it was anticipated that </w:t>
      </w:r>
      <w:r w:rsidR="009637D8">
        <w:t>Government</w:t>
      </w:r>
      <w:r w:rsidR="000A6FAC">
        <w:t xml:space="preserve"> allocations would be provided </w:t>
      </w:r>
      <w:r w:rsidR="009637D8">
        <w:t xml:space="preserve">– this would be addressed at the forthcoming webinars arranged for the coming weeks </w:t>
      </w:r>
    </w:p>
    <w:p w14:paraId="78044827" w14:textId="6A9DF060" w:rsidR="00CD5C71" w:rsidRPr="00D87DF6" w:rsidRDefault="00CD5C71" w:rsidP="00CD5C71">
      <w:pPr>
        <w:rPr>
          <w:b/>
          <w:bCs/>
        </w:rPr>
      </w:pPr>
      <w:r>
        <w:rPr>
          <w:b/>
          <w:bCs/>
        </w:rPr>
        <w:t>18</w:t>
      </w:r>
      <w:r w:rsidRPr="00D87DF6">
        <w:rPr>
          <w:b/>
          <w:bCs/>
        </w:rPr>
        <w:tab/>
      </w:r>
      <w:r>
        <w:rPr>
          <w:b/>
          <w:bCs/>
        </w:rPr>
        <w:t xml:space="preserve">QUALITY IMPROVEMENT PLAN  </w:t>
      </w:r>
      <w:r w:rsidRPr="00D87DF6">
        <w:rPr>
          <w:b/>
          <w:bCs/>
        </w:rPr>
        <w:t xml:space="preserve"> </w:t>
      </w:r>
    </w:p>
    <w:p w14:paraId="672D5ABA" w14:textId="4769C3FB" w:rsidR="00CA60A0" w:rsidRDefault="00CD5C71" w:rsidP="00CD5C71">
      <w:pPr>
        <w:ind w:left="737"/>
      </w:pPr>
      <w:r>
        <w:t xml:space="preserve">The Committee </w:t>
      </w:r>
      <w:r w:rsidR="00990C3D">
        <w:t xml:space="preserve">received and noted the proposed Quality Improvement Plan </w:t>
      </w:r>
      <w:r w:rsidR="005078E1">
        <w:t xml:space="preserve">(QIP) </w:t>
      </w:r>
      <w:r w:rsidR="000C53A8">
        <w:t>for 2022/23</w:t>
      </w:r>
      <w:r w:rsidR="00CA60A0">
        <w:t>.</w:t>
      </w:r>
    </w:p>
    <w:p w14:paraId="1A663081" w14:textId="77777777" w:rsidR="00460FA5" w:rsidRDefault="00CA60A0" w:rsidP="00CD5C71">
      <w:pPr>
        <w:ind w:left="737"/>
      </w:pPr>
      <w:r>
        <w:t xml:space="preserve">It was explained that </w:t>
      </w:r>
      <w:r w:rsidR="005078E1">
        <w:t xml:space="preserve">the </w:t>
      </w:r>
      <w:r w:rsidR="00207531">
        <w:t>approach</w:t>
      </w:r>
      <w:r w:rsidR="004A53FD">
        <w:t xml:space="preserve"> was for the Executive to draft the QIP for </w:t>
      </w:r>
      <w:r w:rsidR="000C53A8">
        <w:t>present</w:t>
      </w:r>
      <w:r w:rsidR="004A53FD">
        <w:t xml:space="preserve">ation to and </w:t>
      </w:r>
      <w:r w:rsidR="00207531">
        <w:t>consideration</w:t>
      </w:r>
      <w:r w:rsidR="004A53FD">
        <w:t xml:space="preserve"> </w:t>
      </w:r>
      <w:r w:rsidR="00207531">
        <w:t xml:space="preserve">by </w:t>
      </w:r>
      <w:r w:rsidR="000C53A8">
        <w:t xml:space="preserve">the Curriculum, Quality &amp; </w:t>
      </w:r>
      <w:r w:rsidR="00207531">
        <w:t>Engagement</w:t>
      </w:r>
      <w:r w:rsidR="000C53A8">
        <w:t xml:space="preserve"> Committee</w:t>
      </w:r>
      <w:r w:rsidR="00207531">
        <w:t>. The 2022/23 version had been considered by the Committee</w:t>
      </w:r>
      <w:r w:rsidR="000C53A8">
        <w:t xml:space="preserve"> on 17 November 2022</w:t>
      </w:r>
      <w:r w:rsidR="00207531">
        <w:t xml:space="preserve"> when it had been agreed to forward to the Corporation on </w:t>
      </w:r>
      <w:r w:rsidR="00474A68">
        <w:t xml:space="preserve">14 December 2022 subject to the addition to the final column </w:t>
      </w:r>
      <w:r w:rsidR="006E7A8C">
        <w:t xml:space="preserve">of </w:t>
      </w:r>
      <w:r w:rsidR="001F2EB9">
        <w:t xml:space="preserve">the </w:t>
      </w:r>
      <w:r w:rsidR="006E7A8C">
        <w:t xml:space="preserve">schedule an indication of the expected </w:t>
      </w:r>
      <w:r w:rsidR="000E6A26">
        <w:t xml:space="preserve">impact so that it was possible to measure the position </w:t>
      </w:r>
      <w:r w:rsidR="003E1C57">
        <w:t>and progress against the proposed actions at the year end</w:t>
      </w:r>
      <w:r>
        <w:t>.</w:t>
      </w:r>
      <w:r w:rsidR="003E1C57">
        <w:t xml:space="preserve"> In doing so it would be possible to </w:t>
      </w:r>
      <w:r w:rsidR="005B2818">
        <w:t xml:space="preserve">hold the Executive to account. </w:t>
      </w:r>
    </w:p>
    <w:p w14:paraId="118DE737" w14:textId="50BBF1CF" w:rsidR="005A380C" w:rsidRDefault="00460FA5" w:rsidP="00CD5C71">
      <w:pPr>
        <w:ind w:left="737"/>
      </w:pPr>
      <w:r>
        <w:t>Whilst much of the QIP fell within the Terms of Reference of the Curriculum, Quality &amp; Engagement Committee</w:t>
      </w:r>
      <w:r w:rsidR="00473045">
        <w:t xml:space="preserve">, there were aspects which were within the remit of the </w:t>
      </w:r>
      <w:r w:rsidR="00507039">
        <w:t>Finance</w:t>
      </w:r>
      <w:r w:rsidR="00473045">
        <w:t xml:space="preserve"> &amp; Resources Committee. This being so</w:t>
      </w:r>
      <w:r w:rsidR="005D7A6D">
        <w:t>,</w:t>
      </w:r>
      <w:r w:rsidR="00473045">
        <w:t xml:space="preserve"> the QIP would</w:t>
      </w:r>
      <w:r w:rsidR="005D7A6D">
        <w:t>,</w:t>
      </w:r>
      <w:r w:rsidR="00473045">
        <w:t xml:space="preserve"> </w:t>
      </w:r>
      <w:r w:rsidR="00507039">
        <w:t>from now</w:t>
      </w:r>
      <w:r w:rsidR="005D7A6D">
        <w:t>,</w:t>
      </w:r>
      <w:r w:rsidR="00507039">
        <w:t xml:space="preserve"> be presented to this Committee for review. </w:t>
      </w:r>
    </w:p>
    <w:p w14:paraId="5859FE06" w14:textId="6671AE14" w:rsidR="00013E20" w:rsidRDefault="00013E20" w:rsidP="00CD5C71">
      <w:pPr>
        <w:ind w:left="737"/>
      </w:pPr>
      <w:r>
        <w:t>The areas to be progressed in 2022/23 included</w:t>
      </w:r>
      <w:r w:rsidR="00EE0D70">
        <w:t xml:space="preserve"> the following for the Finance &amp; Resources Committee</w:t>
      </w:r>
      <w:r>
        <w:t>:</w:t>
      </w:r>
    </w:p>
    <w:p w14:paraId="6ECE59F5" w14:textId="5A85D1CD" w:rsidR="00013E20" w:rsidRDefault="00743C36" w:rsidP="003D2E1E">
      <w:pPr>
        <w:pStyle w:val="ListParagraph"/>
        <w:numPr>
          <w:ilvl w:val="0"/>
          <w:numId w:val="13"/>
        </w:numPr>
      </w:pPr>
      <w:r>
        <w:t xml:space="preserve">creating a better physical environment </w:t>
      </w:r>
    </w:p>
    <w:p w14:paraId="41557672" w14:textId="18E89771" w:rsidR="00743C36" w:rsidRDefault="00096EBC" w:rsidP="003D2E1E">
      <w:pPr>
        <w:pStyle w:val="ListParagraph"/>
        <w:numPr>
          <w:ilvl w:val="0"/>
          <w:numId w:val="13"/>
        </w:numPr>
      </w:pPr>
      <w:r>
        <w:t xml:space="preserve">creating an HR Charter </w:t>
      </w:r>
    </w:p>
    <w:p w14:paraId="4D35113F" w14:textId="1A95EE57" w:rsidR="00096EBC" w:rsidRDefault="00096EBC" w:rsidP="003D2E1E">
      <w:pPr>
        <w:pStyle w:val="ListParagraph"/>
        <w:numPr>
          <w:ilvl w:val="0"/>
          <w:numId w:val="13"/>
        </w:numPr>
      </w:pPr>
      <w:r>
        <w:t xml:space="preserve">reviewing and implementing new </w:t>
      </w:r>
      <w:r w:rsidR="005A6D19">
        <w:t xml:space="preserve">staff and management development programmes </w:t>
      </w:r>
    </w:p>
    <w:p w14:paraId="69808BCE" w14:textId="560A527A" w:rsidR="005A6D19" w:rsidRDefault="00EE0D70" w:rsidP="003D2E1E">
      <w:pPr>
        <w:pStyle w:val="ListParagraph"/>
        <w:numPr>
          <w:ilvl w:val="0"/>
          <w:numId w:val="13"/>
        </w:numPr>
      </w:pPr>
      <w:r>
        <w:t>developing</w:t>
      </w:r>
      <w:r w:rsidR="005A6D19">
        <w:t xml:space="preserve"> a workforce development strategy </w:t>
      </w:r>
    </w:p>
    <w:p w14:paraId="53536C24" w14:textId="6FF0089B" w:rsidR="00E95CF8" w:rsidRDefault="00E95CF8" w:rsidP="003D2E1E">
      <w:pPr>
        <w:pStyle w:val="ListParagraph"/>
        <w:numPr>
          <w:ilvl w:val="0"/>
          <w:numId w:val="13"/>
        </w:numPr>
      </w:pPr>
      <w:r>
        <w:t xml:space="preserve">reviewing student </w:t>
      </w:r>
      <w:r w:rsidR="00EE0D70">
        <w:t>accommodation</w:t>
      </w:r>
      <w:r>
        <w:t xml:space="preserve"> </w:t>
      </w:r>
    </w:p>
    <w:p w14:paraId="0790F8D3" w14:textId="45999ADC" w:rsidR="005A380C" w:rsidRDefault="005A380C" w:rsidP="00CD5C71">
      <w:pPr>
        <w:ind w:left="737"/>
      </w:pPr>
      <w:r>
        <w:t xml:space="preserve">The Committee agreed following </w:t>
      </w:r>
      <w:r w:rsidR="00013E20">
        <w:t>discussion</w:t>
      </w:r>
      <w:r>
        <w:t>:</w:t>
      </w:r>
    </w:p>
    <w:p w14:paraId="0D4A9758" w14:textId="77777777" w:rsidR="00B75C2C" w:rsidRDefault="005A380C" w:rsidP="003D2E1E">
      <w:pPr>
        <w:pStyle w:val="ListParagraph"/>
        <w:numPr>
          <w:ilvl w:val="0"/>
          <w:numId w:val="12"/>
        </w:numPr>
      </w:pPr>
      <w:r>
        <w:t xml:space="preserve">to note the Quality Improvement Plan </w:t>
      </w:r>
      <w:r w:rsidR="009A3A13">
        <w:t xml:space="preserve">for 2022/23 to be presented to the Corporation on 14 December 2022 for approval subject to the amendment of the final column so that </w:t>
      </w:r>
      <w:r w:rsidR="00B75C2C">
        <w:t xml:space="preserve">the expected impact could be tracked </w:t>
      </w:r>
    </w:p>
    <w:p w14:paraId="2EE273B9" w14:textId="47FF730B" w:rsidR="00CB75C1" w:rsidRDefault="00354CFC" w:rsidP="003D2E1E">
      <w:pPr>
        <w:pStyle w:val="ListParagraph"/>
        <w:numPr>
          <w:ilvl w:val="0"/>
          <w:numId w:val="12"/>
        </w:numPr>
      </w:pPr>
      <w:r>
        <w:t xml:space="preserve">to </w:t>
      </w:r>
      <w:r w:rsidR="005912B2">
        <w:t>request that</w:t>
      </w:r>
      <w:r w:rsidR="004F37C5">
        <w:t>,</w:t>
      </w:r>
      <w:r w:rsidR="005912B2">
        <w:t xml:space="preserve"> to enable the Committee to focus on those areas within the remit of the </w:t>
      </w:r>
      <w:r w:rsidR="00013E20">
        <w:t>Finance</w:t>
      </w:r>
      <w:r w:rsidR="005912B2">
        <w:t xml:space="preserve"> &amp; Resources Committee</w:t>
      </w:r>
      <w:r w:rsidR="004F37C5">
        <w:t>,</w:t>
      </w:r>
      <w:r w:rsidR="005912B2">
        <w:t xml:space="preserve"> </w:t>
      </w:r>
      <w:r w:rsidR="00A66929">
        <w:t xml:space="preserve">the items to be reviewed by the </w:t>
      </w:r>
      <w:r w:rsidR="00013E20">
        <w:t>Curriculum</w:t>
      </w:r>
      <w:r w:rsidR="00A66929">
        <w:t xml:space="preserve">, </w:t>
      </w:r>
      <w:r w:rsidR="00013E20">
        <w:t>Quality</w:t>
      </w:r>
      <w:r w:rsidR="00A66929">
        <w:t xml:space="preserve"> &amp; </w:t>
      </w:r>
      <w:r w:rsidR="00013E20">
        <w:t>Engagement</w:t>
      </w:r>
      <w:r w:rsidR="00A66929">
        <w:t xml:space="preserve"> Committee were sha</w:t>
      </w:r>
      <w:r w:rsidR="00013E20">
        <w:t>d</w:t>
      </w:r>
      <w:r w:rsidR="00A66929">
        <w:t xml:space="preserve">ed out </w:t>
      </w:r>
    </w:p>
    <w:p w14:paraId="57510670" w14:textId="4B2EA208" w:rsidR="00CD5C71" w:rsidRDefault="00CB75C1" w:rsidP="003D2E1E">
      <w:pPr>
        <w:pStyle w:val="ListParagraph"/>
        <w:numPr>
          <w:ilvl w:val="0"/>
          <w:numId w:val="12"/>
        </w:numPr>
      </w:pPr>
      <w:r>
        <w:t xml:space="preserve">To look forward to receiving the updates at future meetings so that the progress against </w:t>
      </w:r>
      <w:r w:rsidR="00013E20">
        <w:t xml:space="preserve">the areas to be addressed could be evaluated and commented on in the event of any slippage </w:t>
      </w:r>
      <w:r w:rsidR="005A380C">
        <w:t xml:space="preserve"> </w:t>
      </w:r>
      <w:r w:rsidR="00CA60A0">
        <w:t xml:space="preserve"> </w:t>
      </w:r>
    </w:p>
    <w:p w14:paraId="48BCB3D3" w14:textId="602AE395" w:rsidR="0078077F" w:rsidRDefault="0078077F" w:rsidP="0078077F">
      <w:pPr>
        <w:ind w:left="57"/>
        <w:rPr>
          <w:b/>
          <w:bCs/>
        </w:rPr>
      </w:pPr>
      <w:r>
        <w:rPr>
          <w:b/>
          <w:bCs/>
        </w:rPr>
        <w:t>19</w:t>
      </w:r>
      <w:r>
        <w:rPr>
          <w:b/>
          <w:bCs/>
        </w:rPr>
        <w:tab/>
      </w:r>
      <w:r w:rsidRPr="0078077F">
        <w:rPr>
          <w:b/>
          <w:bCs/>
        </w:rPr>
        <w:t xml:space="preserve">ESTATES STRATEGY </w:t>
      </w:r>
      <w:r w:rsidR="004D0E5B">
        <w:rPr>
          <w:b/>
          <w:bCs/>
        </w:rPr>
        <w:t xml:space="preserve">– RECOMMENDATION </w:t>
      </w:r>
      <w:r w:rsidR="0080277C">
        <w:rPr>
          <w:b/>
          <w:bCs/>
        </w:rPr>
        <w:t xml:space="preserve">FROM THE NEW BUILD GROUP </w:t>
      </w:r>
    </w:p>
    <w:p w14:paraId="3B03EC13" w14:textId="57B0452B" w:rsidR="0080277C" w:rsidRPr="003407FA" w:rsidRDefault="0080277C" w:rsidP="003407FA">
      <w:pPr>
        <w:ind w:left="717"/>
      </w:pPr>
      <w:r w:rsidRPr="003407FA">
        <w:t xml:space="preserve">The Committee </w:t>
      </w:r>
      <w:r w:rsidR="00113155" w:rsidRPr="003407FA">
        <w:t xml:space="preserve">noted the following </w:t>
      </w:r>
      <w:r w:rsidR="003407FA" w:rsidRPr="003407FA">
        <w:t>recommendation</w:t>
      </w:r>
      <w:r w:rsidR="00113155" w:rsidRPr="003407FA">
        <w:t xml:space="preserve"> from the New Build Group which </w:t>
      </w:r>
      <w:r w:rsidR="003407FA" w:rsidRPr="003407FA">
        <w:t>had</w:t>
      </w:r>
      <w:r w:rsidR="00113155" w:rsidRPr="003407FA">
        <w:t xml:space="preserve"> met on </w:t>
      </w:r>
      <w:r w:rsidR="003407FA" w:rsidRPr="003407FA">
        <w:t>28 November 2022:</w:t>
      </w:r>
      <w:r w:rsidR="00113155" w:rsidRPr="003407FA">
        <w:t xml:space="preserve"> </w:t>
      </w:r>
    </w:p>
    <w:p w14:paraId="0A4B7CF3" w14:textId="77777777" w:rsidR="0078077F" w:rsidRPr="003407FA" w:rsidRDefault="0078077F" w:rsidP="0078077F">
      <w:pPr>
        <w:ind w:left="737"/>
        <w:rPr>
          <w:i/>
          <w:iCs/>
        </w:rPr>
      </w:pPr>
      <w:r w:rsidRPr="003407FA">
        <w:rPr>
          <w:i/>
          <w:iCs/>
        </w:rPr>
        <w:t>The Group agreed, following a wide ranging discussion on the Estates Strategy and related matters, to recommend to the Finance &amp; Resources Committee on 30 November 2022:</w:t>
      </w:r>
    </w:p>
    <w:p w14:paraId="0D051AD9" w14:textId="77777777" w:rsidR="0078077F" w:rsidRPr="003407FA" w:rsidRDefault="0078077F" w:rsidP="003D2E1E">
      <w:pPr>
        <w:pStyle w:val="ListParagraph"/>
        <w:numPr>
          <w:ilvl w:val="0"/>
          <w:numId w:val="10"/>
        </w:numPr>
        <w:ind w:left="1097"/>
        <w:rPr>
          <w:i/>
          <w:iCs/>
        </w:rPr>
      </w:pPr>
      <w:r w:rsidRPr="003407FA">
        <w:rPr>
          <w:i/>
          <w:iCs/>
        </w:rPr>
        <w:t xml:space="preserve">Given the anticipated reduced level of receipts from the sale of land on the College site for the purposes of housing would at present be insufficient to enable the new build project to proceed, to defer the decision on the progression and further development of any of the concept options for at least 12 months subject to a periodic review of the land sales market.  </w:t>
      </w:r>
    </w:p>
    <w:p w14:paraId="17E39C86" w14:textId="77777777" w:rsidR="0078077F" w:rsidRPr="003407FA" w:rsidRDefault="0078077F" w:rsidP="003D2E1E">
      <w:pPr>
        <w:pStyle w:val="ListParagraph"/>
        <w:numPr>
          <w:ilvl w:val="0"/>
          <w:numId w:val="10"/>
        </w:numPr>
        <w:ind w:left="1097"/>
        <w:rPr>
          <w:i/>
          <w:iCs/>
        </w:rPr>
      </w:pPr>
      <w:r w:rsidRPr="003407FA">
        <w:rPr>
          <w:i/>
          <w:iCs/>
        </w:rPr>
        <w:t>In the meantime to continue to prepare the details of alternate project options including:</w:t>
      </w:r>
    </w:p>
    <w:p w14:paraId="11F8822C" w14:textId="77777777" w:rsidR="0078077F" w:rsidRPr="003407FA" w:rsidRDefault="0078077F" w:rsidP="003D2E1E">
      <w:pPr>
        <w:pStyle w:val="ListParagraph"/>
        <w:numPr>
          <w:ilvl w:val="1"/>
          <w:numId w:val="10"/>
        </w:numPr>
        <w:ind w:left="1097"/>
        <w:rPr>
          <w:i/>
          <w:iCs/>
        </w:rPr>
      </w:pPr>
      <w:r w:rsidRPr="003407FA">
        <w:rPr>
          <w:i/>
          <w:iCs/>
        </w:rPr>
        <w:t>The approach to the London Borough of Newham to seek permanent planning approval for blocks with temporary consents due to expire November 2024</w:t>
      </w:r>
    </w:p>
    <w:p w14:paraId="05A67C06" w14:textId="77777777" w:rsidR="0078077F" w:rsidRPr="003407FA" w:rsidRDefault="0078077F" w:rsidP="003D2E1E">
      <w:pPr>
        <w:pStyle w:val="ListParagraph"/>
        <w:numPr>
          <w:ilvl w:val="1"/>
          <w:numId w:val="10"/>
        </w:numPr>
        <w:ind w:left="1097"/>
        <w:rPr>
          <w:i/>
          <w:iCs/>
        </w:rPr>
      </w:pPr>
      <w:r w:rsidRPr="003407FA">
        <w:rPr>
          <w:i/>
          <w:iCs/>
        </w:rPr>
        <w:t xml:space="preserve">A comprehensive refurbishment programme for the existing A Block with a focus on the small number of high priority items (colour coded red on the condition appraisal) so that improvements in conditions are not delayed. </w:t>
      </w:r>
    </w:p>
    <w:p w14:paraId="5EF0A1D5" w14:textId="77777777" w:rsidR="0078077F" w:rsidRPr="003407FA" w:rsidRDefault="0078077F" w:rsidP="003D2E1E">
      <w:pPr>
        <w:pStyle w:val="ListParagraph"/>
        <w:numPr>
          <w:ilvl w:val="1"/>
          <w:numId w:val="10"/>
        </w:numPr>
        <w:ind w:left="1097"/>
        <w:rPr>
          <w:i/>
          <w:iCs/>
        </w:rPr>
      </w:pPr>
      <w:r w:rsidRPr="003407FA">
        <w:rPr>
          <w:i/>
          <w:iCs/>
        </w:rPr>
        <w:t xml:space="preserve">A detailed schedule and programme of works to make the College buildings more sustainable in line with the provisions of the Sustainability Strategy. </w:t>
      </w:r>
    </w:p>
    <w:p w14:paraId="507D564C" w14:textId="77777777" w:rsidR="0078077F" w:rsidRPr="003407FA" w:rsidRDefault="0078077F" w:rsidP="003D2E1E">
      <w:pPr>
        <w:pStyle w:val="ListParagraph"/>
        <w:numPr>
          <w:ilvl w:val="1"/>
          <w:numId w:val="10"/>
        </w:numPr>
        <w:ind w:left="1097"/>
        <w:rPr>
          <w:i/>
          <w:iCs/>
        </w:rPr>
      </w:pPr>
      <w:r w:rsidRPr="003407FA">
        <w:rPr>
          <w:i/>
          <w:iCs/>
        </w:rPr>
        <w:t xml:space="preserve">To ensure that any refurbishment works unless absolutely essential for the safety and wellbeing of staff and students were long term investments and would not be removed should financial market conditions permit a new build project on the College site be brought forward.  </w:t>
      </w:r>
    </w:p>
    <w:p w14:paraId="73648D5A" w14:textId="77777777" w:rsidR="0078077F" w:rsidRPr="003407FA" w:rsidRDefault="0078077F" w:rsidP="003D2E1E">
      <w:pPr>
        <w:pStyle w:val="ListParagraph"/>
        <w:numPr>
          <w:ilvl w:val="0"/>
          <w:numId w:val="10"/>
        </w:numPr>
        <w:ind w:left="1097"/>
        <w:jc w:val="both"/>
        <w:rPr>
          <w:i/>
          <w:iCs/>
        </w:rPr>
      </w:pPr>
      <w:r w:rsidRPr="003407FA">
        <w:rPr>
          <w:i/>
          <w:iCs/>
        </w:rPr>
        <w:t>To prepare briefing notes appropriate for staff, students and parents to explain the current position and the proposed way forward.</w:t>
      </w:r>
    </w:p>
    <w:p w14:paraId="52E1FC68" w14:textId="245BD6FB" w:rsidR="00890715" w:rsidRDefault="0078077F" w:rsidP="0078077F">
      <w:pPr>
        <w:ind w:left="737"/>
        <w:jc w:val="both"/>
      </w:pPr>
      <w:r>
        <w:t>The</w:t>
      </w:r>
      <w:r w:rsidR="003407FA">
        <w:t xml:space="preserve"> </w:t>
      </w:r>
      <w:r>
        <w:t xml:space="preserve">Committee </w:t>
      </w:r>
      <w:r w:rsidR="00890715">
        <w:t>agreed, following discussion:</w:t>
      </w:r>
    </w:p>
    <w:p w14:paraId="45E20E92" w14:textId="530F5D47" w:rsidR="00BE305E" w:rsidRDefault="00890715" w:rsidP="003D2E1E">
      <w:pPr>
        <w:pStyle w:val="ListParagraph"/>
        <w:numPr>
          <w:ilvl w:val="0"/>
          <w:numId w:val="11"/>
        </w:numPr>
        <w:jc w:val="both"/>
      </w:pPr>
      <w:r>
        <w:t xml:space="preserve">To </w:t>
      </w:r>
      <w:r w:rsidR="00EE1AC5">
        <w:t xml:space="preserve">support the recommendations from the New Build Group on 28 November 2022 with regard to the </w:t>
      </w:r>
      <w:r w:rsidR="00990C3D">
        <w:t>Estates</w:t>
      </w:r>
      <w:r w:rsidR="00EE1AC5">
        <w:t xml:space="preserve"> </w:t>
      </w:r>
      <w:r w:rsidR="00990C3D">
        <w:t>Strategy</w:t>
      </w:r>
      <w:r w:rsidR="00EE1AC5">
        <w:t xml:space="preserve"> </w:t>
      </w:r>
      <w:r w:rsidR="00990C3D">
        <w:t xml:space="preserve">as set out above </w:t>
      </w:r>
      <w:r w:rsidR="00BE305E">
        <w:t>and to forward to the Corporation on 14 December 2022 for approval</w:t>
      </w:r>
    </w:p>
    <w:p w14:paraId="738FBD8A" w14:textId="5375B1DD" w:rsidR="0078077F" w:rsidRDefault="00990C3D" w:rsidP="003D2E1E">
      <w:pPr>
        <w:pStyle w:val="ListParagraph"/>
        <w:numPr>
          <w:ilvl w:val="0"/>
          <w:numId w:val="11"/>
        </w:numPr>
        <w:jc w:val="both"/>
      </w:pPr>
      <w:r>
        <w:t xml:space="preserve">To note that </w:t>
      </w:r>
      <w:r w:rsidR="0078077F">
        <w:t xml:space="preserve">the Executive had been asked </w:t>
      </w:r>
      <w:r>
        <w:t xml:space="preserve">by the New Build Group </w:t>
      </w:r>
      <w:r w:rsidR="0078077F">
        <w:t xml:space="preserve">to prepare a high level summary of the projected costs of the refurbishment of A Block with an indication of the split between capital and revenue.  </w:t>
      </w:r>
    </w:p>
    <w:p w14:paraId="58C415DF" w14:textId="68D2FF94" w:rsidR="00720F82" w:rsidRPr="00E9305E" w:rsidRDefault="00990C3D" w:rsidP="00720F82">
      <w:pPr>
        <w:ind w:left="720" w:hanging="720"/>
        <w:rPr>
          <w:b/>
          <w:bCs/>
        </w:rPr>
      </w:pPr>
      <w:r>
        <w:rPr>
          <w:b/>
          <w:bCs/>
        </w:rPr>
        <w:t>20</w:t>
      </w:r>
      <w:r w:rsidR="00720F82" w:rsidRPr="00E9305E">
        <w:rPr>
          <w:b/>
          <w:bCs/>
        </w:rPr>
        <w:tab/>
      </w:r>
      <w:r w:rsidR="00FD7D13">
        <w:rPr>
          <w:b/>
          <w:bCs/>
        </w:rPr>
        <w:t xml:space="preserve">ESTATES - UPDATE </w:t>
      </w:r>
      <w:r w:rsidR="00720F82">
        <w:rPr>
          <w:b/>
          <w:bCs/>
        </w:rPr>
        <w:t xml:space="preserve"> </w:t>
      </w:r>
      <w:r w:rsidR="00720F82" w:rsidRPr="00E9305E">
        <w:rPr>
          <w:b/>
          <w:bCs/>
        </w:rPr>
        <w:t xml:space="preserve">  </w:t>
      </w:r>
    </w:p>
    <w:p w14:paraId="31EA3B2D" w14:textId="7144ED62" w:rsidR="009471E9" w:rsidRDefault="00720F82" w:rsidP="00720F82">
      <w:pPr>
        <w:ind w:left="737"/>
      </w:pPr>
      <w:r>
        <w:t>The Co</w:t>
      </w:r>
      <w:r w:rsidR="005C64CB">
        <w:t>mmittee received</w:t>
      </w:r>
      <w:r w:rsidR="00FD7D13">
        <w:t xml:space="preserve"> an update </w:t>
      </w:r>
      <w:r w:rsidR="00482AD4">
        <w:t xml:space="preserve">on </w:t>
      </w:r>
      <w:r w:rsidR="00AE08A9">
        <w:t xml:space="preserve">estates related </w:t>
      </w:r>
      <w:r w:rsidR="00A302C9">
        <w:t xml:space="preserve">issues </w:t>
      </w:r>
      <w:r w:rsidR="009471E9">
        <w:t xml:space="preserve">which had been addressed in detail by the New Build Group which had met </w:t>
      </w:r>
      <w:r w:rsidR="00D164D5">
        <w:t>earlier</w:t>
      </w:r>
      <w:r w:rsidR="009471E9">
        <w:t xml:space="preserve"> in  the week (28 November 2022).</w:t>
      </w:r>
    </w:p>
    <w:p w14:paraId="76789894" w14:textId="77777777" w:rsidR="00292E22" w:rsidRDefault="00095127" w:rsidP="00720F82">
      <w:pPr>
        <w:ind w:left="737"/>
      </w:pPr>
      <w:r>
        <w:t xml:space="preserve">The use of the </w:t>
      </w:r>
      <w:r w:rsidR="00C308A6">
        <w:t>Capacity</w:t>
      </w:r>
      <w:r>
        <w:t xml:space="preserve"> Fund allocation was </w:t>
      </w:r>
      <w:r w:rsidR="00C308A6">
        <w:t xml:space="preserve">outlined </w:t>
      </w:r>
      <w:r w:rsidR="001B65FA">
        <w:t xml:space="preserve">including the </w:t>
      </w:r>
      <w:r w:rsidR="00ED6A1C">
        <w:t>approach</w:t>
      </w:r>
      <w:r w:rsidR="001B65FA">
        <w:t xml:space="preserve"> </w:t>
      </w:r>
      <w:r w:rsidR="00292E22">
        <w:t xml:space="preserve">to the </w:t>
      </w:r>
      <w:r w:rsidR="001B65FA">
        <w:t xml:space="preserve"> repurposing </w:t>
      </w:r>
      <w:r w:rsidR="00ED6A1C">
        <w:t>rooms</w:t>
      </w:r>
      <w:r w:rsidR="001B65FA">
        <w:t xml:space="preserve"> to increase </w:t>
      </w:r>
      <w:r w:rsidR="00292E22">
        <w:t xml:space="preserve">teaching spaces. </w:t>
      </w:r>
    </w:p>
    <w:p w14:paraId="419721FB" w14:textId="22142AF5" w:rsidR="00B915B8" w:rsidRDefault="007A7ECF" w:rsidP="00720F82">
      <w:pPr>
        <w:ind w:left="737"/>
      </w:pPr>
      <w:r>
        <w:t xml:space="preserve">The New Build Group was scheduled to meet again in February 2023 to review progress and consider </w:t>
      </w:r>
      <w:r w:rsidR="00340D75">
        <w:t xml:space="preserve">where there had been any developments such as with the Local </w:t>
      </w:r>
      <w:r w:rsidR="005842ED">
        <w:t>Authority</w:t>
      </w:r>
      <w:r w:rsidR="00340D75">
        <w:t xml:space="preserve"> on </w:t>
      </w:r>
      <w:r w:rsidR="005842ED">
        <w:t xml:space="preserve">achieving permanent </w:t>
      </w:r>
      <w:r w:rsidR="00340D75">
        <w:t xml:space="preserve">planning permission </w:t>
      </w:r>
      <w:r w:rsidR="005842ED">
        <w:t>where at present there was only temporary approval.</w:t>
      </w:r>
    </w:p>
    <w:p w14:paraId="1999EB22" w14:textId="31B13A7D" w:rsidR="00605A73" w:rsidRPr="00D87DF6" w:rsidRDefault="00F664AC" w:rsidP="00605A73">
      <w:pPr>
        <w:rPr>
          <w:b/>
          <w:bCs/>
        </w:rPr>
      </w:pPr>
      <w:r>
        <w:rPr>
          <w:b/>
          <w:bCs/>
        </w:rPr>
        <w:t>2</w:t>
      </w:r>
      <w:r w:rsidR="00990C3D">
        <w:rPr>
          <w:b/>
          <w:bCs/>
        </w:rPr>
        <w:t>1</w:t>
      </w:r>
      <w:r w:rsidR="00605A73" w:rsidRPr="00D87DF6">
        <w:rPr>
          <w:b/>
          <w:bCs/>
        </w:rPr>
        <w:tab/>
      </w:r>
      <w:r w:rsidR="00605A73">
        <w:rPr>
          <w:b/>
          <w:bCs/>
        </w:rPr>
        <w:t xml:space="preserve">SUSTAINABILITY STRATEGY  </w:t>
      </w:r>
      <w:r w:rsidR="00605A73" w:rsidRPr="00D87DF6">
        <w:rPr>
          <w:b/>
          <w:bCs/>
        </w:rPr>
        <w:t xml:space="preserve"> </w:t>
      </w:r>
    </w:p>
    <w:p w14:paraId="77854511" w14:textId="0FB5A1EF" w:rsidR="003D1A05" w:rsidRDefault="00605A73" w:rsidP="00605A73">
      <w:pPr>
        <w:ind w:left="737"/>
      </w:pPr>
      <w:r>
        <w:t xml:space="preserve">The Committee </w:t>
      </w:r>
      <w:r w:rsidR="00571F89">
        <w:t xml:space="preserve">APPROVED the College </w:t>
      </w:r>
      <w:r w:rsidR="00402C1E">
        <w:t>Sustainability</w:t>
      </w:r>
      <w:r w:rsidR="00571F89">
        <w:t xml:space="preserve"> </w:t>
      </w:r>
      <w:r w:rsidR="00402C1E">
        <w:t>Strategy</w:t>
      </w:r>
      <w:r w:rsidR="00571F89">
        <w:t xml:space="preserve"> </w:t>
      </w:r>
      <w:r w:rsidR="006E17C6">
        <w:t xml:space="preserve">as recommended by the New Build Group </w:t>
      </w:r>
      <w:r w:rsidR="00402C1E">
        <w:t xml:space="preserve">subject to </w:t>
      </w:r>
      <w:r w:rsidR="00F15738">
        <w:t xml:space="preserve">make the point clear that the </w:t>
      </w:r>
      <w:r w:rsidR="00B931E9">
        <w:t xml:space="preserve">College will </w:t>
      </w:r>
      <w:r w:rsidR="00E46079">
        <w:t xml:space="preserve">target significant </w:t>
      </w:r>
      <w:r w:rsidR="003D1A05">
        <w:t>progress</w:t>
      </w:r>
      <w:r w:rsidR="00E46079">
        <w:t xml:space="preserve"> towards being carbon neutral by 2030.</w:t>
      </w:r>
    </w:p>
    <w:p w14:paraId="1EB1C7B5" w14:textId="660561C9" w:rsidR="00DC63D1" w:rsidRDefault="00DC63D1" w:rsidP="00605A73">
      <w:pPr>
        <w:ind w:left="737"/>
      </w:pPr>
      <w:r>
        <w:t xml:space="preserve">The </w:t>
      </w:r>
      <w:r w:rsidR="002D32C6">
        <w:t>document</w:t>
      </w:r>
      <w:r w:rsidR="0061071F">
        <w:t xml:space="preserve"> would be subject to ongoing review having regard to experience and changes in circumstances </w:t>
      </w:r>
      <w:r w:rsidR="002D32C6">
        <w:t xml:space="preserve">and would be scheduled to be updated by November 2024 at the latest.  </w:t>
      </w:r>
    </w:p>
    <w:p w14:paraId="7B03A03A" w14:textId="3C7AB85E" w:rsidR="00810A45" w:rsidRDefault="00B17BE8" w:rsidP="00605A73">
      <w:pPr>
        <w:ind w:left="737"/>
      </w:pPr>
      <w:r>
        <w:t xml:space="preserve">It was appreciated that the document had previously been reviewed by the New </w:t>
      </w:r>
      <w:r w:rsidR="00B2614D">
        <w:t>Build</w:t>
      </w:r>
      <w:r>
        <w:t xml:space="preserve"> Group and a number of amendments had been made to the </w:t>
      </w:r>
      <w:r w:rsidR="00B2614D">
        <w:t>earlier</w:t>
      </w:r>
      <w:r>
        <w:t xml:space="preserve"> draft such as </w:t>
      </w:r>
      <w:r w:rsidR="00B2614D">
        <w:t xml:space="preserve">making a clear reference to the </w:t>
      </w:r>
      <w:r w:rsidR="00810A45">
        <w:t>AoC Climate Road Map initiative.</w:t>
      </w:r>
      <w:r w:rsidR="006E17C6">
        <w:t xml:space="preserve"> </w:t>
      </w:r>
    </w:p>
    <w:p w14:paraId="3DAAD011" w14:textId="56C98B46" w:rsidR="00B17BE8" w:rsidRDefault="00810A45" w:rsidP="00605A73">
      <w:pPr>
        <w:ind w:left="737"/>
      </w:pPr>
      <w:r>
        <w:t xml:space="preserve">The Sustainability Strategy would be made available to all Members of the Corporation via Google Docs so as to increase awareness of this important initiative.  </w:t>
      </w:r>
    </w:p>
    <w:p w14:paraId="19275866" w14:textId="18BDC916" w:rsidR="00720F82" w:rsidRPr="00D87DF6" w:rsidRDefault="00F664AC" w:rsidP="00720F82">
      <w:pPr>
        <w:ind w:left="720" w:hanging="720"/>
        <w:rPr>
          <w:b/>
          <w:bCs/>
        </w:rPr>
      </w:pPr>
      <w:r>
        <w:rPr>
          <w:b/>
          <w:bCs/>
        </w:rPr>
        <w:t>2</w:t>
      </w:r>
      <w:r w:rsidR="00990C3D">
        <w:rPr>
          <w:b/>
          <w:bCs/>
        </w:rPr>
        <w:t>2</w:t>
      </w:r>
      <w:r w:rsidR="00720F82" w:rsidRPr="00D87DF6">
        <w:rPr>
          <w:b/>
          <w:bCs/>
        </w:rPr>
        <w:tab/>
      </w:r>
      <w:r w:rsidR="005C64CB">
        <w:rPr>
          <w:b/>
          <w:bCs/>
        </w:rPr>
        <w:t xml:space="preserve">HEALTH &amp; SAFETY </w:t>
      </w:r>
      <w:r w:rsidR="00482AD4">
        <w:rPr>
          <w:b/>
          <w:bCs/>
        </w:rPr>
        <w:t xml:space="preserve">– UPDATE </w:t>
      </w:r>
      <w:r w:rsidR="005C64CB">
        <w:rPr>
          <w:b/>
          <w:bCs/>
        </w:rPr>
        <w:t xml:space="preserve"> </w:t>
      </w:r>
      <w:r w:rsidR="00720F82">
        <w:rPr>
          <w:b/>
          <w:bCs/>
        </w:rPr>
        <w:t xml:space="preserve">  </w:t>
      </w:r>
      <w:r w:rsidR="00720F82" w:rsidRPr="00D87DF6">
        <w:rPr>
          <w:b/>
          <w:bCs/>
        </w:rPr>
        <w:t xml:space="preserve"> </w:t>
      </w:r>
    </w:p>
    <w:p w14:paraId="180F6B96" w14:textId="541A0D36" w:rsidR="00CB6B28" w:rsidRDefault="00720F82" w:rsidP="00720F82">
      <w:pPr>
        <w:ind w:left="737"/>
      </w:pPr>
      <w:r>
        <w:t>The Co</w:t>
      </w:r>
      <w:r w:rsidR="005C64CB">
        <w:t xml:space="preserve">mmittee </w:t>
      </w:r>
      <w:r w:rsidR="00CB6B28">
        <w:t xml:space="preserve">received and noted the Health &amp; Safety Update Report presented by the Vice Principal </w:t>
      </w:r>
      <w:r w:rsidR="00E91638">
        <w:t>Finance</w:t>
      </w:r>
      <w:r w:rsidR="00CB6B28">
        <w:t xml:space="preserve"> &amp; </w:t>
      </w:r>
      <w:r w:rsidR="00E91638">
        <w:t>Operations</w:t>
      </w:r>
      <w:r w:rsidR="00CB6B28">
        <w:t>.</w:t>
      </w:r>
    </w:p>
    <w:p w14:paraId="61CAE943" w14:textId="485BFDC7" w:rsidR="004A2172" w:rsidRDefault="00CB6B28" w:rsidP="00720F82">
      <w:pPr>
        <w:ind w:left="737"/>
      </w:pPr>
      <w:r>
        <w:t xml:space="preserve">The main areas covered were noted to </w:t>
      </w:r>
      <w:r w:rsidR="00033B02">
        <w:t>include</w:t>
      </w:r>
      <w:r>
        <w:t>:</w:t>
      </w:r>
    </w:p>
    <w:p w14:paraId="60CED815" w14:textId="77777777" w:rsidR="006662FF" w:rsidRDefault="00E91638" w:rsidP="003D2E1E">
      <w:pPr>
        <w:pStyle w:val="ListParagraph"/>
        <w:numPr>
          <w:ilvl w:val="0"/>
          <w:numId w:val="4"/>
        </w:numPr>
      </w:pPr>
      <w:r>
        <w:t xml:space="preserve">a number of Codes of Practice had been signed off by the College Health &amp; Safety Committee </w:t>
      </w:r>
      <w:r w:rsidR="006662FF">
        <w:t>with more scheduled for the next meeting</w:t>
      </w:r>
    </w:p>
    <w:p w14:paraId="68480EAB" w14:textId="77777777" w:rsidR="006662FF" w:rsidRDefault="006662FF" w:rsidP="003D2E1E">
      <w:pPr>
        <w:pStyle w:val="ListParagraph"/>
        <w:numPr>
          <w:ilvl w:val="0"/>
          <w:numId w:val="4"/>
        </w:numPr>
      </w:pPr>
      <w:r>
        <w:t>the first aid rota continued to be reviewed in the light of experience</w:t>
      </w:r>
    </w:p>
    <w:p w14:paraId="2CCF19A3" w14:textId="4D5C1CAB" w:rsidR="008D3FFD" w:rsidRDefault="00033B02" w:rsidP="003D2E1E">
      <w:pPr>
        <w:pStyle w:val="ListParagraph"/>
        <w:numPr>
          <w:ilvl w:val="0"/>
          <w:numId w:val="4"/>
        </w:numPr>
      </w:pPr>
      <w:r>
        <w:t>Changes</w:t>
      </w:r>
      <w:r w:rsidR="0018174B">
        <w:t xml:space="preserve"> had been made in the </w:t>
      </w:r>
      <w:r w:rsidR="002F4060">
        <w:t xml:space="preserve">allocation of </w:t>
      </w:r>
      <w:r w:rsidR="0018174B">
        <w:t xml:space="preserve">Fire Wardens </w:t>
      </w:r>
      <w:r w:rsidR="002F4060">
        <w:t xml:space="preserve">following review </w:t>
      </w:r>
    </w:p>
    <w:p w14:paraId="73CCB394" w14:textId="1EE2304B" w:rsidR="002F4060" w:rsidRDefault="002F4060" w:rsidP="003D2E1E">
      <w:pPr>
        <w:pStyle w:val="ListParagraph"/>
        <w:numPr>
          <w:ilvl w:val="0"/>
          <w:numId w:val="4"/>
        </w:numPr>
      </w:pPr>
      <w:r>
        <w:t xml:space="preserve">Risk Assessment </w:t>
      </w:r>
      <w:r w:rsidR="00C1230F">
        <w:t xml:space="preserve">training was scheduled for the coming weeks for those staff involved in student work placements </w:t>
      </w:r>
    </w:p>
    <w:p w14:paraId="0E572150" w14:textId="4C28EA05" w:rsidR="00C1230F" w:rsidRDefault="00793796" w:rsidP="003D2E1E">
      <w:pPr>
        <w:pStyle w:val="ListParagraph"/>
        <w:numPr>
          <w:ilvl w:val="0"/>
          <w:numId w:val="4"/>
        </w:numPr>
      </w:pPr>
      <w:r>
        <w:t>Accidents continued to be tracked – it was thought that most could be re</w:t>
      </w:r>
      <w:r w:rsidR="00D03B08">
        <w:t xml:space="preserve">garded </w:t>
      </w:r>
      <w:r>
        <w:t xml:space="preserve"> </w:t>
      </w:r>
      <w:r w:rsidR="003B1F90">
        <w:t xml:space="preserve">as “natural causes” such as fainting episodes – the improved reporting and recording arrangements </w:t>
      </w:r>
      <w:r w:rsidR="00AE4C59">
        <w:t xml:space="preserve">were helpful in preparing and </w:t>
      </w:r>
      <w:r w:rsidR="00D03B08">
        <w:t>reviewing</w:t>
      </w:r>
      <w:r w:rsidR="00AE4C59">
        <w:t xml:space="preserve"> </w:t>
      </w:r>
      <w:r w:rsidR="00D03B08">
        <w:t>risk</w:t>
      </w:r>
      <w:r w:rsidR="00AE4C59">
        <w:t xml:space="preserve"> assessment</w:t>
      </w:r>
      <w:r w:rsidR="00D03B08">
        <w:t>s</w:t>
      </w:r>
      <w:r w:rsidR="00AE4C59">
        <w:t xml:space="preserve"> </w:t>
      </w:r>
    </w:p>
    <w:p w14:paraId="76D18756" w14:textId="68A7C8E2" w:rsidR="002C5E80" w:rsidRDefault="00093F9B" w:rsidP="003D2E1E">
      <w:pPr>
        <w:pStyle w:val="ListParagraph"/>
        <w:numPr>
          <w:ilvl w:val="0"/>
          <w:numId w:val="4"/>
        </w:numPr>
      </w:pPr>
      <w:r>
        <w:t xml:space="preserve">A full </w:t>
      </w:r>
      <w:r w:rsidR="00137B44">
        <w:t>evacuation</w:t>
      </w:r>
      <w:r>
        <w:t xml:space="preserve"> fire drill had </w:t>
      </w:r>
      <w:r w:rsidR="00137B44">
        <w:t>been arranged in October and the response was thought to be commendable</w:t>
      </w:r>
      <w:r w:rsidR="002C5E80">
        <w:t>.</w:t>
      </w:r>
    </w:p>
    <w:p w14:paraId="15771115" w14:textId="4E6E094B" w:rsidR="00720F82" w:rsidRDefault="002C5E80" w:rsidP="00382145">
      <w:pPr>
        <w:ind w:left="737"/>
      </w:pPr>
      <w:r>
        <w:t xml:space="preserve">The </w:t>
      </w:r>
      <w:r w:rsidR="00252C14">
        <w:t xml:space="preserve">Committee also noted that, as a result of the recent </w:t>
      </w:r>
      <w:r w:rsidR="001F59A6">
        <w:t>self-</w:t>
      </w:r>
      <w:r w:rsidR="00382145">
        <w:t>assessment</w:t>
      </w:r>
      <w:r w:rsidR="001F59A6">
        <w:t xml:space="preserve"> of governance </w:t>
      </w:r>
      <w:r w:rsidR="00382145">
        <w:t>discussed</w:t>
      </w:r>
      <w:r w:rsidR="001F59A6">
        <w:t xml:space="preserve"> at the </w:t>
      </w:r>
      <w:r w:rsidR="00A12CC7">
        <w:t xml:space="preserve">Corporation </w:t>
      </w:r>
      <w:r w:rsidR="001F59A6">
        <w:t>Planning &amp; Development Session on 19 November 2022</w:t>
      </w:r>
      <w:r w:rsidR="00382145">
        <w:t>,</w:t>
      </w:r>
      <w:r w:rsidR="001F59A6">
        <w:t xml:space="preserve"> it had been suggested that KPIs for health </w:t>
      </w:r>
      <w:r w:rsidR="009A16A1">
        <w:t xml:space="preserve">and </w:t>
      </w:r>
      <w:r w:rsidR="00382145">
        <w:t>safety</w:t>
      </w:r>
      <w:r w:rsidR="009A16A1">
        <w:t xml:space="preserve"> should be introduced. </w:t>
      </w:r>
    </w:p>
    <w:p w14:paraId="6FF01639" w14:textId="77E6A19B" w:rsidR="00420355" w:rsidRDefault="00336AA4" w:rsidP="00382145">
      <w:pPr>
        <w:ind w:left="737"/>
      </w:pPr>
      <w:r>
        <w:t>The Committee agreed:</w:t>
      </w:r>
    </w:p>
    <w:p w14:paraId="5F3035D6" w14:textId="2B30CB5D" w:rsidR="00336AA4" w:rsidRDefault="00336AA4" w:rsidP="003D2E1E">
      <w:pPr>
        <w:pStyle w:val="ListParagraph"/>
        <w:numPr>
          <w:ilvl w:val="0"/>
          <w:numId w:val="14"/>
        </w:numPr>
      </w:pPr>
      <w:r>
        <w:t xml:space="preserve">To note the Health &amp; Safety Update </w:t>
      </w:r>
    </w:p>
    <w:p w14:paraId="30C1D86C" w14:textId="3975E96B" w:rsidR="009F0232" w:rsidRDefault="00274376" w:rsidP="003D2E1E">
      <w:pPr>
        <w:pStyle w:val="ListParagraph"/>
        <w:numPr>
          <w:ilvl w:val="0"/>
          <w:numId w:val="14"/>
        </w:numPr>
      </w:pPr>
      <w:r>
        <w:t xml:space="preserve">That Martin Rosner as the Link Member for Health &amp; Safety should meet the Vice Principal </w:t>
      </w:r>
      <w:r w:rsidR="004D086B">
        <w:t>Finance</w:t>
      </w:r>
      <w:r>
        <w:t xml:space="preserve"> &amp; Operations to draft some </w:t>
      </w:r>
      <w:r w:rsidR="009F0232">
        <w:t>possible KPIs for presentation to the next meeting of the Committee</w:t>
      </w:r>
      <w:r w:rsidR="008837D2">
        <w:t xml:space="preserve"> </w:t>
      </w:r>
      <w:r w:rsidR="004D086B">
        <w:t>–</w:t>
      </w:r>
      <w:r w:rsidR="008837D2">
        <w:t xml:space="preserve"> </w:t>
      </w:r>
      <w:r w:rsidR="004D086B">
        <w:t xml:space="preserve">by way of an example one KPI could concern risk assessment and if all areas and activities had such an assessment and if they were kept up-to-date </w:t>
      </w:r>
    </w:p>
    <w:p w14:paraId="32062979" w14:textId="2AF3AD21" w:rsidR="00274376" w:rsidRDefault="009F0232" w:rsidP="003D2E1E">
      <w:pPr>
        <w:pStyle w:val="ListParagraph"/>
        <w:numPr>
          <w:ilvl w:val="0"/>
          <w:numId w:val="14"/>
        </w:numPr>
      </w:pPr>
      <w:r>
        <w:t xml:space="preserve">That, as suggested during the </w:t>
      </w:r>
      <w:r w:rsidR="008837D2">
        <w:t xml:space="preserve">recent </w:t>
      </w:r>
      <w:r>
        <w:t>Corporation Planning &amp; Development Session</w:t>
      </w:r>
      <w:r w:rsidR="008837D2">
        <w:t xml:space="preserve">, the College </w:t>
      </w:r>
      <w:r w:rsidR="004D086B">
        <w:t xml:space="preserve">should look at </w:t>
      </w:r>
      <w:r w:rsidR="00F02009">
        <w:t xml:space="preserve">the </w:t>
      </w:r>
      <w:r w:rsidR="007550A8">
        <w:t xml:space="preserve">Institution of </w:t>
      </w:r>
      <w:r w:rsidR="00AA19A0">
        <w:t>Occupational</w:t>
      </w:r>
      <w:r w:rsidR="007550A8">
        <w:t xml:space="preserve"> Safety and Health (IOSH) and the Health &amp; Safety Executive (HSE) for </w:t>
      </w:r>
      <w:r w:rsidR="00AA19A0">
        <w:t xml:space="preserve">possible KPIs and other examples of good practice </w:t>
      </w:r>
      <w:r w:rsidR="00C13B03">
        <w:t xml:space="preserve">when reviewing the College arrangements. </w:t>
      </w:r>
      <w:r w:rsidR="00AA19A0">
        <w:t xml:space="preserve"> </w:t>
      </w:r>
      <w:r>
        <w:t xml:space="preserve"> </w:t>
      </w:r>
    </w:p>
    <w:p w14:paraId="1169B8B6" w14:textId="44445A13" w:rsidR="00F83E46" w:rsidRPr="00CA1A73" w:rsidRDefault="00F664AC" w:rsidP="00F83E46">
      <w:pPr>
        <w:rPr>
          <w:b/>
          <w:bCs/>
        </w:rPr>
      </w:pPr>
      <w:r>
        <w:rPr>
          <w:b/>
          <w:bCs/>
        </w:rPr>
        <w:t>2</w:t>
      </w:r>
      <w:r w:rsidR="00990C3D">
        <w:rPr>
          <w:b/>
          <w:bCs/>
        </w:rPr>
        <w:t>3</w:t>
      </w:r>
      <w:r w:rsidR="003264F7" w:rsidRPr="00CA1A73">
        <w:rPr>
          <w:b/>
          <w:bCs/>
        </w:rPr>
        <w:tab/>
      </w:r>
      <w:r w:rsidR="00EE1E25">
        <w:rPr>
          <w:b/>
          <w:bCs/>
        </w:rPr>
        <w:t xml:space="preserve">OFFICE FOR NATIONAL STATISTICS – CLASSIFICATION OF SIXTH FORM COLLEGES </w:t>
      </w:r>
    </w:p>
    <w:p w14:paraId="6FEAD5F4" w14:textId="74DA4BD1" w:rsidR="0046794E" w:rsidRDefault="003264F7" w:rsidP="00EE1E25">
      <w:pPr>
        <w:ind w:left="737"/>
      </w:pPr>
      <w:r>
        <w:t xml:space="preserve">The Committee </w:t>
      </w:r>
      <w:r w:rsidR="00606BD6">
        <w:t xml:space="preserve">noted </w:t>
      </w:r>
      <w:r w:rsidR="00FA1F8A">
        <w:t xml:space="preserve">that it had been announced the previous day, 29 November 2022, </w:t>
      </w:r>
      <w:r w:rsidR="00812EBF">
        <w:t>by</w:t>
      </w:r>
      <w:r w:rsidR="00FA1F8A">
        <w:t xml:space="preserve"> the Office for National </w:t>
      </w:r>
      <w:r w:rsidR="00812EBF">
        <w:t>Statistics</w:t>
      </w:r>
      <w:r w:rsidR="00FA1F8A">
        <w:t xml:space="preserve"> (ONS) </w:t>
      </w:r>
      <w:r w:rsidR="007A70A4">
        <w:t xml:space="preserve">that colleges </w:t>
      </w:r>
      <w:r w:rsidR="00AB7837">
        <w:t xml:space="preserve">had been </w:t>
      </w:r>
      <w:r w:rsidR="00812EBF">
        <w:t>reclassified</w:t>
      </w:r>
      <w:r w:rsidR="00AB7837">
        <w:t xml:space="preserve"> as public sector bodies having been </w:t>
      </w:r>
      <w:r w:rsidR="006A506D">
        <w:t xml:space="preserve">regarded for the past 10 </w:t>
      </w:r>
      <w:r w:rsidR="00812EBF">
        <w:t>years</w:t>
      </w:r>
      <w:r w:rsidR="006A506D">
        <w:t xml:space="preserve"> as </w:t>
      </w:r>
      <w:r w:rsidR="00812EBF">
        <w:t>private</w:t>
      </w:r>
      <w:r w:rsidR="006A506D">
        <w:t xml:space="preserve"> sector – </w:t>
      </w:r>
      <w:r w:rsidR="00812EBF">
        <w:t xml:space="preserve">for </w:t>
      </w:r>
      <w:r w:rsidR="006A506D">
        <w:t xml:space="preserve">General FE Colleges the reclassification is from 1 April 1993 and for Sixth Form Colleges it is </w:t>
      </w:r>
      <w:r w:rsidR="0046794E">
        <w:t xml:space="preserve">from 1 April 2012. </w:t>
      </w:r>
    </w:p>
    <w:p w14:paraId="3951794B" w14:textId="77777777" w:rsidR="000B499D" w:rsidRDefault="0046794E" w:rsidP="00EE1E25">
      <w:pPr>
        <w:ind w:left="737"/>
      </w:pPr>
      <w:r>
        <w:t xml:space="preserve">The reclassification would have a number of </w:t>
      </w:r>
      <w:r w:rsidR="00812EBF">
        <w:t>implications</w:t>
      </w:r>
      <w:r>
        <w:t xml:space="preserve"> </w:t>
      </w:r>
      <w:r w:rsidR="001A0AB7">
        <w:t xml:space="preserve">some of which would need time to be </w:t>
      </w:r>
      <w:r w:rsidR="000B499D">
        <w:t>clarified</w:t>
      </w:r>
      <w:r w:rsidR="001A0AB7">
        <w:t xml:space="preserve"> </w:t>
      </w:r>
      <w:r w:rsidR="00FC37D0">
        <w:t>but most significantly there would new controls on borrowing</w:t>
      </w:r>
      <w:r w:rsidR="00DE029E">
        <w:t xml:space="preserve">. </w:t>
      </w:r>
      <w:r w:rsidR="00FC37D0">
        <w:t xml:space="preserve"> </w:t>
      </w:r>
    </w:p>
    <w:p w14:paraId="5B1E8134" w14:textId="4927D05F" w:rsidR="0075404C" w:rsidRDefault="000B499D" w:rsidP="00EE1E25">
      <w:pPr>
        <w:ind w:left="737"/>
      </w:pPr>
      <w:r>
        <w:t xml:space="preserve">It had been hoped </w:t>
      </w:r>
      <w:r w:rsidR="006D4F14">
        <w:t xml:space="preserve">that the </w:t>
      </w:r>
      <w:r w:rsidR="008E399D">
        <w:t>reclassification</w:t>
      </w:r>
      <w:r w:rsidR="006D4F14">
        <w:t xml:space="preserve"> which</w:t>
      </w:r>
      <w:r w:rsidR="009936B2">
        <w:t>, it recalled</w:t>
      </w:r>
      <w:r w:rsidR="006D4F14">
        <w:t xml:space="preserve"> had been the subject to </w:t>
      </w:r>
      <w:r w:rsidR="009936B2">
        <w:t>reconsideration</w:t>
      </w:r>
      <w:r w:rsidR="006D4F14">
        <w:t xml:space="preserve"> over the last 6 months</w:t>
      </w:r>
      <w:r w:rsidR="009936B2">
        <w:t>,</w:t>
      </w:r>
      <w:r w:rsidR="006D4F14">
        <w:t xml:space="preserve"> would enable </w:t>
      </w:r>
      <w:r w:rsidR="0075404C">
        <w:t xml:space="preserve">colleges to </w:t>
      </w:r>
      <w:r w:rsidR="009936B2">
        <w:t>reclaim</w:t>
      </w:r>
      <w:r w:rsidR="0075404C">
        <w:t xml:space="preserve"> VAT but this has been denied. </w:t>
      </w:r>
    </w:p>
    <w:p w14:paraId="3E31898F" w14:textId="06902849" w:rsidR="00B35905" w:rsidRDefault="00B35905" w:rsidP="00EE1E25">
      <w:pPr>
        <w:ind w:left="737"/>
      </w:pPr>
      <w:r>
        <w:t xml:space="preserve">The Committee agreed after </w:t>
      </w:r>
      <w:r w:rsidR="009936B2">
        <w:t>discussion</w:t>
      </w:r>
      <w:r>
        <w:t>:</w:t>
      </w:r>
    </w:p>
    <w:p w14:paraId="3DEA3228" w14:textId="48E87BE4" w:rsidR="008E399D" w:rsidRDefault="00B35905" w:rsidP="003D2E1E">
      <w:pPr>
        <w:pStyle w:val="ListParagraph"/>
        <w:numPr>
          <w:ilvl w:val="0"/>
          <w:numId w:val="9"/>
        </w:numPr>
      </w:pPr>
      <w:r>
        <w:t xml:space="preserve">to note the reclassification of </w:t>
      </w:r>
      <w:r w:rsidR="008E399D">
        <w:t>S</w:t>
      </w:r>
      <w:r>
        <w:t>ixth</w:t>
      </w:r>
      <w:r w:rsidR="008E399D">
        <w:t xml:space="preserve"> Form Colleges as public sector </w:t>
      </w:r>
      <w:r w:rsidR="009936B2">
        <w:t>organisations</w:t>
      </w:r>
      <w:r w:rsidR="008E399D">
        <w:t xml:space="preserve"> as from 1 April 2012</w:t>
      </w:r>
    </w:p>
    <w:p w14:paraId="0325DC63" w14:textId="16F0633D" w:rsidR="00E67218" w:rsidRDefault="008E399D" w:rsidP="003D2E1E">
      <w:pPr>
        <w:pStyle w:val="ListParagraph"/>
        <w:numPr>
          <w:ilvl w:val="0"/>
          <w:numId w:val="9"/>
        </w:numPr>
      </w:pPr>
      <w:r>
        <w:t xml:space="preserve">to look forward to receiving further updates on the impact of the ONS </w:t>
      </w:r>
      <w:r w:rsidR="0075761E">
        <w:t>reclassification</w:t>
      </w:r>
      <w:r>
        <w:t xml:space="preserve"> on the College as and when </w:t>
      </w:r>
      <w:r w:rsidR="0075761E">
        <w:t>information</w:t>
      </w:r>
      <w:r>
        <w:t xml:space="preserve"> became available. </w:t>
      </w:r>
      <w:r w:rsidR="007A70A4">
        <w:t xml:space="preserve"> </w:t>
      </w:r>
      <w:r w:rsidR="00FA1F8A">
        <w:t xml:space="preserve"> </w:t>
      </w:r>
    </w:p>
    <w:p w14:paraId="12962A2F" w14:textId="78B951F6" w:rsidR="007A1616" w:rsidRPr="00D87DF6" w:rsidRDefault="00F664AC" w:rsidP="007A1616">
      <w:pPr>
        <w:ind w:left="720" w:hanging="720"/>
        <w:rPr>
          <w:b/>
          <w:bCs/>
        </w:rPr>
      </w:pPr>
      <w:bookmarkStart w:id="8" w:name="_Hlk121132075"/>
      <w:r>
        <w:rPr>
          <w:b/>
          <w:bCs/>
        </w:rPr>
        <w:t>2</w:t>
      </w:r>
      <w:r w:rsidR="00990C3D">
        <w:rPr>
          <w:b/>
          <w:bCs/>
        </w:rPr>
        <w:t>4</w:t>
      </w:r>
      <w:r w:rsidR="007A1616">
        <w:rPr>
          <w:b/>
          <w:bCs/>
        </w:rPr>
        <w:tab/>
        <w:t xml:space="preserve">WRITTEN RESOLUTION </w:t>
      </w:r>
      <w:r w:rsidR="007A1616">
        <w:t xml:space="preserve">  </w:t>
      </w:r>
      <w:r w:rsidR="007A1616">
        <w:rPr>
          <w:b/>
          <w:bCs/>
        </w:rPr>
        <w:t xml:space="preserve"> </w:t>
      </w:r>
      <w:r w:rsidR="007A1616" w:rsidRPr="00D87DF6">
        <w:rPr>
          <w:b/>
          <w:bCs/>
        </w:rPr>
        <w:t xml:space="preserve"> </w:t>
      </w:r>
    </w:p>
    <w:p w14:paraId="25DD02BA" w14:textId="6D7241BA" w:rsidR="0078398C" w:rsidRDefault="007A1616" w:rsidP="0078398C">
      <w:pPr>
        <w:ind w:left="737"/>
      </w:pPr>
      <w:r>
        <w:t xml:space="preserve">The Committee noted that </w:t>
      </w:r>
      <w:r w:rsidR="0075761E">
        <w:t>the Members of the Committee had agreed</w:t>
      </w:r>
      <w:r w:rsidR="003853D5">
        <w:t>,</w:t>
      </w:r>
      <w:r w:rsidR="0075761E">
        <w:t xml:space="preserve"> via Written Resolution, </w:t>
      </w:r>
      <w:r w:rsidR="003853D5">
        <w:t xml:space="preserve">to the </w:t>
      </w:r>
      <w:r w:rsidR="000E513B">
        <w:t xml:space="preserve">approval of expenditure </w:t>
      </w:r>
      <w:r w:rsidR="00D2411F">
        <w:t xml:space="preserve">of </w:t>
      </w:r>
      <w:r w:rsidR="003A4984">
        <w:t>£5</w:t>
      </w:r>
      <w:r w:rsidR="000F7C6E">
        <w:t xml:space="preserve">76,624 </w:t>
      </w:r>
      <w:r w:rsidR="00D2411F">
        <w:t xml:space="preserve">to enable works to be carried out </w:t>
      </w:r>
      <w:r w:rsidR="000F7C6E">
        <w:t xml:space="preserve">to </w:t>
      </w:r>
      <w:r w:rsidR="009467E4">
        <w:t xml:space="preserve">the front reception area </w:t>
      </w:r>
      <w:r w:rsidR="00675940">
        <w:t xml:space="preserve">including new barriers and enclosing some of the </w:t>
      </w:r>
      <w:r w:rsidR="00AA5FC3">
        <w:t>area to exclude cold</w:t>
      </w:r>
      <w:r w:rsidR="007C0B93">
        <w:t xml:space="preserve">. Overall the works would provide an improved </w:t>
      </w:r>
      <w:r w:rsidR="00457BE8">
        <w:t xml:space="preserve">experience for students and staff. </w:t>
      </w:r>
      <w:r w:rsidR="007C0B93">
        <w:t xml:space="preserve"> </w:t>
      </w:r>
    </w:p>
    <w:p w14:paraId="512031A4" w14:textId="2329ACD2" w:rsidR="000F7C6E" w:rsidRDefault="000F7C6E" w:rsidP="0078398C">
      <w:pPr>
        <w:ind w:left="737"/>
      </w:pPr>
      <w:r>
        <w:t xml:space="preserve">The reason for the Written Resolution was to enable </w:t>
      </w:r>
      <w:r w:rsidR="00D36DDA">
        <w:t xml:space="preserve">orders to be placed for the works to be progressed and in doing so not risk losing any of the external </w:t>
      </w:r>
      <w:r w:rsidR="00571F89">
        <w:t xml:space="preserve">grant funding. </w:t>
      </w:r>
    </w:p>
    <w:p w14:paraId="13A26A81" w14:textId="36D6B75B" w:rsidR="007A1616" w:rsidRDefault="00D2411F" w:rsidP="00EE1E25">
      <w:pPr>
        <w:ind w:left="737"/>
      </w:pPr>
      <w:r>
        <w:t xml:space="preserve">The costs would be a charge against the Capacity Fund allocation to the College of £2.4m which had to be spent by 31 March 2023. </w:t>
      </w:r>
      <w:bookmarkEnd w:id="8"/>
    </w:p>
    <w:p w14:paraId="5E9DC85F" w14:textId="6C52F519" w:rsidR="0078398C" w:rsidRPr="00D87DF6" w:rsidRDefault="00F664AC" w:rsidP="0078398C">
      <w:pPr>
        <w:ind w:left="720" w:hanging="720"/>
        <w:rPr>
          <w:b/>
          <w:bCs/>
        </w:rPr>
      </w:pPr>
      <w:r>
        <w:rPr>
          <w:b/>
          <w:bCs/>
        </w:rPr>
        <w:t>2</w:t>
      </w:r>
      <w:r w:rsidR="00990C3D">
        <w:rPr>
          <w:b/>
          <w:bCs/>
        </w:rPr>
        <w:t>5</w:t>
      </w:r>
      <w:r w:rsidR="0078398C">
        <w:rPr>
          <w:b/>
          <w:bCs/>
        </w:rPr>
        <w:tab/>
      </w:r>
      <w:r w:rsidR="00DD445D">
        <w:rPr>
          <w:b/>
          <w:bCs/>
        </w:rPr>
        <w:t xml:space="preserve">BUDGET – IMPACT </w:t>
      </w:r>
      <w:r w:rsidR="00A14363">
        <w:rPr>
          <w:b/>
          <w:bCs/>
        </w:rPr>
        <w:t xml:space="preserve">ON STUDENTS OF COST OF LIVING CRISIS </w:t>
      </w:r>
      <w:r w:rsidR="0078398C">
        <w:rPr>
          <w:b/>
          <w:bCs/>
        </w:rPr>
        <w:t xml:space="preserve"> </w:t>
      </w:r>
      <w:r w:rsidR="0078398C">
        <w:t xml:space="preserve">  </w:t>
      </w:r>
      <w:r w:rsidR="0078398C">
        <w:rPr>
          <w:b/>
          <w:bCs/>
        </w:rPr>
        <w:t xml:space="preserve"> </w:t>
      </w:r>
      <w:r w:rsidR="0078398C" w:rsidRPr="00D87DF6">
        <w:rPr>
          <w:b/>
          <w:bCs/>
        </w:rPr>
        <w:t xml:space="preserve"> </w:t>
      </w:r>
    </w:p>
    <w:p w14:paraId="661CC41E" w14:textId="21521F38" w:rsidR="0078398C" w:rsidRDefault="0078398C" w:rsidP="0078398C">
      <w:pPr>
        <w:ind w:left="737"/>
      </w:pPr>
      <w:r>
        <w:t xml:space="preserve">The Committee </w:t>
      </w:r>
      <w:r w:rsidR="00714CCD">
        <w:t xml:space="preserve">agreed to request that the Executive </w:t>
      </w:r>
      <w:r w:rsidR="00D42BE3">
        <w:t xml:space="preserve">prepared a report for circulation via email and not to wait until the next meeting </w:t>
      </w:r>
      <w:r w:rsidR="00B00472">
        <w:t xml:space="preserve">addressing the impact on students of the cost of living crisis </w:t>
      </w:r>
      <w:r w:rsidR="004F070C">
        <w:t xml:space="preserve">– specifically has the College got </w:t>
      </w:r>
      <w:r w:rsidR="007751B4">
        <w:t xml:space="preserve">enough resources to meet the needs of students and what else could be done to alleviate </w:t>
      </w:r>
      <w:r w:rsidR="00F664AC">
        <w:t xml:space="preserve">the challenges faced by students as a result of the current economic circumstances. </w:t>
      </w:r>
      <w:r>
        <w:t xml:space="preserve"> </w:t>
      </w:r>
    </w:p>
    <w:p w14:paraId="0C0A3006" w14:textId="7F96AFC9" w:rsidR="00865838" w:rsidRPr="00910F21" w:rsidRDefault="00F664AC" w:rsidP="00865838">
      <w:pPr>
        <w:rPr>
          <w:b/>
          <w:bCs/>
        </w:rPr>
      </w:pPr>
      <w:r>
        <w:rPr>
          <w:b/>
          <w:bCs/>
        </w:rPr>
        <w:t>2</w:t>
      </w:r>
      <w:r w:rsidR="00990C3D">
        <w:rPr>
          <w:b/>
          <w:bCs/>
        </w:rPr>
        <w:t>6</w:t>
      </w:r>
      <w:r w:rsidR="00865838" w:rsidRPr="00910F21">
        <w:rPr>
          <w:b/>
          <w:bCs/>
        </w:rPr>
        <w:tab/>
      </w:r>
      <w:r w:rsidR="00865838">
        <w:rPr>
          <w:b/>
          <w:bCs/>
        </w:rPr>
        <w:t>CALENDAR OF MEETINGS – 202</w:t>
      </w:r>
      <w:r>
        <w:rPr>
          <w:b/>
          <w:bCs/>
        </w:rPr>
        <w:t>2</w:t>
      </w:r>
      <w:r w:rsidR="00865838">
        <w:rPr>
          <w:b/>
          <w:bCs/>
        </w:rPr>
        <w:t>/2</w:t>
      </w:r>
      <w:r>
        <w:rPr>
          <w:b/>
          <w:bCs/>
        </w:rPr>
        <w:t>3</w:t>
      </w:r>
      <w:r w:rsidR="00865838">
        <w:rPr>
          <w:b/>
          <w:bCs/>
        </w:rPr>
        <w:t xml:space="preserve">    </w:t>
      </w:r>
      <w:r w:rsidR="00865838" w:rsidRPr="00910F21">
        <w:rPr>
          <w:b/>
          <w:bCs/>
        </w:rPr>
        <w:t xml:space="preserve"> </w:t>
      </w:r>
    </w:p>
    <w:p w14:paraId="7A70B323" w14:textId="093533D6" w:rsidR="002048D8" w:rsidRDefault="00865838" w:rsidP="006F2958">
      <w:pPr>
        <w:ind w:left="737"/>
      </w:pPr>
      <w:r w:rsidRPr="001328D8">
        <w:t>The Co</w:t>
      </w:r>
      <w:r w:rsidR="004C157B">
        <w:t>mmittee</w:t>
      </w:r>
      <w:r w:rsidRPr="001328D8">
        <w:t xml:space="preserve"> </w:t>
      </w:r>
      <w:r w:rsidR="002048D8">
        <w:t>NOTED the dates of the planned meetings to take place in</w:t>
      </w:r>
      <w:r w:rsidR="00DB7134">
        <w:t xml:space="preserve"> 202</w:t>
      </w:r>
      <w:r w:rsidR="009A5410">
        <w:t>2</w:t>
      </w:r>
      <w:r w:rsidR="00DB7134">
        <w:t>/2</w:t>
      </w:r>
      <w:r w:rsidR="009A5410">
        <w:t>3</w:t>
      </w:r>
      <w:r w:rsidR="002048D8">
        <w:t>:</w:t>
      </w:r>
    </w:p>
    <w:p w14:paraId="7B3AAFFF" w14:textId="6E6E622E" w:rsidR="002048D8" w:rsidRDefault="002048D8" w:rsidP="003D2E1E">
      <w:pPr>
        <w:pStyle w:val="ListParagraph"/>
        <w:numPr>
          <w:ilvl w:val="0"/>
          <w:numId w:val="1"/>
        </w:numPr>
      </w:pPr>
      <w:r>
        <w:t xml:space="preserve">Wednesday </w:t>
      </w:r>
      <w:r w:rsidR="00F664AC">
        <w:t>1</w:t>
      </w:r>
      <w:r>
        <w:t xml:space="preserve"> March 202</w:t>
      </w:r>
      <w:r w:rsidR="005051A9">
        <w:t>3</w:t>
      </w:r>
      <w:r>
        <w:t xml:space="preserve"> </w:t>
      </w:r>
      <w:r w:rsidR="00BA0F60">
        <w:t>at 4 pm</w:t>
      </w:r>
    </w:p>
    <w:p w14:paraId="4D34247A" w14:textId="4E92F288" w:rsidR="00411463" w:rsidRDefault="002048D8" w:rsidP="003D2E1E">
      <w:pPr>
        <w:pStyle w:val="ListParagraph"/>
        <w:numPr>
          <w:ilvl w:val="0"/>
          <w:numId w:val="1"/>
        </w:numPr>
      </w:pPr>
      <w:r>
        <w:t xml:space="preserve">Wednesday </w:t>
      </w:r>
      <w:r w:rsidR="005051A9">
        <w:t>28</w:t>
      </w:r>
      <w:r w:rsidR="00BA0F60">
        <w:t xml:space="preserve"> June </w:t>
      </w:r>
      <w:r>
        <w:t>202</w:t>
      </w:r>
      <w:r w:rsidR="005051A9">
        <w:t>3</w:t>
      </w:r>
      <w:r>
        <w:t xml:space="preserve"> </w:t>
      </w:r>
      <w:r w:rsidR="00BA0F60">
        <w:t>at 4 pm</w:t>
      </w:r>
    </w:p>
    <w:p w14:paraId="0F08EFD8" w14:textId="15339436" w:rsidR="005001F1" w:rsidRDefault="002048D8" w:rsidP="00BA0F60">
      <w:pPr>
        <w:ind w:left="737"/>
      </w:pPr>
      <w:r>
        <w:t xml:space="preserve">It was recognised that other meetings will be arranged if and when thought to be appropriate to address issues. </w:t>
      </w:r>
      <w:r w:rsidR="001655FD">
        <w:rPr>
          <w:b/>
          <w:bCs/>
        </w:rPr>
        <w:tab/>
      </w:r>
      <w:r w:rsidR="005001F1" w:rsidRPr="005001F1">
        <w:t xml:space="preserve"> </w:t>
      </w:r>
    </w:p>
    <w:p w14:paraId="2DF7E4BD" w14:textId="77777777" w:rsidR="005051A9" w:rsidRDefault="005051A9" w:rsidP="00BA0F60">
      <w:pPr>
        <w:ind w:left="737"/>
      </w:pPr>
    </w:p>
    <w:p w14:paraId="001BE0AF" w14:textId="61D1666C" w:rsidR="00D63F42" w:rsidRDefault="00D63F42" w:rsidP="00D63F42">
      <w:r>
        <w:t xml:space="preserve"> Chair: ________________________________________ Date: ____________________________</w:t>
      </w:r>
    </w:p>
    <w:p w14:paraId="6FF85E8B" w14:textId="77777777" w:rsidR="00534C2D" w:rsidRPr="00D63F42" w:rsidRDefault="00534C2D" w:rsidP="002852B0"/>
    <w:sectPr w:rsidR="00534C2D" w:rsidRPr="00D63F42" w:rsidSect="00B855FC">
      <w:headerReference w:type="even" r:id="rId8"/>
      <w:headerReference w:type="default" r:id="rId9"/>
      <w:footerReference w:type="even" r:id="rId10"/>
      <w:footerReference w:type="default" r:id="rId11"/>
      <w:headerReference w:type="first" r:id="rId12"/>
      <w:footerReference w:type="first" r:id="rId13"/>
      <w:pgSz w:w="11906" w:h="16838"/>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520EF" w14:textId="77777777" w:rsidR="00F222F9" w:rsidRDefault="00F222F9" w:rsidP="00910F21">
      <w:pPr>
        <w:spacing w:after="0" w:line="240" w:lineRule="auto"/>
      </w:pPr>
      <w:r>
        <w:separator/>
      </w:r>
    </w:p>
  </w:endnote>
  <w:endnote w:type="continuationSeparator" w:id="0">
    <w:p w14:paraId="38127A29" w14:textId="77777777" w:rsidR="00F222F9" w:rsidRDefault="00F222F9" w:rsidP="00910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5C54C" w14:textId="77777777" w:rsidR="00B420C8" w:rsidRDefault="00B420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CE088" w14:textId="051F74D8" w:rsidR="00794168" w:rsidRPr="00932CEA" w:rsidRDefault="00794168">
    <w:pPr>
      <w:pStyle w:val="Footer"/>
      <w:rPr>
        <w:sz w:val="16"/>
        <w:szCs w:val="16"/>
      </w:rPr>
    </w:pPr>
    <w:r w:rsidRPr="00932CEA">
      <w:rPr>
        <w:sz w:val="16"/>
        <w:szCs w:val="16"/>
      </w:rPr>
      <w:t xml:space="preserve">NewVIc </w:t>
    </w:r>
    <w:r w:rsidR="00DA6641">
      <w:rPr>
        <w:sz w:val="16"/>
        <w:szCs w:val="16"/>
      </w:rPr>
      <w:t xml:space="preserve">F&amp;R Committee </w:t>
    </w:r>
    <w:r w:rsidR="00F35915">
      <w:rPr>
        <w:sz w:val="16"/>
        <w:szCs w:val="16"/>
      </w:rPr>
      <w:t xml:space="preserve">30 November </w:t>
    </w:r>
    <w:r>
      <w:rPr>
        <w:sz w:val="16"/>
        <w:szCs w:val="16"/>
      </w:rPr>
      <w:t>202</w:t>
    </w:r>
    <w:r w:rsidR="00F35915">
      <w:rPr>
        <w:sz w:val="16"/>
        <w:szCs w:val="16"/>
      </w:rPr>
      <w:t>2</w:t>
    </w:r>
    <w:r w:rsidRPr="00932CEA">
      <w:rPr>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0D3B8" w14:textId="77777777" w:rsidR="00B420C8" w:rsidRDefault="00B420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A6372" w14:textId="77777777" w:rsidR="00F222F9" w:rsidRDefault="00F222F9" w:rsidP="00910F21">
      <w:pPr>
        <w:spacing w:after="0" w:line="240" w:lineRule="auto"/>
      </w:pPr>
      <w:r>
        <w:separator/>
      </w:r>
    </w:p>
  </w:footnote>
  <w:footnote w:type="continuationSeparator" w:id="0">
    <w:p w14:paraId="47E1CB7F" w14:textId="77777777" w:rsidR="00F222F9" w:rsidRDefault="00F222F9" w:rsidP="00910F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098D0" w14:textId="77777777" w:rsidR="00B420C8" w:rsidRDefault="00B420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F1FAD" w14:textId="77777777" w:rsidR="00B420C8" w:rsidRDefault="00B420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CD2D6" w14:textId="77777777" w:rsidR="00B420C8" w:rsidRDefault="00B420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E6F75"/>
    <w:multiLevelType w:val="hybridMultilevel"/>
    <w:tmpl w:val="6694D30A"/>
    <w:lvl w:ilvl="0" w:tplc="0809000F">
      <w:start w:val="1"/>
      <w:numFmt w:val="decimal"/>
      <w:lvlText w:val="%1."/>
      <w:lvlJc w:val="left"/>
      <w:pPr>
        <w:ind w:left="1636" w:hanging="360"/>
      </w:pPr>
    </w:lvl>
    <w:lvl w:ilvl="1" w:tplc="08090019" w:tentative="1">
      <w:start w:val="1"/>
      <w:numFmt w:val="lowerLetter"/>
      <w:lvlText w:val="%2."/>
      <w:lvlJc w:val="left"/>
      <w:pPr>
        <w:ind w:left="2356" w:hanging="360"/>
      </w:pPr>
    </w:lvl>
    <w:lvl w:ilvl="2" w:tplc="0809001B" w:tentative="1">
      <w:start w:val="1"/>
      <w:numFmt w:val="lowerRoman"/>
      <w:lvlText w:val="%3."/>
      <w:lvlJc w:val="right"/>
      <w:pPr>
        <w:ind w:left="3076" w:hanging="180"/>
      </w:pPr>
    </w:lvl>
    <w:lvl w:ilvl="3" w:tplc="0809000F" w:tentative="1">
      <w:start w:val="1"/>
      <w:numFmt w:val="decimal"/>
      <w:lvlText w:val="%4."/>
      <w:lvlJc w:val="left"/>
      <w:pPr>
        <w:ind w:left="3796" w:hanging="360"/>
      </w:pPr>
    </w:lvl>
    <w:lvl w:ilvl="4" w:tplc="08090019" w:tentative="1">
      <w:start w:val="1"/>
      <w:numFmt w:val="lowerLetter"/>
      <w:lvlText w:val="%5."/>
      <w:lvlJc w:val="left"/>
      <w:pPr>
        <w:ind w:left="4516" w:hanging="360"/>
      </w:pPr>
    </w:lvl>
    <w:lvl w:ilvl="5" w:tplc="0809001B" w:tentative="1">
      <w:start w:val="1"/>
      <w:numFmt w:val="lowerRoman"/>
      <w:lvlText w:val="%6."/>
      <w:lvlJc w:val="right"/>
      <w:pPr>
        <w:ind w:left="5236" w:hanging="180"/>
      </w:pPr>
    </w:lvl>
    <w:lvl w:ilvl="6" w:tplc="0809000F" w:tentative="1">
      <w:start w:val="1"/>
      <w:numFmt w:val="decimal"/>
      <w:lvlText w:val="%7."/>
      <w:lvlJc w:val="left"/>
      <w:pPr>
        <w:ind w:left="5956" w:hanging="360"/>
      </w:pPr>
    </w:lvl>
    <w:lvl w:ilvl="7" w:tplc="08090019" w:tentative="1">
      <w:start w:val="1"/>
      <w:numFmt w:val="lowerLetter"/>
      <w:lvlText w:val="%8."/>
      <w:lvlJc w:val="left"/>
      <w:pPr>
        <w:ind w:left="6676" w:hanging="360"/>
      </w:pPr>
    </w:lvl>
    <w:lvl w:ilvl="8" w:tplc="0809001B" w:tentative="1">
      <w:start w:val="1"/>
      <w:numFmt w:val="lowerRoman"/>
      <w:lvlText w:val="%9."/>
      <w:lvlJc w:val="right"/>
      <w:pPr>
        <w:ind w:left="7396" w:hanging="180"/>
      </w:pPr>
    </w:lvl>
  </w:abstractNum>
  <w:abstractNum w:abstractNumId="1" w15:restartNumberingAfterBreak="0">
    <w:nsid w:val="02E4194C"/>
    <w:multiLevelType w:val="hybridMultilevel"/>
    <w:tmpl w:val="6538A05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 w15:restartNumberingAfterBreak="0">
    <w:nsid w:val="043E78F0"/>
    <w:multiLevelType w:val="hybridMultilevel"/>
    <w:tmpl w:val="2BB06DCC"/>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3" w15:restartNumberingAfterBreak="0">
    <w:nsid w:val="0CEA1F74"/>
    <w:multiLevelType w:val="hybridMultilevel"/>
    <w:tmpl w:val="B9C69A4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4" w15:restartNumberingAfterBreak="0">
    <w:nsid w:val="109A1809"/>
    <w:multiLevelType w:val="hybridMultilevel"/>
    <w:tmpl w:val="813409C0"/>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5" w15:restartNumberingAfterBreak="0">
    <w:nsid w:val="1A8E7E3F"/>
    <w:multiLevelType w:val="hybridMultilevel"/>
    <w:tmpl w:val="F68CEB1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4D0969"/>
    <w:multiLevelType w:val="hybridMultilevel"/>
    <w:tmpl w:val="5D1EC7D0"/>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7" w15:restartNumberingAfterBreak="0">
    <w:nsid w:val="1F0E1471"/>
    <w:multiLevelType w:val="hybridMultilevel"/>
    <w:tmpl w:val="D3529696"/>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8" w15:restartNumberingAfterBreak="0">
    <w:nsid w:val="1F3E3861"/>
    <w:multiLevelType w:val="hybridMultilevel"/>
    <w:tmpl w:val="52087DB0"/>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9" w15:restartNumberingAfterBreak="0">
    <w:nsid w:val="20127BFF"/>
    <w:multiLevelType w:val="hybridMultilevel"/>
    <w:tmpl w:val="6010A332"/>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0" w15:restartNumberingAfterBreak="0">
    <w:nsid w:val="22804693"/>
    <w:multiLevelType w:val="hybridMultilevel"/>
    <w:tmpl w:val="6FB4A45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1" w15:restartNumberingAfterBreak="0">
    <w:nsid w:val="2FB5779C"/>
    <w:multiLevelType w:val="hybridMultilevel"/>
    <w:tmpl w:val="DF4A98D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2" w15:restartNumberingAfterBreak="0">
    <w:nsid w:val="372431F6"/>
    <w:multiLevelType w:val="hybridMultilevel"/>
    <w:tmpl w:val="E26023EC"/>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3" w15:restartNumberingAfterBreak="0">
    <w:nsid w:val="4063476F"/>
    <w:multiLevelType w:val="hybridMultilevel"/>
    <w:tmpl w:val="42786F6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4" w15:restartNumberingAfterBreak="0">
    <w:nsid w:val="4A17138C"/>
    <w:multiLevelType w:val="hybridMultilevel"/>
    <w:tmpl w:val="0C82231A"/>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5" w15:restartNumberingAfterBreak="0">
    <w:nsid w:val="559B7198"/>
    <w:multiLevelType w:val="hybridMultilevel"/>
    <w:tmpl w:val="5486FC18"/>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6" w15:restartNumberingAfterBreak="0">
    <w:nsid w:val="5CE86B25"/>
    <w:multiLevelType w:val="hybridMultilevel"/>
    <w:tmpl w:val="77628D84"/>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7" w15:restartNumberingAfterBreak="0">
    <w:nsid w:val="5DFE2C96"/>
    <w:multiLevelType w:val="hybridMultilevel"/>
    <w:tmpl w:val="765E7EEE"/>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8" w15:restartNumberingAfterBreak="0">
    <w:nsid w:val="6448657A"/>
    <w:multiLevelType w:val="hybridMultilevel"/>
    <w:tmpl w:val="819E0FCC"/>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9" w15:restartNumberingAfterBreak="0">
    <w:nsid w:val="6DCD2C32"/>
    <w:multiLevelType w:val="hybridMultilevel"/>
    <w:tmpl w:val="647AFF30"/>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0" w15:restartNumberingAfterBreak="0">
    <w:nsid w:val="77B9538B"/>
    <w:multiLevelType w:val="hybridMultilevel"/>
    <w:tmpl w:val="7ADA9C04"/>
    <w:lvl w:ilvl="0" w:tplc="0809000F">
      <w:start w:val="1"/>
      <w:numFmt w:val="decimal"/>
      <w:lvlText w:val="%1."/>
      <w:lvlJc w:val="left"/>
      <w:pPr>
        <w:ind w:left="1608" w:hanging="360"/>
      </w:pPr>
    </w:lvl>
    <w:lvl w:ilvl="1" w:tplc="08090019" w:tentative="1">
      <w:start w:val="1"/>
      <w:numFmt w:val="lowerLetter"/>
      <w:lvlText w:val="%2."/>
      <w:lvlJc w:val="left"/>
      <w:pPr>
        <w:ind w:left="2328" w:hanging="360"/>
      </w:pPr>
    </w:lvl>
    <w:lvl w:ilvl="2" w:tplc="0809001B" w:tentative="1">
      <w:start w:val="1"/>
      <w:numFmt w:val="lowerRoman"/>
      <w:lvlText w:val="%3."/>
      <w:lvlJc w:val="right"/>
      <w:pPr>
        <w:ind w:left="3048" w:hanging="180"/>
      </w:pPr>
    </w:lvl>
    <w:lvl w:ilvl="3" w:tplc="0809000F" w:tentative="1">
      <w:start w:val="1"/>
      <w:numFmt w:val="decimal"/>
      <w:lvlText w:val="%4."/>
      <w:lvlJc w:val="left"/>
      <w:pPr>
        <w:ind w:left="3768" w:hanging="360"/>
      </w:pPr>
    </w:lvl>
    <w:lvl w:ilvl="4" w:tplc="08090019" w:tentative="1">
      <w:start w:val="1"/>
      <w:numFmt w:val="lowerLetter"/>
      <w:lvlText w:val="%5."/>
      <w:lvlJc w:val="left"/>
      <w:pPr>
        <w:ind w:left="4488" w:hanging="360"/>
      </w:pPr>
    </w:lvl>
    <w:lvl w:ilvl="5" w:tplc="0809001B" w:tentative="1">
      <w:start w:val="1"/>
      <w:numFmt w:val="lowerRoman"/>
      <w:lvlText w:val="%6."/>
      <w:lvlJc w:val="right"/>
      <w:pPr>
        <w:ind w:left="5208" w:hanging="180"/>
      </w:pPr>
    </w:lvl>
    <w:lvl w:ilvl="6" w:tplc="0809000F" w:tentative="1">
      <w:start w:val="1"/>
      <w:numFmt w:val="decimal"/>
      <w:lvlText w:val="%7."/>
      <w:lvlJc w:val="left"/>
      <w:pPr>
        <w:ind w:left="5928" w:hanging="360"/>
      </w:pPr>
    </w:lvl>
    <w:lvl w:ilvl="7" w:tplc="08090019" w:tentative="1">
      <w:start w:val="1"/>
      <w:numFmt w:val="lowerLetter"/>
      <w:lvlText w:val="%8."/>
      <w:lvlJc w:val="left"/>
      <w:pPr>
        <w:ind w:left="6648" w:hanging="360"/>
      </w:pPr>
    </w:lvl>
    <w:lvl w:ilvl="8" w:tplc="0809001B" w:tentative="1">
      <w:start w:val="1"/>
      <w:numFmt w:val="lowerRoman"/>
      <w:lvlText w:val="%9."/>
      <w:lvlJc w:val="right"/>
      <w:pPr>
        <w:ind w:left="7368" w:hanging="180"/>
      </w:pPr>
    </w:lvl>
  </w:abstractNum>
  <w:abstractNum w:abstractNumId="21" w15:restartNumberingAfterBreak="0">
    <w:nsid w:val="7A572C07"/>
    <w:multiLevelType w:val="hybridMultilevel"/>
    <w:tmpl w:val="6E926970"/>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num w:numId="1" w16cid:durableId="1552500160">
    <w:abstractNumId w:val="11"/>
  </w:num>
  <w:num w:numId="2" w16cid:durableId="1627157498">
    <w:abstractNumId w:val="18"/>
  </w:num>
  <w:num w:numId="3" w16cid:durableId="294339154">
    <w:abstractNumId w:val="2"/>
  </w:num>
  <w:num w:numId="4" w16cid:durableId="342821392">
    <w:abstractNumId w:val="13"/>
  </w:num>
  <w:num w:numId="5" w16cid:durableId="587273094">
    <w:abstractNumId w:val="17"/>
  </w:num>
  <w:num w:numId="6" w16cid:durableId="1612543139">
    <w:abstractNumId w:val="4"/>
  </w:num>
  <w:num w:numId="7" w16cid:durableId="189345798">
    <w:abstractNumId w:val="1"/>
  </w:num>
  <w:num w:numId="8" w16cid:durableId="236013469">
    <w:abstractNumId w:val="10"/>
  </w:num>
  <w:num w:numId="9" w16cid:durableId="309596154">
    <w:abstractNumId w:val="9"/>
  </w:num>
  <w:num w:numId="10" w16cid:durableId="1111440514">
    <w:abstractNumId w:val="5"/>
  </w:num>
  <w:num w:numId="11" w16cid:durableId="1970549080">
    <w:abstractNumId w:val="12"/>
  </w:num>
  <w:num w:numId="12" w16cid:durableId="2115973411">
    <w:abstractNumId w:val="15"/>
  </w:num>
  <w:num w:numId="13" w16cid:durableId="1669601187">
    <w:abstractNumId w:val="3"/>
  </w:num>
  <w:num w:numId="14" w16cid:durableId="613907187">
    <w:abstractNumId w:val="0"/>
  </w:num>
  <w:num w:numId="15" w16cid:durableId="1262487891">
    <w:abstractNumId w:val="19"/>
  </w:num>
  <w:num w:numId="16" w16cid:durableId="776947153">
    <w:abstractNumId w:val="6"/>
  </w:num>
  <w:num w:numId="17" w16cid:durableId="942349213">
    <w:abstractNumId w:val="8"/>
  </w:num>
  <w:num w:numId="18" w16cid:durableId="440226590">
    <w:abstractNumId w:val="21"/>
  </w:num>
  <w:num w:numId="19" w16cid:durableId="1712463168">
    <w:abstractNumId w:val="14"/>
  </w:num>
  <w:num w:numId="20" w16cid:durableId="6102771">
    <w:abstractNumId w:val="20"/>
  </w:num>
  <w:num w:numId="21" w16cid:durableId="484930062">
    <w:abstractNumId w:val="16"/>
  </w:num>
  <w:num w:numId="22" w16cid:durableId="1557547787">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TQwNbU0MDW3MDdV0lEKTi0uzszPAykwrgUAJvw0MywAAAA="/>
  </w:docVars>
  <w:rsids>
    <w:rsidRoot w:val="00D9702F"/>
    <w:rsid w:val="0000217D"/>
    <w:rsid w:val="00002FDA"/>
    <w:rsid w:val="00004CBC"/>
    <w:rsid w:val="00005663"/>
    <w:rsid w:val="0001126B"/>
    <w:rsid w:val="00012723"/>
    <w:rsid w:val="00013E20"/>
    <w:rsid w:val="00016E30"/>
    <w:rsid w:val="00016E79"/>
    <w:rsid w:val="000302E0"/>
    <w:rsid w:val="00033B02"/>
    <w:rsid w:val="000371C5"/>
    <w:rsid w:val="00037E38"/>
    <w:rsid w:val="000413AE"/>
    <w:rsid w:val="00044C77"/>
    <w:rsid w:val="00046661"/>
    <w:rsid w:val="0005181C"/>
    <w:rsid w:val="00051F6D"/>
    <w:rsid w:val="00052D71"/>
    <w:rsid w:val="0005311F"/>
    <w:rsid w:val="000548D7"/>
    <w:rsid w:val="00054B06"/>
    <w:rsid w:val="00063679"/>
    <w:rsid w:val="00064556"/>
    <w:rsid w:val="00064ECB"/>
    <w:rsid w:val="000654BB"/>
    <w:rsid w:val="00065D52"/>
    <w:rsid w:val="00073DA6"/>
    <w:rsid w:val="00081636"/>
    <w:rsid w:val="00082524"/>
    <w:rsid w:val="000827C4"/>
    <w:rsid w:val="00082A1F"/>
    <w:rsid w:val="00083FFE"/>
    <w:rsid w:val="000864D1"/>
    <w:rsid w:val="000870DA"/>
    <w:rsid w:val="00087ECC"/>
    <w:rsid w:val="00090F2A"/>
    <w:rsid w:val="00091107"/>
    <w:rsid w:val="00093F9B"/>
    <w:rsid w:val="00095127"/>
    <w:rsid w:val="000953B0"/>
    <w:rsid w:val="00096588"/>
    <w:rsid w:val="00096E6E"/>
    <w:rsid w:val="00096EBC"/>
    <w:rsid w:val="000A3C7A"/>
    <w:rsid w:val="000A6E22"/>
    <w:rsid w:val="000A6FAC"/>
    <w:rsid w:val="000A7652"/>
    <w:rsid w:val="000A788E"/>
    <w:rsid w:val="000B0139"/>
    <w:rsid w:val="000B081F"/>
    <w:rsid w:val="000B1A11"/>
    <w:rsid w:val="000B3697"/>
    <w:rsid w:val="000B3A24"/>
    <w:rsid w:val="000B499D"/>
    <w:rsid w:val="000B5278"/>
    <w:rsid w:val="000B6F76"/>
    <w:rsid w:val="000B711E"/>
    <w:rsid w:val="000C1EF7"/>
    <w:rsid w:val="000C4F48"/>
    <w:rsid w:val="000C53A8"/>
    <w:rsid w:val="000C7B5D"/>
    <w:rsid w:val="000D0669"/>
    <w:rsid w:val="000D30C0"/>
    <w:rsid w:val="000D479D"/>
    <w:rsid w:val="000D73F4"/>
    <w:rsid w:val="000E4D01"/>
    <w:rsid w:val="000E513B"/>
    <w:rsid w:val="000E5CC6"/>
    <w:rsid w:val="000E6A26"/>
    <w:rsid w:val="000E6FD1"/>
    <w:rsid w:val="000F0319"/>
    <w:rsid w:val="000F2226"/>
    <w:rsid w:val="000F7C6E"/>
    <w:rsid w:val="00101547"/>
    <w:rsid w:val="001015C7"/>
    <w:rsid w:val="00102F1B"/>
    <w:rsid w:val="00103A5C"/>
    <w:rsid w:val="00104F77"/>
    <w:rsid w:val="00105F8F"/>
    <w:rsid w:val="00106507"/>
    <w:rsid w:val="00107498"/>
    <w:rsid w:val="001111BD"/>
    <w:rsid w:val="00111787"/>
    <w:rsid w:val="00111D9D"/>
    <w:rsid w:val="001126EB"/>
    <w:rsid w:val="00113155"/>
    <w:rsid w:val="00121FC5"/>
    <w:rsid w:val="00125FE9"/>
    <w:rsid w:val="001328D8"/>
    <w:rsid w:val="00134406"/>
    <w:rsid w:val="00137A23"/>
    <w:rsid w:val="00137B44"/>
    <w:rsid w:val="00140BE1"/>
    <w:rsid w:val="00141B5C"/>
    <w:rsid w:val="001448F8"/>
    <w:rsid w:val="00147D67"/>
    <w:rsid w:val="001501B2"/>
    <w:rsid w:val="00151A97"/>
    <w:rsid w:val="00153BD9"/>
    <w:rsid w:val="001557BE"/>
    <w:rsid w:val="001655FD"/>
    <w:rsid w:val="00165AA8"/>
    <w:rsid w:val="00166E30"/>
    <w:rsid w:val="00170397"/>
    <w:rsid w:val="00175DF0"/>
    <w:rsid w:val="0017665E"/>
    <w:rsid w:val="001816EB"/>
    <w:rsid w:val="0018174B"/>
    <w:rsid w:val="00182EF9"/>
    <w:rsid w:val="00191AF9"/>
    <w:rsid w:val="00192376"/>
    <w:rsid w:val="001951F7"/>
    <w:rsid w:val="00195CFA"/>
    <w:rsid w:val="001A04B7"/>
    <w:rsid w:val="001A0AB7"/>
    <w:rsid w:val="001A4A0F"/>
    <w:rsid w:val="001A5D5B"/>
    <w:rsid w:val="001B045E"/>
    <w:rsid w:val="001B3DAF"/>
    <w:rsid w:val="001B65FA"/>
    <w:rsid w:val="001B6781"/>
    <w:rsid w:val="001B7372"/>
    <w:rsid w:val="001B7C42"/>
    <w:rsid w:val="001C4ED5"/>
    <w:rsid w:val="001C740C"/>
    <w:rsid w:val="001D0175"/>
    <w:rsid w:val="001D4966"/>
    <w:rsid w:val="001D72E1"/>
    <w:rsid w:val="001D75FD"/>
    <w:rsid w:val="001D7C59"/>
    <w:rsid w:val="001E0D43"/>
    <w:rsid w:val="001E14A7"/>
    <w:rsid w:val="001E169E"/>
    <w:rsid w:val="001E716F"/>
    <w:rsid w:val="001F2EB9"/>
    <w:rsid w:val="001F3861"/>
    <w:rsid w:val="001F4A28"/>
    <w:rsid w:val="001F59A6"/>
    <w:rsid w:val="001F6225"/>
    <w:rsid w:val="001F66E5"/>
    <w:rsid w:val="001F73DF"/>
    <w:rsid w:val="002048D8"/>
    <w:rsid w:val="00205D22"/>
    <w:rsid w:val="00207531"/>
    <w:rsid w:val="00207FED"/>
    <w:rsid w:val="00214CA0"/>
    <w:rsid w:val="0022008C"/>
    <w:rsid w:val="00220771"/>
    <w:rsid w:val="00221526"/>
    <w:rsid w:val="00221A96"/>
    <w:rsid w:val="0022204D"/>
    <w:rsid w:val="002220ED"/>
    <w:rsid w:val="0022288A"/>
    <w:rsid w:val="002236FA"/>
    <w:rsid w:val="0022507B"/>
    <w:rsid w:val="002258A4"/>
    <w:rsid w:val="00226133"/>
    <w:rsid w:val="002262CB"/>
    <w:rsid w:val="002273E6"/>
    <w:rsid w:val="00230FB0"/>
    <w:rsid w:val="00232211"/>
    <w:rsid w:val="00233FDF"/>
    <w:rsid w:val="00234FBC"/>
    <w:rsid w:val="002351C3"/>
    <w:rsid w:val="002367FB"/>
    <w:rsid w:val="00237E7F"/>
    <w:rsid w:val="00240158"/>
    <w:rsid w:val="002405D3"/>
    <w:rsid w:val="00243ADC"/>
    <w:rsid w:val="002525F3"/>
    <w:rsid w:val="002526ED"/>
    <w:rsid w:val="00252BBD"/>
    <w:rsid w:val="00252C14"/>
    <w:rsid w:val="00261535"/>
    <w:rsid w:val="00264C55"/>
    <w:rsid w:val="00266844"/>
    <w:rsid w:val="00272745"/>
    <w:rsid w:val="002729D7"/>
    <w:rsid w:val="00274376"/>
    <w:rsid w:val="00276DBA"/>
    <w:rsid w:val="00277916"/>
    <w:rsid w:val="00277A3D"/>
    <w:rsid w:val="002819F3"/>
    <w:rsid w:val="00284367"/>
    <w:rsid w:val="0028447B"/>
    <w:rsid w:val="00284597"/>
    <w:rsid w:val="002852B0"/>
    <w:rsid w:val="00285FA4"/>
    <w:rsid w:val="002861D3"/>
    <w:rsid w:val="0029085F"/>
    <w:rsid w:val="00290E47"/>
    <w:rsid w:val="00292E22"/>
    <w:rsid w:val="00297B49"/>
    <w:rsid w:val="002A11E7"/>
    <w:rsid w:val="002A3672"/>
    <w:rsid w:val="002A512D"/>
    <w:rsid w:val="002B2EEE"/>
    <w:rsid w:val="002B5E50"/>
    <w:rsid w:val="002C4792"/>
    <w:rsid w:val="002C5E80"/>
    <w:rsid w:val="002C624F"/>
    <w:rsid w:val="002C6774"/>
    <w:rsid w:val="002D32C6"/>
    <w:rsid w:val="002D6393"/>
    <w:rsid w:val="002D7DFA"/>
    <w:rsid w:val="002D7EB3"/>
    <w:rsid w:val="002E1939"/>
    <w:rsid w:val="002E2D9A"/>
    <w:rsid w:val="002E3AE1"/>
    <w:rsid w:val="002E4723"/>
    <w:rsid w:val="002E5D67"/>
    <w:rsid w:val="002E6849"/>
    <w:rsid w:val="002F0E4E"/>
    <w:rsid w:val="002F16FF"/>
    <w:rsid w:val="002F4060"/>
    <w:rsid w:val="002F47B9"/>
    <w:rsid w:val="002F4CB6"/>
    <w:rsid w:val="002F7B64"/>
    <w:rsid w:val="00305D63"/>
    <w:rsid w:val="00311503"/>
    <w:rsid w:val="00311B95"/>
    <w:rsid w:val="003149AC"/>
    <w:rsid w:val="003166DA"/>
    <w:rsid w:val="003233CF"/>
    <w:rsid w:val="00325DEB"/>
    <w:rsid w:val="003264F7"/>
    <w:rsid w:val="003269B6"/>
    <w:rsid w:val="00326CEC"/>
    <w:rsid w:val="0032767F"/>
    <w:rsid w:val="00330294"/>
    <w:rsid w:val="00331D81"/>
    <w:rsid w:val="00331FF4"/>
    <w:rsid w:val="00334129"/>
    <w:rsid w:val="00335C84"/>
    <w:rsid w:val="00336AA4"/>
    <w:rsid w:val="003407FA"/>
    <w:rsid w:val="00340D75"/>
    <w:rsid w:val="00344F07"/>
    <w:rsid w:val="00346D13"/>
    <w:rsid w:val="00347DF0"/>
    <w:rsid w:val="00354CFC"/>
    <w:rsid w:val="00361EA2"/>
    <w:rsid w:val="003634B3"/>
    <w:rsid w:val="00363CD5"/>
    <w:rsid w:val="00365854"/>
    <w:rsid w:val="00366A46"/>
    <w:rsid w:val="00366F66"/>
    <w:rsid w:val="00367ABB"/>
    <w:rsid w:val="003705AE"/>
    <w:rsid w:val="00375424"/>
    <w:rsid w:val="00380A78"/>
    <w:rsid w:val="00382145"/>
    <w:rsid w:val="003853D5"/>
    <w:rsid w:val="0039270F"/>
    <w:rsid w:val="0039508B"/>
    <w:rsid w:val="00397C85"/>
    <w:rsid w:val="003A0536"/>
    <w:rsid w:val="003A4984"/>
    <w:rsid w:val="003A57E3"/>
    <w:rsid w:val="003A58D5"/>
    <w:rsid w:val="003B05FE"/>
    <w:rsid w:val="003B1F90"/>
    <w:rsid w:val="003B2810"/>
    <w:rsid w:val="003B5F9C"/>
    <w:rsid w:val="003C08B0"/>
    <w:rsid w:val="003C118D"/>
    <w:rsid w:val="003C1A27"/>
    <w:rsid w:val="003C559C"/>
    <w:rsid w:val="003D02E5"/>
    <w:rsid w:val="003D1A05"/>
    <w:rsid w:val="003D2E1E"/>
    <w:rsid w:val="003D38D3"/>
    <w:rsid w:val="003D49E5"/>
    <w:rsid w:val="003E05BA"/>
    <w:rsid w:val="003E1C57"/>
    <w:rsid w:val="003E3800"/>
    <w:rsid w:val="003E6677"/>
    <w:rsid w:val="003E7F77"/>
    <w:rsid w:val="003F045D"/>
    <w:rsid w:val="003F21AA"/>
    <w:rsid w:val="003F743D"/>
    <w:rsid w:val="00401D34"/>
    <w:rsid w:val="00402C1E"/>
    <w:rsid w:val="00404710"/>
    <w:rsid w:val="00410C26"/>
    <w:rsid w:val="00411463"/>
    <w:rsid w:val="00411BB4"/>
    <w:rsid w:val="00411C93"/>
    <w:rsid w:val="00417DA9"/>
    <w:rsid w:val="00420355"/>
    <w:rsid w:val="00425373"/>
    <w:rsid w:val="00425598"/>
    <w:rsid w:val="00437AF5"/>
    <w:rsid w:val="00437B9F"/>
    <w:rsid w:val="00441BFA"/>
    <w:rsid w:val="00443843"/>
    <w:rsid w:val="00444787"/>
    <w:rsid w:val="004470C7"/>
    <w:rsid w:val="00447F1F"/>
    <w:rsid w:val="00450A46"/>
    <w:rsid w:val="004567D8"/>
    <w:rsid w:val="00457626"/>
    <w:rsid w:val="00457BE8"/>
    <w:rsid w:val="00460FA5"/>
    <w:rsid w:val="0046448E"/>
    <w:rsid w:val="004666F8"/>
    <w:rsid w:val="00466F6C"/>
    <w:rsid w:val="0046794E"/>
    <w:rsid w:val="00470EBA"/>
    <w:rsid w:val="00471D73"/>
    <w:rsid w:val="004728C8"/>
    <w:rsid w:val="00473045"/>
    <w:rsid w:val="00474A68"/>
    <w:rsid w:val="004812CE"/>
    <w:rsid w:val="0048165F"/>
    <w:rsid w:val="0048250E"/>
    <w:rsid w:val="00482AD4"/>
    <w:rsid w:val="00483419"/>
    <w:rsid w:val="00483C91"/>
    <w:rsid w:val="00483CE1"/>
    <w:rsid w:val="004904A3"/>
    <w:rsid w:val="00490BD2"/>
    <w:rsid w:val="00495CF0"/>
    <w:rsid w:val="004A0064"/>
    <w:rsid w:val="004A2172"/>
    <w:rsid w:val="004A53FD"/>
    <w:rsid w:val="004A68A1"/>
    <w:rsid w:val="004A7C12"/>
    <w:rsid w:val="004B1772"/>
    <w:rsid w:val="004B1BBE"/>
    <w:rsid w:val="004B265D"/>
    <w:rsid w:val="004B7443"/>
    <w:rsid w:val="004C0C7C"/>
    <w:rsid w:val="004C157B"/>
    <w:rsid w:val="004C4A4D"/>
    <w:rsid w:val="004C61C3"/>
    <w:rsid w:val="004C6AB7"/>
    <w:rsid w:val="004C6D19"/>
    <w:rsid w:val="004C737D"/>
    <w:rsid w:val="004D019D"/>
    <w:rsid w:val="004D086B"/>
    <w:rsid w:val="004D0E5B"/>
    <w:rsid w:val="004D1073"/>
    <w:rsid w:val="004D1719"/>
    <w:rsid w:val="004D289E"/>
    <w:rsid w:val="004D55A7"/>
    <w:rsid w:val="004D7A16"/>
    <w:rsid w:val="004E450F"/>
    <w:rsid w:val="004E4902"/>
    <w:rsid w:val="004E5BA8"/>
    <w:rsid w:val="004F070C"/>
    <w:rsid w:val="004F37C5"/>
    <w:rsid w:val="004F608D"/>
    <w:rsid w:val="004F6B42"/>
    <w:rsid w:val="004F6D37"/>
    <w:rsid w:val="005001F1"/>
    <w:rsid w:val="00500F2F"/>
    <w:rsid w:val="00501B7E"/>
    <w:rsid w:val="00504F37"/>
    <w:rsid w:val="005051A9"/>
    <w:rsid w:val="00507039"/>
    <w:rsid w:val="005078E1"/>
    <w:rsid w:val="00526F4B"/>
    <w:rsid w:val="00527428"/>
    <w:rsid w:val="00533987"/>
    <w:rsid w:val="00534C2D"/>
    <w:rsid w:val="0054289D"/>
    <w:rsid w:val="00544EAB"/>
    <w:rsid w:val="00545DCB"/>
    <w:rsid w:val="00545DDA"/>
    <w:rsid w:val="0054625C"/>
    <w:rsid w:val="00546321"/>
    <w:rsid w:val="005542F5"/>
    <w:rsid w:val="00554327"/>
    <w:rsid w:val="00556579"/>
    <w:rsid w:val="00560640"/>
    <w:rsid w:val="0056159E"/>
    <w:rsid w:val="0056360D"/>
    <w:rsid w:val="00563C71"/>
    <w:rsid w:val="005665AF"/>
    <w:rsid w:val="00567347"/>
    <w:rsid w:val="00570E6B"/>
    <w:rsid w:val="005714AA"/>
    <w:rsid w:val="00571F89"/>
    <w:rsid w:val="0057379C"/>
    <w:rsid w:val="00577245"/>
    <w:rsid w:val="00580295"/>
    <w:rsid w:val="00580A58"/>
    <w:rsid w:val="00580DDA"/>
    <w:rsid w:val="00581D83"/>
    <w:rsid w:val="0058283E"/>
    <w:rsid w:val="0058377C"/>
    <w:rsid w:val="005842ED"/>
    <w:rsid w:val="0058444C"/>
    <w:rsid w:val="00584D90"/>
    <w:rsid w:val="00584FA4"/>
    <w:rsid w:val="00585907"/>
    <w:rsid w:val="00585B10"/>
    <w:rsid w:val="0058681A"/>
    <w:rsid w:val="005910C5"/>
    <w:rsid w:val="005912B2"/>
    <w:rsid w:val="0059241D"/>
    <w:rsid w:val="0059393D"/>
    <w:rsid w:val="00594D74"/>
    <w:rsid w:val="005959DB"/>
    <w:rsid w:val="005A0D8D"/>
    <w:rsid w:val="005A380C"/>
    <w:rsid w:val="005A6D19"/>
    <w:rsid w:val="005A6EB7"/>
    <w:rsid w:val="005B2818"/>
    <w:rsid w:val="005B3F06"/>
    <w:rsid w:val="005B5E7B"/>
    <w:rsid w:val="005C218D"/>
    <w:rsid w:val="005C2901"/>
    <w:rsid w:val="005C48AC"/>
    <w:rsid w:val="005C64CB"/>
    <w:rsid w:val="005C6FAB"/>
    <w:rsid w:val="005D114F"/>
    <w:rsid w:val="005D31F0"/>
    <w:rsid w:val="005D4524"/>
    <w:rsid w:val="005D7A6D"/>
    <w:rsid w:val="005D7BEE"/>
    <w:rsid w:val="005E0375"/>
    <w:rsid w:val="005E0513"/>
    <w:rsid w:val="005E148E"/>
    <w:rsid w:val="005E4F9D"/>
    <w:rsid w:val="005E5541"/>
    <w:rsid w:val="005E5F44"/>
    <w:rsid w:val="005E7C60"/>
    <w:rsid w:val="005F1294"/>
    <w:rsid w:val="005F32AE"/>
    <w:rsid w:val="005F49AD"/>
    <w:rsid w:val="005F4ED7"/>
    <w:rsid w:val="005F7AEC"/>
    <w:rsid w:val="00603978"/>
    <w:rsid w:val="00605A73"/>
    <w:rsid w:val="00606BD6"/>
    <w:rsid w:val="0061071F"/>
    <w:rsid w:val="00611747"/>
    <w:rsid w:val="006146C2"/>
    <w:rsid w:val="00614943"/>
    <w:rsid w:val="006155BA"/>
    <w:rsid w:val="006177CC"/>
    <w:rsid w:val="00620913"/>
    <w:rsid w:val="006226D6"/>
    <w:rsid w:val="00622B67"/>
    <w:rsid w:val="0062473A"/>
    <w:rsid w:val="00626D91"/>
    <w:rsid w:val="0063024C"/>
    <w:rsid w:val="0063031C"/>
    <w:rsid w:val="00630A48"/>
    <w:rsid w:val="00631039"/>
    <w:rsid w:val="006338D6"/>
    <w:rsid w:val="00634EC2"/>
    <w:rsid w:val="00636BBB"/>
    <w:rsid w:val="006372F8"/>
    <w:rsid w:val="00637B54"/>
    <w:rsid w:val="006433D0"/>
    <w:rsid w:val="006433DC"/>
    <w:rsid w:val="0065134E"/>
    <w:rsid w:val="0065226A"/>
    <w:rsid w:val="0065267C"/>
    <w:rsid w:val="00655001"/>
    <w:rsid w:val="00660302"/>
    <w:rsid w:val="0066185C"/>
    <w:rsid w:val="00664B8F"/>
    <w:rsid w:val="006662FF"/>
    <w:rsid w:val="00670BD8"/>
    <w:rsid w:val="00670E0E"/>
    <w:rsid w:val="00675940"/>
    <w:rsid w:val="00680854"/>
    <w:rsid w:val="00682AFC"/>
    <w:rsid w:val="00684FEB"/>
    <w:rsid w:val="006861A6"/>
    <w:rsid w:val="00686CEE"/>
    <w:rsid w:val="0068737C"/>
    <w:rsid w:val="00691421"/>
    <w:rsid w:val="00695B02"/>
    <w:rsid w:val="006966F7"/>
    <w:rsid w:val="006A43FA"/>
    <w:rsid w:val="006A506D"/>
    <w:rsid w:val="006A5501"/>
    <w:rsid w:val="006A5750"/>
    <w:rsid w:val="006A736A"/>
    <w:rsid w:val="006B0AA8"/>
    <w:rsid w:val="006B7952"/>
    <w:rsid w:val="006C02AF"/>
    <w:rsid w:val="006C0699"/>
    <w:rsid w:val="006C3CC4"/>
    <w:rsid w:val="006C6236"/>
    <w:rsid w:val="006C6691"/>
    <w:rsid w:val="006C71D1"/>
    <w:rsid w:val="006D07FA"/>
    <w:rsid w:val="006D4F14"/>
    <w:rsid w:val="006E17C6"/>
    <w:rsid w:val="006E2401"/>
    <w:rsid w:val="006E7A8C"/>
    <w:rsid w:val="006F2297"/>
    <w:rsid w:val="006F2958"/>
    <w:rsid w:val="006F3018"/>
    <w:rsid w:val="006F6D69"/>
    <w:rsid w:val="00701E0B"/>
    <w:rsid w:val="00703EC8"/>
    <w:rsid w:val="00704B99"/>
    <w:rsid w:val="00704C65"/>
    <w:rsid w:val="00706499"/>
    <w:rsid w:val="00706DA8"/>
    <w:rsid w:val="00710759"/>
    <w:rsid w:val="0071270C"/>
    <w:rsid w:val="0071360D"/>
    <w:rsid w:val="00714447"/>
    <w:rsid w:val="00714CCD"/>
    <w:rsid w:val="00720F82"/>
    <w:rsid w:val="00725BE4"/>
    <w:rsid w:val="007301B4"/>
    <w:rsid w:val="00733A05"/>
    <w:rsid w:val="00735FB5"/>
    <w:rsid w:val="007407E0"/>
    <w:rsid w:val="0074119F"/>
    <w:rsid w:val="00741CB9"/>
    <w:rsid w:val="00743B26"/>
    <w:rsid w:val="00743C36"/>
    <w:rsid w:val="007448A4"/>
    <w:rsid w:val="007457F7"/>
    <w:rsid w:val="00745C86"/>
    <w:rsid w:val="00750DCA"/>
    <w:rsid w:val="00752424"/>
    <w:rsid w:val="0075404C"/>
    <w:rsid w:val="00754313"/>
    <w:rsid w:val="00754E20"/>
    <w:rsid w:val="007550A8"/>
    <w:rsid w:val="0075761E"/>
    <w:rsid w:val="00761C52"/>
    <w:rsid w:val="0076438C"/>
    <w:rsid w:val="00764991"/>
    <w:rsid w:val="007707DD"/>
    <w:rsid w:val="00770D3C"/>
    <w:rsid w:val="00771BF2"/>
    <w:rsid w:val="007746DC"/>
    <w:rsid w:val="007751B4"/>
    <w:rsid w:val="0077643E"/>
    <w:rsid w:val="0078077F"/>
    <w:rsid w:val="00780AB7"/>
    <w:rsid w:val="00782524"/>
    <w:rsid w:val="0078398C"/>
    <w:rsid w:val="00785DDB"/>
    <w:rsid w:val="00787094"/>
    <w:rsid w:val="00787B4F"/>
    <w:rsid w:val="007915D1"/>
    <w:rsid w:val="007922DE"/>
    <w:rsid w:val="007924FE"/>
    <w:rsid w:val="00793796"/>
    <w:rsid w:val="00794168"/>
    <w:rsid w:val="00794E55"/>
    <w:rsid w:val="00795DD8"/>
    <w:rsid w:val="00796CE3"/>
    <w:rsid w:val="007A1616"/>
    <w:rsid w:val="007A2D8A"/>
    <w:rsid w:val="007A487C"/>
    <w:rsid w:val="007A5018"/>
    <w:rsid w:val="007A70A4"/>
    <w:rsid w:val="007A7ECF"/>
    <w:rsid w:val="007B120C"/>
    <w:rsid w:val="007B3C4C"/>
    <w:rsid w:val="007B51C7"/>
    <w:rsid w:val="007B7C08"/>
    <w:rsid w:val="007C0B93"/>
    <w:rsid w:val="007C0C6F"/>
    <w:rsid w:val="007C31D3"/>
    <w:rsid w:val="007C55B4"/>
    <w:rsid w:val="007D017A"/>
    <w:rsid w:val="007D0E66"/>
    <w:rsid w:val="007D187D"/>
    <w:rsid w:val="007D3688"/>
    <w:rsid w:val="007D417C"/>
    <w:rsid w:val="007D46FC"/>
    <w:rsid w:val="007D4966"/>
    <w:rsid w:val="007D593C"/>
    <w:rsid w:val="007E2EE0"/>
    <w:rsid w:val="007E4331"/>
    <w:rsid w:val="007F1F3D"/>
    <w:rsid w:val="007F4582"/>
    <w:rsid w:val="007F48CA"/>
    <w:rsid w:val="007F4928"/>
    <w:rsid w:val="007F6672"/>
    <w:rsid w:val="007F6989"/>
    <w:rsid w:val="007F7685"/>
    <w:rsid w:val="007F7F3C"/>
    <w:rsid w:val="008007B9"/>
    <w:rsid w:val="00801D28"/>
    <w:rsid w:val="0080277C"/>
    <w:rsid w:val="00805F0A"/>
    <w:rsid w:val="0081080A"/>
    <w:rsid w:val="00810A45"/>
    <w:rsid w:val="00811101"/>
    <w:rsid w:val="008125B7"/>
    <w:rsid w:val="00812EBF"/>
    <w:rsid w:val="00814369"/>
    <w:rsid w:val="00816CEA"/>
    <w:rsid w:val="00817FC1"/>
    <w:rsid w:val="00821956"/>
    <w:rsid w:val="00821D74"/>
    <w:rsid w:val="00822E22"/>
    <w:rsid w:val="00824E92"/>
    <w:rsid w:val="00826415"/>
    <w:rsid w:val="00826689"/>
    <w:rsid w:val="00832020"/>
    <w:rsid w:val="008332DE"/>
    <w:rsid w:val="00833579"/>
    <w:rsid w:val="00840841"/>
    <w:rsid w:val="00841DB0"/>
    <w:rsid w:val="00843066"/>
    <w:rsid w:val="00843B84"/>
    <w:rsid w:val="008441C0"/>
    <w:rsid w:val="0084558E"/>
    <w:rsid w:val="00847091"/>
    <w:rsid w:val="00850138"/>
    <w:rsid w:val="00851977"/>
    <w:rsid w:val="00856DAD"/>
    <w:rsid w:val="008612E4"/>
    <w:rsid w:val="00863A1E"/>
    <w:rsid w:val="00865838"/>
    <w:rsid w:val="008665E6"/>
    <w:rsid w:val="00867611"/>
    <w:rsid w:val="0087006C"/>
    <w:rsid w:val="008711CD"/>
    <w:rsid w:val="008711EC"/>
    <w:rsid w:val="0087463B"/>
    <w:rsid w:val="008754F0"/>
    <w:rsid w:val="00876271"/>
    <w:rsid w:val="008837D2"/>
    <w:rsid w:val="008855A3"/>
    <w:rsid w:val="00886BD3"/>
    <w:rsid w:val="00890715"/>
    <w:rsid w:val="00891D51"/>
    <w:rsid w:val="008929DF"/>
    <w:rsid w:val="00893240"/>
    <w:rsid w:val="00894ADA"/>
    <w:rsid w:val="008971AC"/>
    <w:rsid w:val="008A15E3"/>
    <w:rsid w:val="008A5173"/>
    <w:rsid w:val="008A5D4A"/>
    <w:rsid w:val="008B182E"/>
    <w:rsid w:val="008B4D20"/>
    <w:rsid w:val="008C317C"/>
    <w:rsid w:val="008C3E28"/>
    <w:rsid w:val="008C54C3"/>
    <w:rsid w:val="008C69A3"/>
    <w:rsid w:val="008D1A4A"/>
    <w:rsid w:val="008D3335"/>
    <w:rsid w:val="008D3FFD"/>
    <w:rsid w:val="008D78CE"/>
    <w:rsid w:val="008D7C1C"/>
    <w:rsid w:val="008E399D"/>
    <w:rsid w:val="008E40AE"/>
    <w:rsid w:val="008E669C"/>
    <w:rsid w:val="008F4FE2"/>
    <w:rsid w:val="008F53B2"/>
    <w:rsid w:val="008F562E"/>
    <w:rsid w:val="00902DDA"/>
    <w:rsid w:val="00907E7A"/>
    <w:rsid w:val="00910123"/>
    <w:rsid w:val="00910B00"/>
    <w:rsid w:val="00910F21"/>
    <w:rsid w:val="0091291B"/>
    <w:rsid w:val="00915A96"/>
    <w:rsid w:val="009279E2"/>
    <w:rsid w:val="009306BF"/>
    <w:rsid w:val="00932CEA"/>
    <w:rsid w:val="00936EE2"/>
    <w:rsid w:val="00940324"/>
    <w:rsid w:val="0094066F"/>
    <w:rsid w:val="0094260A"/>
    <w:rsid w:val="00942CB5"/>
    <w:rsid w:val="00944788"/>
    <w:rsid w:val="009458AB"/>
    <w:rsid w:val="009467E4"/>
    <w:rsid w:val="009471E9"/>
    <w:rsid w:val="00950173"/>
    <w:rsid w:val="0095674C"/>
    <w:rsid w:val="009572A8"/>
    <w:rsid w:val="00957F0D"/>
    <w:rsid w:val="00963417"/>
    <w:rsid w:val="009637D8"/>
    <w:rsid w:val="00964057"/>
    <w:rsid w:val="00966885"/>
    <w:rsid w:val="00967098"/>
    <w:rsid w:val="0096738D"/>
    <w:rsid w:val="0097136C"/>
    <w:rsid w:val="00972FF3"/>
    <w:rsid w:val="00974609"/>
    <w:rsid w:val="0097519F"/>
    <w:rsid w:val="00984967"/>
    <w:rsid w:val="0098638D"/>
    <w:rsid w:val="0099001F"/>
    <w:rsid w:val="009906C5"/>
    <w:rsid w:val="00990C3D"/>
    <w:rsid w:val="009936B2"/>
    <w:rsid w:val="00995AD0"/>
    <w:rsid w:val="00997B64"/>
    <w:rsid w:val="009A02A7"/>
    <w:rsid w:val="009A16A1"/>
    <w:rsid w:val="009A1B95"/>
    <w:rsid w:val="009A3A13"/>
    <w:rsid w:val="009A5410"/>
    <w:rsid w:val="009A7902"/>
    <w:rsid w:val="009B1C77"/>
    <w:rsid w:val="009B27C8"/>
    <w:rsid w:val="009B33F5"/>
    <w:rsid w:val="009B64DA"/>
    <w:rsid w:val="009C7B77"/>
    <w:rsid w:val="009D23CF"/>
    <w:rsid w:val="009D39A1"/>
    <w:rsid w:val="009D4B66"/>
    <w:rsid w:val="009D59E0"/>
    <w:rsid w:val="009E07F4"/>
    <w:rsid w:val="009F0232"/>
    <w:rsid w:val="00A036DC"/>
    <w:rsid w:val="00A04B7D"/>
    <w:rsid w:val="00A061FF"/>
    <w:rsid w:val="00A1041F"/>
    <w:rsid w:val="00A12CC7"/>
    <w:rsid w:val="00A14363"/>
    <w:rsid w:val="00A2158D"/>
    <w:rsid w:val="00A21E91"/>
    <w:rsid w:val="00A221B2"/>
    <w:rsid w:val="00A22EAF"/>
    <w:rsid w:val="00A24303"/>
    <w:rsid w:val="00A27AC7"/>
    <w:rsid w:val="00A302C9"/>
    <w:rsid w:val="00A322D0"/>
    <w:rsid w:val="00A34FFC"/>
    <w:rsid w:val="00A3629D"/>
    <w:rsid w:val="00A3725D"/>
    <w:rsid w:val="00A40366"/>
    <w:rsid w:val="00A43102"/>
    <w:rsid w:val="00A469C1"/>
    <w:rsid w:val="00A55420"/>
    <w:rsid w:val="00A56131"/>
    <w:rsid w:val="00A605FC"/>
    <w:rsid w:val="00A60D1F"/>
    <w:rsid w:val="00A626BB"/>
    <w:rsid w:val="00A6341B"/>
    <w:rsid w:val="00A63A1D"/>
    <w:rsid w:val="00A66929"/>
    <w:rsid w:val="00A71F8F"/>
    <w:rsid w:val="00A72FC1"/>
    <w:rsid w:val="00A7481E"/>
    <w:rsid w:val="00A77165"/>
    <w:rsid w:val="00A77605"/>
    <w:rsid w:val="00A77A4D"/>
    <w:rsid w:val="00A81708"/>
    <w:rsid w:val="00A81930"/>
    <w:rsid w:val="00A82014"/>
    <w:rsid w:val="00A82A4A"/>
    <w:rsid w:val="00A82D46"/>
    <w:rsid w:val="00A837E7"/>
    <w:rsid w:val="00A83E0F"/>
    <w:rsid w:val="00A84A9E"/>
    <w:rsid w:val="00A93A9A"/>
    <w:rsid w:val="00A94134"/>
    <w:rsid w:val="00A9478E"/>
    <w:rsid w:val="00AA19A0"/>
    <w:rsid w:val="00AA32ED"/>
    <w:rsid w:val="00AA37B8"/>
    <w:rsid w:val="00AA5FC3"/>
    <w:rsid w:val="00AA6507"/>
    <w:rsid w:val="00AB1D4A"/>
    <w:rsid w:val="00AB22C8"/>
    <w:rsid w:val="00AB2952"/>
    <w:rsid w:val="00AB7837"/>
    <w:rsid w:val="00AB7958"/>
    <w:rsid w:val="00AB7FA2"/>
    <w:rsid w:val="00AC047A"/>
    <w:rsid w:val="00AC5C21"/>
    <w:rsid w:val="00AC7DAF"/>
    <w:rsid w:val="00AD172F"/>
    <w:rsid w:val="00AD2EA7"/>
    <w:rsid w:val="00AD45BC"/>
    <w:rsid w:val="00AD53B2"/>
    <w:rsid w:val="00AD6363"/>
    <w:rsid w:val="00AD70F2"/>
    <w:rsid w:val="00AE08A9"/>
    <w:rsid w:val="00AE28C8"/>
    <w:rsid w:val="00AE3CB2"/>
    <w:rsid w:val="00AE4C59"/>
    <w:rsid w:val="00AE5920"/>
    <w:rsid w:val="00AE6201"/>
    <w:rsid w:val="00AE764C"/>
    <w:rsid w:val="00AF136C"/>
    <w:rsid w:val="00AF2858"/>
    <w:rsid w:val="00AF7925"/>
    <w:rsid w:val="00B00472"/>
    <w:rsid w:val="00B04ECC"/>
    <w:rsid w:val="00B0740C"/>
    <w:rsid w:val="00B07C84"/>
    <w:rsid w:val="00B118E9"/>
    <w:rsid w:val="00B1292A"/>
    <w:rsid w:val="00B17604"/>
    <w:rsid w:val="00B178DB"/>
    <w:rsid w:val="00B17BE8"/>
    <w:rsid w:val="00B22120"/>
    <w:rsid w:val="00B2266E"/>
    <w:rsid w:val="00B23829"/>
    <w:rsid w:val="00B23A91"/>
    <w:rsid w:val="00B23FFB"/>
    <w:rsid w:val="00B2614D"/>
    <w:rsid w:val="00B33104"/>
    <w:rsid w:val="00B33DEB"/>
    <w:rsid w:val="00B35691"/>
    <w:rsid w:val="00B35905"/>
    <w:rsid w:val="00B37A74"/>
    <w:rsid w:val="00B4087F"/>
    <w:rsid w:val="00B420C8"/>
    <w:rsid w:val="00B461BA"/>
    <w:rsid w:val="00B47686"/>
    <w:rsid w:val="00B50560"/>
    <w:rsid w:val="00B50742"/>
    <w:rsid w:val="00B50C15"/>
    <w:rsid w:val="00B52056"/>
    <w:rsid w:val="00B54465"/>
    <w:rsid w:val="00B54EA0"/>
    <w:rsid w:val="00B65814"/>
    <w:rsid w:val="00B72560"/>
    <w:rsid w:val="00B72939"/>
    <w:rsid w:val="00B72DFA"/>
    <w:rsid w:val="00B72E78"/>
    <w:rsid w:val="00B7342B"/>
    <w:rsid w:val="00B74D70"/>
    <w:rsid w:val="00B7578F"/>
    <w:rsid w:val="00B75C2C"/>
    <w:rsid w:val="00B855FC"/>
    <w:rsid w:val="00B862EE"/>
    <w:rsid w:val="00B915B8"/>
    <w:rsid w:val="00B91A76"/>
    <w:rsid w:val="00B926D8"/>
    <w:rsid w:val="00B931E9"/>
    <w:rsid w:val="00B93380"/>
    <w:rsid w:val="00B93493"/>
    <w:rsid w:val="00B95048"/>
    <w:rsid w:val="00B95334"/>
    <w:rsid w:val="00BA0F60"/>
    <w:rsid w:val="00BA204B"/>
    <w:rsid w:val="00BB062E"/>
    <w:rsid w:val="00BB0EB8"/>
    <w:rsid w:val="00BB2C81"/>
    <w:rsid w:val="00BB52DF"/>
    <w:rsid w:val="00BB5745"/>
    <w:rsid w:val="00BC221F"/>
    <w:rsid w:val="00BC37A2"/>
    <w:rsid w:val="00BC4B55"/>
    <w:rsid w:val="00BE0F75"/>
    <w:rsid w:val="00BE305E"/>
    <w:rsid w:val="00BE508F"/>
    <w:rsid w:val="00BE50AC"/>
    <w:rsid w:val="00BF0DF5"/>
    <w:rsid w:val="00BF4DAD"/>
    <w:rsid w:val="00BF56F2"/>
    <w:rsid w:val="00BF6182"/>
    <w:rsid w:val="00BF6463"/>
    <w:rsid w:val="00BF786E"/>
    <w:rsid w:val="00C04671"/>
    <w:rsid w:val="00C05C4D"/>
    <w:rsid w:val="00C1230F"/>
    <w:rsid w:val="00C13B03"/>
    <w:rsid w:val="00C15FCC"/>
    <w:rsid w:val="00C16039"/>
    <w:rsid w:val="00C16279"/>
    <w:rsid w:val="00C2195F"/>
    <w:rsid w:val="00C260EE"/>
    <w:rsid w:val="00C308A6"/>
    <w:rsid w:val="00C3171B"/>
    <w:rsid w:val="00C33544"/>
    <w:rsid w:val="00C3715E"/>
    <w:rsid w:val="00C44208"/>
    <w:rsid w:val="00C44709"/>
    <w:rsid w:val="00C46A4D"/>
    <w:rsid w:val="00C512D6"/>
    <w:rsid w:val="00C5496E"/>
    <w:rsid w:val="00C5616E"/>
    <w:rsid w:val="00C566B0"/>
    <w:rsid w:val="00C60583"/>
    <w:rsid w:val="00C6151C"/>
    <w:rsid w:val="00C63F6D"/>
    <w:rsid w:val="00C64F0A"/>
    <w:rsid w:val="00C67ED3"/>
    <w:rsid w:val="00C70785"/>
    <w:rsid w:val="00C746A9"/>
    <w:rsid w:val="00C7525E"/>
    <w:rsid w:val="00C862E1"/>
    <w:rsid w:val="00C871BF"/>
    <w:rsid w:val="00C8724F"/>
    <w:rsid w:val="00C93F0E"/>
    <w:rsid w:val="00C94128"/>
    <w:rsid w:val="00C96474"/>
    <w:rsid w:val="00C97079"/>
    <w:rsid w:val="00C97271"/>
    <w:rsid w:val="00C97396"/>
    <w:rsid w:val="00CA1A73"/>
    <w:rsid w:val="00CA5979"/>
    <w:rsid w:val="00CA5BA7"/>
    <w:rsid w:val="00CA60A0"/>
    <w:rsid w:val="00CA79C6"/>
    <w:rsid w:val="00CB668A"/>
    <w:rsid w:val="00CB6B28"/>
    <w:rsid w:val="00CB75C1"/>
    <w:rsid w:val="00CB77D6"/>
    <w:rsid w:val="00CC0551"/>
    <w:rsid w:val="00CC23A2"/>
    <w:rsid w:val="00CC2AE4"/>
    <w:rsid w:val="00CC4F0D"/>
    <w:rsid w:val="00CC5334"/>
    <w:rsid w:val="00CC682B"/>
    <w:rsid w:val="00CC7376"/>
    <w:rsid w:val="00CC7AE9"/>
    <w:rsid w:val="00CD552F"/>
    <w:rsid w:val="00CD5755"/>
    <w:rsid w:val="00CD5C71"/>
    <w:rsid w:val="00CD6B44"/>
    <w:rsid w:val="00CE09B3"/>
    <w:rsid w:val="00CE1AC7"/>
    <w:rsid w:val="00CE4450"/>
    <w:rsid w:val="00CE44E2"/>
    <w:rsid w:val="00CE5624"/>
    <w:rsid w:val="00CE5DF4"/>
    <w:rsid w:val="00CE78C2"/>
    <w:rsid w:val="00CE7A5E"/>
    <w:rsid w:val="00CE7C6E"/>
    <w:rsid w:val="00CF067E"/>
    <w:rsid w:val="00CF177E"/>
    <w:rsid w:val="00CF35E0"/>
    <w:rsid w:val="00D008A0"/>
    <w:rsid w:val="00D014DB"/>
    <w:rsid w:val="00D017EE"/>
    <w:rsid w:val="00D02818"/>
    <w:rsid w:val="00D03B08"/>
    <w:rsid w:val="00D0578C"/>
    <w:rsid w:val="00D06355"/>
    <w:rsid w:val="00D066DB"/>
    <w:rsid w:val="00D101C7"/>
    <w:rsid w:val="00D10824"/>
    <w:rsid w:val="00D14934"/>
    <w:rsid w:val="00D164D5"/>
    <w:rsid w:val="00D175B7"/>
    <w:rsid w:val="00D21340"/>
    <w:rsid w:val="00D223FC"/>
    <w:rsid w:val="00D224D2"/>
    <w:rsid w:val="00D2411F"/>
    <w:rsid w:val="00D30AF2"/>
    <w:rsid w:val="00D30B49"/>
    <w:rsid w:val="00D324CE"/>
    <w:rsid w:val="00D32DCC"/>
    <w:rsid w:val="00D36DDA"/>
    <w:rsid w:val="00D4008A"/>
    <w:rsid w:val="00D42B63"/>
    <w:rsid w:val="00D42BE3"/>
    <w:rsid w:val="00D5131B"/>
    <w:rsid w:val="00D52865"/>
    <w:rsid w:val="00D53AFB"/>
    <w:rsid w:val="00D54019"/>
    <w:rsid w:val="00D60902"/>
    <w:rsid w:val="00D60D1B"/>
    <w:rsid w:val="00D6313C"/>
    <w:rsid w:val="00D637A5"/>
    <w:rsid w:val="00D63F42"/>
    <w:rsid w:val="00D6695D"/>
    <w:rsid w:val="00D700B1"/>
    <w:rsid w:val="00D7054B"/>
    <w:rsid w:val="00D72A2F"/>
    <w:rsid w:val="00D72C49"/>
    <w:rsid w:val="00D72D19"/>
    <w:rsid w:val="00D73696"/>
    <w:rsid w:val="00D74D2C"/>
    <w:rsid w:val="00D7772A"/>
    <w:rsid w:val="00D80ABC"/>
    <w:rsid w:val="00D831DD"/>
    <w:rsid w:val="00D83282"/>
    <w:rsid w:val="00D83B10"/>
    <w:rsid w:val="00D840A5"/>
    <w:rsid w:val="00D87DF6"/>
    <w:rsid w:val="00D90261"/>
    <w:rsid w:val="00D91174"/>
    <w:rsid w:val="00D9702F"/>
    <w:rsid w:val="00DA179B"/>
    <w:rsid w:val="00DA307D"/>
    <w:rsid w:val="00DA5DE4"/>
    <w:rsid w:val="00DA6641"/>
    <w:rsid w:val="00DA6D15"/>
    <w:rsid w:val="00DB6BFF"/>
    <w:rsid w:val="00DB7134"/>
    <w:rsid w:val="00DB726E"/>
    <w:rsid w:val="00DC0D1F"/>
    <w:rsid w:val="00DC589F"/>
    <w:rsid w:val="00DC5C30"/>
    <w:rsid w:val="00DC63D1"/>
    <w:rsid w:val="00DD0532"/>
    <w:rsid w:val="00DD0B8F"/>
    <w:rsid w:val="00DD1227"/>
    <w:rsid w:val="00DD2135"/>
    <w:rsid w:val="00DD445D"/>
    <w:rsid w:val="00DD67F5"/>
    <w:rsid w:val="00DE029E"/>
    <w:rsid w:val="00DE4714"/>
    <w:rsid w:val="00DE7EBC"/>
    <w:rsid w:val="00DE7EDF"/>
    <w:rsid w:val="00DF1302"/>
    <w:rsid w:val="00DF282F"/>
    <w:rsid w:val="00DF5108"/>
    <w:rsid w:val="00E00890"/>
    <w:rsid w:val="00E019BE"/>
    <w:rsid w:val="00E02052"/>
    <w:rsid w:val="00E02924"/>
    <w:rsid w:val="00E02B7C"/>
    <w:rsid w:val="00E0340F"/>
    <w:rsid w:val="00E04071"/>
    <w:rsid w:val="00E0463D"/>
    <w:rsid w:val="00E04EC8"/>
    <w:rsid w:val="00E06987"/>
    <w:rsid w:val="00E06D30"/>
    <w:rsid w:val="00E14A61"/>
    <w:rsid w:val="00E16D4F"/>
    <w:rsid w:val="00E17895"/>
    <w:rsid w:val="00E22208"/>
    <w:rsid w:val="00E22F7F"/>
    <w:rsid w:val="00E238F8"/>
    <w:rsid w:val="00E25EE8"/>
    <w:rsid w:val="00E27030"/>
    <w:rsid w:val="00E31973"/>
    <w:rsid w:val="00E32FC0"/>
    <w:rsid w:val="00E37902"/>
    <w:rsid w:val="00E42707"/>
    <w:rsid w:val="00E43132"/>
    <w:rsid w:val="00E447E9"/>
    <w:rsid w:val="00E4540C"/>
    <w:rsid w:val="00E45671"/>
    <w:rsid w:val="00E46079"/>
    <w:rsid w:val="00E51B3F"/>
    <w:rsid w:val="00E52A2D"/>
    <w:rsid w:val="00E6159E"/>
    <w:rsid w:val="00E6189B"/>
    <w:rsid w:val="00E61D27"/>
    <w:rsid w:val="00E622A7"/>
    <w:rsid w:val="00E665DA"/>
    <w:rsid w:val="00E67218"/>
    <w:rsid w:val="00E72D6C"/>
    <w:rsid w:val="00E80574"/>
    <w:rsid w:val="00E81E6B"/>
    <w:rsid w:val="00E84F79"/>
    <w:rsid w:val="00E91638"/>
    <w:rsid w:val="00E92637"/>
    <w:rsid w:val="00E9305E"/>
    <w:rsid w:val="00E95CF8"/>
    <w:rsid w:val="00E96C78"/>
    <w:rsid w:val="00EA06EF"/>
    <w:rsid w:val="00EA07F4"/>
    <w:rsid w:val="00EA0866"/>
    <w:rsid w:val="00EA2765"/>
    <w:rsid w:val="00EA334E"/>
    <w:rsid w:val="00EA35E4"/>
    <w:rsid w:val="00EA5267"/>
    <w:rsid w:val="00EA7C78"/>
    <w:rsid w:val="00EB0FFB"/>
    <w:rsid w:val="00EB1059"/>
    <w:rsid w:val="00EB2D6B"/>
    <w:rsid w:val="00EC241F"/>
    <w:rsid w:val="00EC3199"/>
    <w:rsid w:val="00EC5AB0"/>
    <w:rsid w:val="00ED217A"/>
    <w:rsid w:val="00ED356A"/>
    <w:rsid w:val="00ED5A5F"/>
    <w:rsid w:val="00ED60F0"/>
    <w:rsid w:val="00ED6A1C"/>
    <w:rsid w:val="00ED6CE4"/>
    <w:rsid w:val="00EE0D70"/>
    <w:rsid w:val="00EE1AC5"/>
    <w:rsid w:val="00EE1E25"/>
    <w:rsid w:val="00EE32A7"/>
    <w:rsid w:val="00EE5A1B"/>
    <w:rsid w:val="00EE6287"/>
    <w:rsid w:val="00EF2486"/>
    <w:rsid w:val="00F02009"/>
    <w:rsid w:val="00F06574"/>
    <w:rsid w:val="00F10D0E"/>
    <w:rsid w:val="00F1288F"/>
    <w:rsid w:val="00F14497"/>
    <w:rsid w:val="00F15738"/>
    <w:rsid w:val="00F1629A"/>
    <w:rsid w:val="00F207B4"/>
    <w:rsid w:val="00F222F9"/>
    <w:rsid w:val="00F239C4"/>
    <w:rsid w:val="00F26661"/>
    <w:rsid w:val="00F30A9E"/>
    <w:rsid w:val="00F30EFB"/>
    <w:rsid w:val="00F31B25"/>
    <w:rsid w:val="00F32CAE"/>
    <w:rsid w:val="00F32DA0"/>
    <w:rsid w:val="00F35915"/>
    <w:rsid w:val="00F36EF3"/>
    <w:rsid w:val="00F379AA"/>
    <w:rsid w:val="00F433EA"/>
    <w:rsid w:val="00F4522D"/>
    <w:rsid w:val="00F57438"/>
    <w:rsid w:val="00F60D33"/>
    <w:rsid w:val="00F65EB7"/>
    <w:rsid w:val="00F664AC"/>
    <w:rsid w:val="00F66D9B"/>
    <w:rsid w:val="00F71349"/>
    <w:rsid w:val="00F722AB"/>
    <w:rsid w:val="00F72785"/>
    <w:rsid w:val="00F83A0D"/>
    <w:rsid w:val="00F83E46"/>
    <w:rsid w:val="00F84C1E"/>
    <w:rsid w:val="00F85E8F"/>
    <w:rsid w:val="00F85EFD"/>
    <w:rsid w:val="00F8633C"/>
    <w:rsid w:val="00F9016B"/>
    <w:rsid w:val="00F9131E"/>
    <w:rsid w:val="00F917BE"/>
    <w:rsid w:val="00F91DC0"/>
    <w:rsid w:val="00F97789"/>
    <w:rsid w:val="00F97D45"/>
    <w:rsid w:val="00FA1124"/>
    <w:rsid w:val="00FA17AF"/>
    <w:rsid w:val="00FA18CF"/>
    <w:rsid w:val="00FA1F8A"/>
    <w:rsid w:val="00FA28BB"/>
    <w:rsid w:val="00FA2AD2"/>
    <w:rsid w:val="00FA2D1D"/>
    <w:rsid w:val="00FA3A7D"/>
    <w:rsid w:val="00FA452F"/>
    <w:rsid w:val="00FA4EFE"/>
    <w:rsid w:val="00FA7156"/>
    <w:rsid w:val="00FA7547"/>
    <w:rsid w:val="00FA7DFA"/>
    <w:rsid w:val="00FB260B"/>
    <w:rsid w:val="00FB6DF0"/>
    <w:rsid w:val="00FC013D"/>
    <w:rsid w:val="00FC021C"/>
    <w:rsid w:val="00FC2739"/>
    <w:rsid w:val="00FC37D0"/>
    <w:rsid w:val="00FC4E6A"/>
    <w:rsid w:val="00FC5312"/>
    <w:rsid w:val="00FD2746"/>
    <w:rsid w:val="00FD7D13"/>
    <w:rsid w:val="00FE07E2"/>
    <w:rsid w:val="00FE381D"/>
    <w:rsid w:val="00FE430B"/>
    <w:rsid w:val="00FE6AE0"/>
    <w:rsid w:val="00FE7B3A"/>
    <w:rsid w:val="00FE7E58"/>
    <w:rsid w:val="00FF1D8C"/>
    <w:rsid w:val="00FF2927"/>
    <w:rsid w:val="00FF2A58"/>
    <w:rsid w:val="00FF3399"/>
    <w:rsid w:val="00FF625F"/>
    <w:rsid w:val="00FF7517"/>
    <w:rsid w:val="00FF75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C4A8C"/>
  <w15:chartTrackingRefBased/>
  <w15:docId w15:val="{77651DE3-33F7-46C8-A054-CAEB893E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39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7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CFA"/>
    <w:pPr>
      <w:ind w:left="720"/>
      <w:contextualSpacing/>
    </w:pPr>
  </w:style>
  <w:style w:type="paragraph" w:styleId="Header">
    <w:name w:val="header"/>
    <w:basedOn w:val="Normal"/>
    <w:link w:val="HeaderChar"/>
    <w:uiPriority w:val="99"/>
    <w:unhideWhenUsed/>
    <w:rsid w:val="00910F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F21"/>
  </w:style>
  <w:style w:type="paragraph" w:styleId="Footer">
    <w:name w:val="footer"/>
    <w:basedOn w:val="Normal"/>
    <w:link w:val="FooterChar"/>
    <w:uiPriority w:val="99"/>
    <w:unhideWhenUsed/>
    <w:rsid w:val="00910F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F21"/>
  </w:style>
  <w:style w:type="character" w:styleId="PlaceholderText">
    <w:name w:val="Placeholder Text"/>
    <w:basedOn w:val="DefaultParagraphFont"/>
    <w:uiPriority w:val="99"/>
    <w:semiHidden/>
    <w:rsid w:val="00BF6182"/>
    <w:rPr>
      <w:color w:val="808080"/>
    </w:rPr>
  </w:style>
  <w:style w:type="character" w:styleId="CommentReference">
    <w:name w:val="annotation reference"/>
    <w:basedOn w:val="DefaultParagraphFont"/>
    <w:uiPriority w:val="99"/>
    <w:semiHidden/>
    <w:unhideWhenUsed/>
    <w:rsid w:val="00B95334"/>
    <w:rPr>
      <w:sz w:val="16"/>
      <w:szCs w:val="16"/>
    </w:rPr>
  </w:style>
  <w:style w:type="paragraph" w:styleId="CommentText">
    <w:name w:val="annotation text"/>
    <w:basedOn w:val="Normal"/>
    <w:link w:val="CommentTextChar"/>
    <w:uiPriority w:val="99"/>
    <w:unhideWhenUsed/>
    <w:rsid w:val="00B95334"/>
    <w:pPr>
      <w:spacing w:line="240" w:lineRule="auto"/>
    </w:pPr>
    <w:rPr>
      <w:sz w:val="20"/>
      <w:szCs w:val="20"/>
    </w:rPr>
  </w:style>
  <w:style w:type="character" w:customStyle="1" w:styleId="CommentTextChar">
    <w:name w:val="Comment Text Char"/>
    <w:basedOn w:val="DefaultParagraphFont"/>
    <w:link w:val="CommentText"/>
    <w:uiPriority w:val="99"/>
    <w:rsid w:val="00B95334"/>
    <w:rPr>
      <w:sz w:val="20"/>
      <w:szCs w:val="20"/>
    </w:rPr>
  </w:style>
  <w:style w:type="paragraph" w:styleId="CommentSubject">
    <w:name w:val="annotation subject"/>
    <w:basedOn w:val="CommentText"/>
    <w:next w:val="CommentText"/>
    <w:link w:val="CommentSubjectChar"/>
    <w:uiPriority w:val="99"/>
    <w:semiHidden/>
    <w:unhideWhenUsed/>
    <w:rsid w:val="00B95334"/>
    <w:rPr>
      <w:b/>
      <w:bCs/>
    </w:rPr>
  </w:style>
  <w:style w:type="character" w:customStyle="1" w:styleId="CommentSubjectChar">
    <w:name w:val="Comment Subject Char"/>
    <w:basedOn w:val="CommentTextChar"/>
    <w:link w:val="CommentSubject"/>
    <w:uiPriority w:val="99"/>
    <w:semiHidden/>
    <w:rsid w:val="00B95334"/>
    <w:rPr>
      <w:b/>
      <w:bCs/>
      <w:sz w:val="20"/>
      <w:szCs w:val="20"/>
    </w:rPr>
  </w:style>
  <w:style w:type="paragraph" w:styleId="BalloonText">
    <w:name w:val="Balloon Text"/>
    <w:basedOn w:val="Normal"/>
    <w:link w:val="BalloonTextChar"/>
    <w:uiPriority w:val="99"/>
    <w:semiHidden/>
    <w:unhideWhenUsed/>
    <w:rsid w:val="00B95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33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283490-0536-4F92-91EE-ECC242289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105</Words>
  <Characters>2339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Jones</dc:creator>
  <cp:keywords/>
  <dc:description/>
  <cp:lastModifiedBy>Robin Jones</cp:lastModifiedBy>
  <cp:revision>414</cp:revision>
  <dcterms:created xsi:type="dcterms:W3CDTF">2022-12-05T10:42:00Z</dcterms:created>
  <dcterms:modified xsi:type="dcterms:W3CDTF">2023-07-07T13:18:00Z</dcterms:modified>
</cp:coreProperties>
</file>